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CE9EE" w14:textId="77777777" w:rsidR="00D87A1F" w:rsidRDefault="00F51DF7">
      <w:pPr>
        <w:pStyle w:val="Heading1"/>
      </w:pPr>
      <w:bookmarkStart w:id="0" w:name="X2f9c1425c244dd5aa1ae831d1e373d26e904d91"/>
      <w:r>
        <w:t>1TiketKeretaApi - Sistem Pemesanan Tiket Kereta Api</w:t>
      </w:r>
    </w:p>
    <w:p w14:paraId="7A770D20" w14:textId="77777777" w:rsidR="00D87A1F" w:rsidRDefault="00F51DF7">
      <w:pPr>
        <w:pStyle w:val="Heading2"/>
      </w:pPr>
      <w:bookmarkStart w:id="1" w:name="jar-yang-dapat-dieksekusi"/>
      <w:r>
        <w:t>JAR yang Dapat Dieksekusi</w:t>
      </w:r>
    </w:p>
    <w:p w14:paraId="443F7145" w14:textId="77777777" w:rsidR="00D87A1F" w:rsidRDefault="00F51DF7">
      <w:pPr>
        <w:pStyle w:val="SourceCode"/>
      </w:pPr>
      <w:r>
        <w:rPr>
          <w:rStyle w:val="VerbatimChar"/>
        </w:rPr>
        <w:t>dist/1TiketKeretaApi.jar</w:t>
      </w:r>
    </w:p>
    <w:p w14:paraId="50E94C97" w14:textId="77777777" w:rsidR="00D87A1F" w:rsidRDefault="00F51DF7">
      <w:r>
        <w:rPr>
          <w:noProof/>
        </w:rPr>
        <w:pict w14:anchorId="63331DAA">
          <v:rect id="_x0000_i1067" alt="" style="width:468pt;height:.05pt;mso-width-percent:0;mso-height-percent:0;mso-width-percent:0;mso-height-percent:0" o:hralign="center" o:hrstd="t" o:hr="t"/>
        </w:pict>
      </w:r>
    </w:p>
    <w:p w14:paraId="212C259C" w14:textId="77777777" w:rsidR="00D87A1F" w:rsidRDefault="00F51DF7">
      <w:pPr>
        <w:pStyle w:val="Heading2"/>
      </w:pPr>
      <w:bookmarkStart w:id="2" w:name="layar-awal-login"/>
      <w:bookmarkEnd w:id="1"/>
      <w:r>
        <w:t>Layar Awal (Login)</w:t>
      </w:r>
    </w:p>
    <w:p w14:paraId="35AB829A" w14:textId="77777777" w:rsidR="00D87A1F" w:rsidRDefault="00F51DF7">
      <w:pPr>
        <w:numPr>
          <w:ilvl w:val="0"/>
          <w:numId w:val="2"/>
        </w:numPr>
      </w:pPr>
      <w:r>
        <w:t>Form login dengan kolom:</w:t>
      </w:r>
    </w:p>
    <w:p w14:paraId="0FBE18E0" w14:textId="77777777" w:rsidR="00D87A1F" w:rsidRDefault="00F51DF7">
      <w:pPr>
        <w:pStyle w:val="Compact"/>
        <w:numPr>
          <w:ilvl w:val="1"/>
          <w:numId w:val="3"/>
        </w:numPr>
      </w:pPr>
      <w:r>
        <w:t>Username</w:t>
      </w:r>
    </w:p>
    <w:p w14:paraId="0ACD156E" w14:textId="77777777" w:rsidR="00D87A1F" w:rsidRDefault="00F51DF7">
      <w:pPr>
        <w:pStyle w:val="Compact"/>
        <w:numPr>
          <w:ilvl w:val="1"/>
          <w:numId w:val="3"/>
        </w:numPr>
      </w:pPr>
      <w:r>
        <w:t>Password</w:t>
      </w:r>
    </w:p>
    <w:p w14:paraId="78BBDE72" w14:textId="77777777" w:rsidR="00D87A1F" w:rsidRDefault="00F51DF7">
      <w:pPr>
        <w:numPr>
          <w:ilvl w:val="0"/>
          <w:numId w:val="2"/>
        </w:numPr>
      </w:pPr>
      <w:r>
        <w:t xml:space="preserve">Autentikasi dilakukan terhadap tabel </w:t>
      </w:r>
      <w:r>
        <w:rPr>
          <w:rStyle w:val="VerbatimChar"/>
        </w:rPr>
        <w:t>admin</w:t>
      </w:r>
      <w:r>
        <w:t xml:space="preserve"> di database.</w:t>
      </w:r>
    </w:p>
    <w:p w14:paraId="5A51B22D" w14:textId="77777777" w:rsidR="00D87A1F" w:rsidRDefault="00F51DF7">
      <w:r>
        <w:rPr>
          <w:noProof/>
        </w:rPr>
        <w:pict w14:anchorId="6D0912F0">
          <v:rect id="_x0000_i1066" alt="" style="width:468pt;height:.05pt;mso-width-percent:0;mso-height-percent:0;mso-width-percent:0;mso-height-percent:0" o:hralign="center" o:hrstd="t" o:hr="t"/>
        </w:pict>
      </w:r>
    </w:p>
    <w:p w14:paraId="0B2D3E72" w14:textId="77777777" w:rsidR="00D87A1F" w:rsidRDefault="00F51DF7">
      <w:pPr>
        <w:pStyle w:val="Heading2"/>
      </w:pPr>
      <w:bookmarkStart w:id="3" w:name="navigasi-utama-tikethome"/>
      <w:bookmarkEnd w:id="2"/>
      <w:r>
        <w:t>Navigasi Utama (</w:t>
      </w:r>
      <w:r>
        <w:rPr>
          <w:rStyle w:val="VerbatimChar"/>
        </w:rPr>
        <w:t>tiket.Home</w:t>
      </w:r>
      <w:r>
        <w:t>)</w:t>
      </w:r>
    </w:p>
    <w:p w14:paraId="61C14393" w14:textId="77777777" w:rsidR="00D87A1F" w:rsidRDefault="00F51DF7">
      <w:pPr>
        <w:pStyle w:val="FirstParagraph"/>
      </w:pPr>
      <w:r>
        <w:t>Setelah login berhasil, pengguna diarahkan ke jendela utama dengan fitur berikut:</w:t>
      </w:r>
    </w:p>
    <w:p w14:paraId="4E4A4607" w14:textId="77777777" w:rsidR="00D87A1F" w:rsidRDefault="00F51DF7">
      <w:pPr>
        <w:pStyle w:val="Heading3"/>
      </w:pPr>
      <w:bookmarkStart w:id="4" w:name="formulir-pemesanan-tiket"/>
      <w:r>
        <w:t>Formulir Pemesanan Tiket</w:t>
      </w:r>
    </w:p>
    <w:p w14:paraId="126D5C67" w14:textId="77777777" w:rsidR="00D87A1F" w:rsidRDefault="00F51DF7">
      <w:pPr>
        <w:numPr>
          <w:ilvl w:val="0"/>
          <w:numId w:val="4"/>
        </w:numPr>
      </w:pPr>
      <w:r>
        <w:t>Kolom input:</w:t>
      </w:r>
    </w:p>
    <w:p w14:paraId="087E9770" w14:textId="77777777" w:rsidR="00D87A1F" w:rsidRDefault="00F51DF7">
      <w:pPr>
        <w:pStyle w:val="Compact"/>
        <w:numPr>
          <w:ilvl w:val="1"/>
          <w:numId w:val="5"/>
        </w:numPr>
      </w:pPr>
      <w:r>
        <w:t>ID Penumpang</w:t>
      </w:r>
    </w:p>
    <w:p w14:paraId="7B846A1E" w14:textId="77777777" w:rsidR="00D87A1F" w:rsidRDefault="00F51DF7">
      <w:pPr>
        <w:pStyle w:val="Compact"/>
        <w:numPr>
          <w:ilvl w:val="1"/>
          <w:numId w:val="5"/>
        </w:numPr>
      </w:pPr>
      <w:r>
        <w:t>Nama Penumpang</w:t>
      </w:r>
    </w:p>
    <w:p w14:paraId="21E7F736" w14:textId="77777777" w:rsidR="00D87A1F" w:rsidRDefault="00F51DF7">
      <w:pPr>
        <w:pStyle w:val="Compact"/>
        <w:numPr>
          <w:ilvl w:val="1"/>
          <w:numId w:val="5"/>
        </w:numPr>
      </w:pPr>
      <w:r>
        <w:t>Alamat</w:t>
      </w:r>
    </w:p>
    <w:p w14:paraId="5B03A543" w14:textId="77777777" w:rsidR="00D87A1F" w:rsidRDefault="00F51DF7">
      <w:pPr>
        <w:pStyle w:val="Compact"/>
        <w:numPr>
          <w:ilvl w:val="1"/>
          <w:numId w:val="5"/>
        </w:numPr>
      </w:pPr>
      <w:r>
        <w:t>Stasiun Awal (default: Bandung - BD)</w:t>
      </w:r>
    </w:p>
    <w:p w14:paraId="35E7E298" w14:textId="77777777" w:rsidR="00D87A1F" w:rsidRDefault="00F51DF7">
      <w:pPr>
        <w:pStyle w:val="Compact"/>
        <w:numPr>
          <w:ilvl w:val="1"/>
          <w:numId w:val="5"/>
        </w:numPr>
      </w:pPr>
      <w:r>
        <w:t>Stasiun Tujuan</w:t>
      </w:r>
    </w:p>
    <w:p w14:paraId="1BECA03C" w14:textId="77777777" w:rsidR="00D87A1F" w:rsidRDefault="00F51DF7">
      <w:pPr>
        <w:pStyle w:val="Compact"/>
        <w:numPr>
          <w:ilvl w:val="1"/>
          <w:numId w:val="5"/>
        </w:numPr>
      </w:pPr>
      <w:r>
        <w:t>Kereta (default: Argo</w:t>
      </w:r>
      <w:r>
        <w:t xml:space="preserve"> Wilis, Argo Parahyangan, Lodaya)</w:t>
      </w:r>
    </w:p>
    <w:p w14:paraId="5FCBEE6B" w14:textId="77777777" w:rsidR="00D87A1F" w:rsidRDefault="00F51DF7">
      <w:pPr>
        <w:pStyle w:val="Compact"/>
        <w:numPr>
          <w:ilvl w:val="1"/>
          <w:numId w:val="5"/>
        </w:numPr>
      </w:pPr>
      <w:r>
        <w:t>Gerbong (default: Eksekutif 1/2, Ekonomi 1/2/3)</w:t>
      </w:r>
    </w:p>
    <w:p w14:paraId="2D8669CC" w14:textId="77777777" w:rsidR="00D87A1F" w:rsidRDefault="00F51DF7">
      <w:pPr>
        <w:pStyle w:val="Compact"/>
        <w:numPr>
          <w:ilvl w:val="1"/>
          <w:numId w:val="5"/>
        </w:numPr>
      </w:pPr>
      <w:r>
        <w:t>Tanggal Keberangkatan</w:t>
      </w:r>
    </w:p>
    <w:p w14:paraId="1895724E" w14:textId="77777777" w:rsidR="00D87A1F" w:rsidRDefault="00F51DF7">
      <w:pPr>
        <w:pStyle w:val="Compact"/>
        <w:numPr>
          <w:ilvl w:val="1"/>
          <w:numId w:val="5"/>
        </w:numPr>
      </w:pPr>
      <w:r>
        <w:t>Jumlah Penumpang Dewasa dan Anak-anak</w:t>
      </w:r>
    </w:p>
    <w:p w14:paraId="384EE0D8" w14:textId="77777777" w:rsidR="00D87A1F" w:rsidRDefault="00F51DF7">
      <w:pPr>
        <w:pStyle w:val="Heading3"/>
      </w:pPr>
      <w:bookmarkStart w:id="5" w:name="perhitungan-harga"/>
      <w:bookmarkEnd w:id="4"/>
      <w:r>
        <w:t>Perhitungan Harga</w:t>
      </w:r>
    </w:p>
    <w:p w14:paraId="45149563" w14:textId="77777777" w:rsidR="00D87A1F" w:rsidRDefault="00F51DF7">
      <w:pPr>
        <w:numPr>
          <w:ilvl w:val="0"/>
          <w:numId w:val="6"/>
        </w:numPr>
      </w:pPr>
      <w:r>
        <w:t>Harga tiket dihitung secara dinamis berdasarkan:</w:t>
      </w:r>
    </w:p>
    <w:p w14:paraId="41B3C56A" w14:textId="77777777" w:rsidR="00D87A1F" w:rsidRDefault="00F51DF7">
      <w:pPr>
        <w:pStyle w:val="Compact"/>
        <w:numPr>
          <w:ilvl w:val="1"/>
          <w:numId w:val="7"/>
        </w:numPr>
      </w:pPr>
      <w:r>
        <w:t>Status (Dewasa/Anak)</w:t>
      </w:r>
    </w:p>
    <w:p w14:paraId="28A9542B" w14:textId="77777777" w:rsidR="00D87A1F" w:rsidRDefault="00F51DF7">
      <w:pPr>
        <w:pStyle w:val="Compact"/>
        <w:numPr>
          <w:ilvl w:val="1"/>
          <w:numId w:val="7"/>
        </w:numPr>
      </w:pPr>
      <w:r>
        <w:t>Kelas Gerbong</w:t>
      </w:r>
    </w:p>
    <w:p w14:paraId="030EB53D" w14:textId="77777777" w:rsidR="00D87A1F" w:rsidRDefault="00F51DF7">
      <w:pPr>
        <w:numPr>
          <w:ilvl w:val="0"/>
          <w:numId w:val="6"/>
        </w:numPr>
      </w:pPr>
      <w:r>
        <w:t xml:space="preserve">Data harga diambil dari tabel </w:t>
      </w:r>
      <w:r>
        <w:rPr>
          <w:rStyle w:val="VerbatimChar"/>
        </w:rPr>
        <w:t>harga</w:t>
      </w:r>
      <w:r>
        <w:t xml:space="preserve"> di database.</w:t>
      </w:r>
    </w:p>
    <w:p w14:paraId="664BA0CD" w14:textId="77777777" w:rsidR="00D87A1F" w:rsidRDefault="00F51DF7">
      <w:pPr>
        <w:pStyle w:val="Heading3"/>
      </w:pPr>
      <w:bookmarkStart w:id="6" w:name="pembuatan-tiket"/>
      <w:bookmarkEnd w:id="5"/>
      <w:r>
        <w:t>Pembuatan Tiket</w:t>
      </w:r>
    </w:p>
    <w:p w14:paraId="7E64C8CA" w14:textId="77777777" w:rsidR="00D87A1F" w:rsidRDefault="00F51DF7">
      <w:pPr>
        <w:pStyle w:val="Compact"/>
        <w:numPr>
          <w:ilvl w:val="0"/>
          <w:numId w:val="8"/>
        </w:numPr>
      </w:pPr>
      <w:r>
        <w:t xml:space="preserve">Data pemesanan disimpan ke tabel </w:t>
      </w:r>
      <w:r>
        <w:rPr>
          <w:rStyle w:val="VerbatimChar"/>
        </w:rPr>
        <w:t>penumpang</w:t>
      </w:r>
      <w:r>
        <w:t>.</w:t>
      </w:r>
    </w:p>
    <w:p w14:paraId="7B77E8F0" w14:textId="77777777" w:rsidR="00D87A1F" w:rsidRDefault="00F51DF7">
      <w:pPr>
        <w:pStyle w:val="Compact"/>
        <w:numPr>
          <w:ilvl w:val="0"/>
          <w:numId w:val="8"/>
        </w:numPr>
      </w:pPr>
      <w:r>
        <w:t>Tiket dicetak menggunakan JasperReports (</w:t>
      </w:r>
      <w:r>
        <w:rPr>
          <w:rStyle w:val="VerbatimChar"/>
        </w:rPr>
        <w:t>Tiket.jasper</w:t>
      </w:r>
      <w:r>
        <w:t>).</w:t>
      </w:r>
    </w:p>
    <w:p w14:paraId="42302D42" w14:textId="77777777" w:rsidR="00D87A1F" w:rsidRDefault="00F51DF7">
      <w:r>
        <w:rPr>
          <w:noProof/>
        </w:rPr>
        <w:pict w14:anchorId="7BC7F8C8">
          <v:rect id="_x0000_i1065" alt="" style="width:468pt;height:.05pt;mso-width-percent:0;mso-height-percent:0;mso-width-percent:0;mso-height-percent:0" o:hralign="center" o:hrstd="t" o:hr="t"/>
        </w:pict>
      </w:r>
    </w:p>
    <w:p w14:paraId="4D45105F" w14:textId="77777777" w:rsidR="00D87A1F" w:rsidRDefault="00F51DF7">
      <w:pPr>
        <w:pStyle w:val="Heading2"/>
      </w:pPr>
      <w:bookmarkStart w:id="7" w:name="bilah-menu"/>
      <w:bookmarkEnd w:id="3"/>
      <w:bookmarkEnd w:id="6"/>
      <w:r>
        <w:lastRenderedPageBreak/>
        <w:t>Bilah Menu</w:t>
      </w:r>
    </w:p>
    <w:p w14:paraId="6D91ECB8" w14:textId="77777777" w:rsidR="00D87A1F" w:rsidRDefault="00F51DF7">
      <w:pPr>
        <w:pStyle w:val="Heading3"/>
      </w:pPr>
      <w:bookmarkStart w:id="8" w:name="menu-file"/>
      <w:r>
        <w:t>Menu File</w:t>
      </w:r>
    </w:p>
    <w:p w14:paraId="12333161" w14:textId="77777777" w:rsidR="00D87A1F" w:rsidRDefault="00F51DF7">
      <w:pPr>
        <w:pStyle w:val="Compact"/>
        <w:numPr>
          <w:ilvl w:val="0"/>
          <w:numId w:val="9"/>
        </w:numPr>
      </w:pPr>
      <w:r>
        <w:rPr>
          <w:b/>
          <w:bCs/>
        </w:rPr>
        <w:t>Admin</w:t>
      </w:r>
      <w:r>
        <w:t>: Akses ke pengelolaan admin dan harga.</w:t>
      </w:r>
    </w:p>
    <w:p w14:paraId="50FA0452" w14:textId="77777777" w:rsidR="00D87A1F" w:rsidRDefault="00F51DF7">
      <w:pPr>
        <w:pStyle w:val="Compact"/>
        <w:numPr>
          <w:ilvl w:val="0"/>
          <w:numId w:val="9"/>
        </w:numPr>
      </w:pPr>
      <w:r>
        <w:rPr>
          <w:b/>
          <w:bCs/>
        </w:rPr>
        <w:t>Keluar</w:t>
      </w:r>
      <w:r>
        <w:t>: Menutup aplikas</w:t>
      </w:r>
      <w:r>
        <w:t>i.</w:t>
      </w:r>
    </w:p>
    <w:p w14:paraId="22848C77" w14:textId="77777777" w:rsidR="00D87A1F" w:rsidRDefault="00F51DF7">
      <w:pPr>
        <w:pStyle w:val="Heading3"/>
      </w:pPr>
      <w:bookmarkStart w:id="9" w:name="menu-data-penumpang"/>
      <w:bookmarkEnd w:id="8"/>
      <w:r>
        <w:t>Menu Data Penumpang</w:t>
      </w:r>
    </w:p>
    <w:p w14:paraId="520D806E" w14:textId="77777777" w:rsidR="00D87A1F" w:rsidRDefault="00F51DF7">
      <w:pPr>
        <w:pStyle w:val="Compact"/>
        <w:numPr>
          <w:ilvl w:val="0"/>
          <w:numId w:val="10"/>
        </w:numPr>
      </w:pPr>
      <w:r>
        <w:t>Akses ke tampilan dan pengelolaan data penumpang.</w:t>
      </w:r>
    </w:p>
    <w:p w14:paraId="6B04D593" w14:textId="77777777" w:rsidR="00D87A1F" w:rsidRDefault="00F51DF7">
      <w:r>
        <w:rPr>
          <w:noProof/>
        </w:rPr>
        <w:pict w14:anchorId="322716F4">
          <v:rect id="_x0000_i1064" alt="" style="width:468pt;height:.05pt;mso-width-percent:0;mso-height-percent:0;mso-width-percent:0;mso-height-percent:0" o:hralign="center" o:hrstd="t" o:hr="t"/>
        </w:pict>
      </w:r>
    </w:p>
    <w:p w14:paraId="33824B89" w14:textId="77777777" w:rsidR="00D87A1F" w:rsidRDefault="00F51DF7">
      <w:pPr>
        <w:pStyle w:val="Heading2"/>
      </w:pPr>
      <w:bookmarkStart w:id="10" w:name="panel-admin-adminjava"/>
      <w:bookmarkEnd w:id="7"/>
      <w:bookmarkEnd w:id="9"/>
      <w:r>
        <w:t>Panel Admin (</w:t>
      </w:r>
      <w:r>
        <w:rPr>
          <w:rStyle w:val="VerbatimChar"/>
        </w:rPr>
        <w:t>Admin.java</w:t>
      </w:r>
      <w:r>
        <w:t>)</w:t>
      </w:r>
    </w:p>
    <w:p w14:paraId="2898863C" w14:textId="77777777" w:rsidR="00D87A1F" w:rsidRDefault="00F51DF7">
      <w:pPr>
        <w:pStyle w:val="FirstParagraph"/>
      </w:pPr>
      <w:r>
        <w:t>Akses melalui: Menu File → Admin</w:t>
      </w:r>
    </w:p>
    <w:p w14:paraId="7E627FDD" w14:textId="77777777" w:rsidR="00D87A1F" w:rsidRDefault="00F51DF7">
      <w:pPr>
        <w:pStyle w:val="Heading3"/>
      </w:pPr>
      <w:bookmarkStart w:id="11" w:name="Xc5f927cfd5a295dbfa9d3a6bff040d970d688ba"/>
      <w:r>
        <w:t>1. Manajemen Pengguna Admin</w:t>
      </w:r>
    </w:p>
    <w:p w14:paraId="23D039D9" w14:textId="77777777" w:rsidR="00D87A1F" w:rsidRDefault="00F51DF7">
      <w:pPr>
        <w:numPr>
          <w:ilvl w:val="0"/>
          <w:numId w:val="11"/>
        </w:numPr>
      </w:pPr>
      <w:r>
        <w:t>Fitur:</w:t>
      </w:r>
    </w:p>
    <w:p w14:paraId="0647F75A" w14:textId="77777777" w:rsidR="00D87A1F" w:rsidRDefault="00F51DF7">
      <w:pPr>
        <w:pStyle w:val="Compact"/>
        <w:numPr>
          <w:ilvl w:val="1"/>
          <w:numId w:val="12"/>
        </w:numPr>
      </w:pPr>
      <w:r>
        <w:t>Tambah Admin</w:t>
      </w:r>
    </w:p>
    <w:p w14:paraId="11E8F00B" w14:textId="77777777" w:rsidR="00D87A1F" w:rsidRDefault="00F51DF7">
      <w:pPr>
        <w:pStyle w:val="Compact"/>
        <w:numPr>
          <w:ilvl w:val="1"/>
          <w:numId w:val="12"/>
        </w:numPr>
      </w:pPr>
      <w:r>
        <w:t>Edit Admin</w:t>
      </w:r>
    </w:p>
    <w:p w14:paraId="304DA040" w14:textId="77777777" w:rsidR="00D87A1F" w:rsidRDefault="00F51DF7">
      <w:pPr>
        <w:pStyle w:val="Compact"/>
        <w:numPr>
          <w:ilvl w:val="1"/>
          <w:numId w:val="12"/>
        </w:numPr>
      </w:pPr>
      <w:r>
        <w:t>Hapus Admin</w:t>
      </w:r>
    </w:p>
    <w:p w14:paraId="2D099151" w14:textId="77777777" w:rsidR="00D87A1F" w:rsidRDefault="00F51DF7">
      <w:pPr>
        <w:numPr>
          <w:ilvl w:val="0"/>
          <w:numId w:val="11"/>
        </w:numPr>
      </w:pPr>
      <w:r>
        <w:t>Kolom:</w:t>
      </w:r>
    </w:p>
    <w:p w14:paraId="631890A3" w14:textId="77777777" w:rsidR="00D87A1F" w:rsidRDefault="00F51DF7">
      <w:pPr>
        <w:pStyle w:val="Compact"/>
        <w:numPr>
          <w:ilvl w:val="1"/>
          <w:numId w:val="13"/>
        </w:numPr>
      </w:pPr>
      <w:r>
        <w:t>Nama</w:t>
      </w:r>
    </w:p>
    <w:p w14:paraId="4071B09B" w14:textId="77777777" w:rsidR="00D87A1F" w:rsidRDefault="00F51DF7">
      <w:pPr>
        <w:pStyle w:val="Compact"/>
        <w:numPr>
          <w:ilvl w:val="1"/>
          <w:numId w:val="13"/>
        </w:numPr>
      </w:pPr>
      <w:r>
        <w:t>Username</w:t>
      </w:r>
    </w:p>
    <w:p w14:paraId="6490F9A8" w14:textId="77777777" w:rsidR="00D87A1F" w:rsidRDefault="00F51DF7">
      <w:pPr>
        <w:pStyle w:val="Compact"/>
        <w:numPr>
          <w:ilvl w:val="1"/>
          <w:numId w:val="13"/>
        </w:numPr>
      </w:pPr>
      <w:r>
        <w:t>Password</w:t>
      </w:r>
    </w:p>
    <w:p w14:paraId="28C68995" w14:textId="77777777" w:rsidR="00D87A1F" w:rsidRDefault="00F51DF7">
      <w:pPr>
        <w:numPr>
          <w:ilvl w:val="0"/>
          <w:numId w:val="11"/>
        </w:numPr>
      </w:pPr>
      <w:r>
        <w:t xml:space="preserve">Tampilan menggunakan </w:t>
      </w:r>
      <w:r>
        <w:rPr>
          <w:rStyle w:val="VerbatimChar"/>
        </w:rPr>
        <w:t>JTable</w:t>
      </w:r>
      <w:r>
        <w:t>.</w:t>
      </w:r>
    </w:p>
    <w:p w14:paraId="6398F404" w14:textId="77777777" w:rsidR="00D87A1F" w:rsidRDefault="00F51DF7">
      <w:pPr>
        <w:numPr>
          <w:ilvl w:val="0"/>
          <w:numId w:val="11"/>
        </w:numPr>
      </w:pPr>
      <w:r>
        <w:t xml:space="preserve">Menggunakan </w:t>
      </w:r>
      <w:r>
        <w:rPr>
          <w:rStyle w:val="VerbatimChar"/>
        </w:rPr>
        <w:t>JTextField bayangan1</w:t>
      </w:r>
      <w:r>
        <w:t xml:space="preserve"> untuk menyimpan ID tersembunyi saat edit/hapus.</w:t>
      </w:r>
    </w:p>
    <w:p w14:paraId="7DD623F4" w14:textId="77777777" w:rsidR="00D87A1F" w:rsidRDefault="00F51DF7">
      <w:pPr>
        <w:pStyle w:val="Heading3"/>
      </w:pPr>
      <w:bookmarkStart w:id="12" w:name="X5da44d92f883b73894931dd09dacce10910c3ea"/>
      <w:bookmarkEnd w:id="11"/>
      <w:r>
        <w:t>2. Manajemen Harga Tiket</w:t>
      </w:r>
    </w:p>
    <w:p w14:paraId="1B2E3410" w14:textId="77777777" w:rsidR="00D87A1F" w:rsidRDefault="00F51DF7">
      <w:pPr>
        <w:numPr>
          <w:ilvl w:val="0"/>
          <w:numId w:val="14"/>
        </w:numPr>
      </w:pPr>
      <w:r>
        <w:t>Lihat dan edit harga tiket.</w:t>
      </w:r>
    </w:p>
    <w:p w14:paraId="56901D5B" w14:textId="77777777" w:rsidR="00D87A1F" w:rsidRDefault="00F51DF7">
      <w:pPr>
        <w:numPr>
          <w:ilvl w:val="0"/>
          <w:numId w:val="14"/>
        </w:numPr>
      </w:pPr>
      <w:r>
        <w:t>Kolom:</w:t>
      </w:r>
    </w:p>
    <w:p w14:paraId="71C31A33" w14:textId="77777777" w:rsidR="00D87A1F" w:rsidRDefault="00F51DF7">
      <w:pPr>
        <w:pStyle w:val="Compact"/>
        <w:numPr>
          <w:ilvl w:val="1"/>
          <w:numId w:val="15"/>
        </w:numPr>
      </w:pPr>
      <w:r>
        <w:t>Status (Dewasa/Anak)</w:t>
      </w:r>
    </w:p>
    <w:p w14:paraId="64D1172D" w14:textId="77777777" w:rsidR="00D87A1F" w:rsidRDefault="00F51DF7">
      <w:pPr>
        <w:pStyle w:val="Compact"/>
        <w:numPr>
          <w:ilvl w:val="1"/>
          <w:numId w:val="15"/>
        </w:numPr>
      </w:pPr>
      <w:r>
        <w:t>Kelas Gerbong</w:t>
      </w:r>
    </w:p>
    <w:p w14:paraId="447314E8" w14:textId="77777777" w:rsidR="00D87A1F" w:rsidRDefault="00F51DF7">
      <w:pPr>
        <w:pStyle w:val="Compact"/>
        <w:numPr>
          <w:ilvl w:val="1"/>
          <w:numId w:val="15"/>
        </w:numPr>
      </w:pPr>
      <w:r>
        <w:t>Harga</w:t>
      </w:r>
    </w:p>
    <w:p w14:paraId="0DF5CFEB" w14:textId="77777777" w:rsidR="00D87A1F" w:rsidRDefault="00F51DF7">
      <w:pPr>
        <w:numPr>
          <w:ilvl w:val="0"/>
          <w:numId w:val="14"/>
        </w:numPr>
      </w:pPr>
      <w:r>
        <w:t xml:space="preserve">Menggunakan </w:t>
      </w:r>
      <w:r>
        <w:rPr>
          <w:rStyle w:val="VerbatimChar"/>
        </w:rPr>
        <w:t>JTable</w:t>
      </w:r>
      <w:r>
        <w:t xml:space="preserve"> dan tombol Simpan untuk me</w:t>
      </w:r>
      <w:r>
        <w:t>nyimpan perubahan.</w:t>
      </w:r>
    </w:p>
    <w:p w14:paraId="2A36105D" w14:textId="77777777" w:rsidR="00D87A1F" w:rsidRDefault="00F51DF7">
      <w:r>
        <w:rPr>
          <w:noProof/>
        </w:rPr>
        <w:pict w14:anchorId="742251DE">
          <v:rect id="_x0000_i1063" alt="" style="width:468pt;height:.05pt;mso-width-percent:0;mso-height-percent:0;mso-width-percent:0;mso-height-percent:0" o:hralign="center" o:hrstd="t" o:hr="t"/>
        </w:pict>
      </w:r>
    </w:p>
    <w:p w14:paraId="771E76C8" w14:textId="77777777" w:rsidR="00D87A1F" w:rsidRDefault="00F51DF7">
      <w:pPr>
        <w:pStyle w:val="Heading2"/>
      </w:pPr>
      <w:bookmarkStart w:id="13" w:name="panel-data-penumpang-penumpangjava"/>
      <w:bookmarkEnd w:id="10"/>
      <w:bookmarkEnd w:id="12"/>
      <w:r>
        <w:t>Panel Data Penumpang (</w:t>
      </w:r>
      <w:r>
        <w:rPr>
          <w:rStyle w:val="VerbatimChar"/>
        </w:rPr>
        <w:t>Penumpang.java</w:t>
      </w:r>
      <w:r>
        <w:t>)</w:t>
      </w:r>
    </w:p>
    <w:p w14:paraId="66BFBCEE" w14:textId="77777777" w:rsidR="00D87A1F" w:rsidRDefault="00F51DF7">
      <w:pPr>
        <w:pStyle w:val="FirstParagraph"/>
      </w:pPr>
      <w:r>
        <w:t>Akses melalui: Menu Data Penumpang</w:t>
      </w:r>
    </w:p>
    <w:p w14:paraId="64BFF46A" w14:textId="77777777" w:rsidR="00D87A1F" w:rsidRDefault="00F51DF7">
      <w:pPr>
        <w:pStyle w:val="Heading3"/>
      </w:pPr>
      <w:bookmarkStart w:id="14" w:name="fitur"/>
      <w:r>
        <w:lastRenderedPageBreak/>
        <w:t>Fitur:</w:t>
      </w:r>
    </w:p>
    <w:p w14:paraId="33106D4F" w14:textId="77777777" w:rsidR="00D87A1F" w:rsidRDefault="00F51DF7">
      <w:pPr>
        <w:numPr>
          <w:ilvl w:val="0"/>
          <w:numId w:val="16"/>
        </w:numPr>
      </w:pPr>
      <w:r>
        <w:t xml:space="preserve">Melihat semua data dari tabel </w:t>
      </w:r>
      <w:r>
        <w:rPr>
          <w:rStyle w:val="VerbatimChar"/>
        </w:rPr>
        <w:t>penumpang</w:t>
      </w:r>
      <w:r>
        <w:t>.</w:t>
      </w:r>
    </w:p>
    <w:p w14:paraId="183E51A2" w14:textId="77777777" w:rsidR="00D87A1F" w:rsidRDefault="00F51DF7">
      <w:pPr>
        <w:numPr>
          <w:ilvl w:val="0"/>
          <w:numId w:val="16"/>
        </w:numPr>
      </w:pPr>
      <w:r>
        <w:t>Kolom tampilan:</w:t>
      </w:r>
    </w:p>
    <w:p w14:paraId="29CE76D7" w14:textId="77777777" w:rsidR="00D87A1F" w:rsidRDefault="00F51DF7">
      <w:pPr>
        <w:pStyle w:val="Compact"/>
        <w:numPr>
          <w:ilvl w:val="1"/>
          <w:numId w:val="17"/>
        </w:numPr>
      </w:pPr>
      <w:r>
        <w:t>ID Penumpang</w:t>
      </w:r>
    </w:p>
    <w:p w14:paraId="70B1D86A" w14:textId="77777777" w:rsidR="00D87A1F" w:rsidRDefault="00F51DF7">
      <w:pPr>
        <w:pStyle w:val="Compact"/>
        <w:numPr>
          <w:ilvl w:val="1"/>
          <w:numId w:val="17"/>
        </w:numPr>
      </w:pPr>
      <w:r>
        <w:t>Nama</w:t>
      </w:r>
    </w:p>
    <w:p w14:paraId="71C85131" w14:textId="77777777" w:rsidR="00D87A1F" w:rsidRDefault="00F51DF7">
      <w:pPr>
        <w:pStyle w:val="Compact"/>
        <w:numPr>
          <w:ilvl w:val="1"/>
          <w:numId w:val="17"/>
        </w:numPr>
      </w:pPr>
      <w:r>
        <w:t>Alamat</w:t>
      </w:r>
    </w:p>
    <w:p w14:paraId="2CDFBA37" w14:textId="77777777" w:rsidR="00D87A1F" w:rsidRDefault="00F51DF7">
      <w:pPr>
        <w:pStyle w:val="Compact"/>
        <w:numPr>
          <w:ilvl w:val="1"/>
          <w:numId w:val="17"/>
        </w:numPr>
      </w:pPr>
      <w:r>
        <w:t>Kereta</w:t>
      </w:r>
    </w:p>
    <w:p w14:paraId="1DF79BBC" w14:textId="77777777" w:rsidR="00D87A1F" w:rsidRDefault="00F51DF7">
      <w:pPr>
        <w:pStyle w:val="Compact"/>
        <w:numPr>
          <w:ilvl w:val="1"/>
          <w:numId w:val="17"/>
        </w:numPr>
      </w:pPr>
      <w:r>
        <w:t>Gerbong</w:t>
      </w:r>
    </w:p>
    <w:p w14:paraId="3F1E4746" w14:textId="77777777" w:rsidR="00D87A1F" w:rsidRDefault="00F51DF7">
      <w:pPr>
        <w:pStyle w:val="Compact"/>
        <w:numPr>
          <w:ilvl w:val="1"/>
          <w:numId w:val="17"/>
        </w:numPr>
      </w:pPr>
      <w:r>
        <w:t>Tujuan</w:t>
      </w:r>
    </w:p>
    <w:p w14:paraId="07A12951" w14:textId="77777777" w:rsidR="00D87A1F" w:rsidRDefault="00F51DF7">
      <w:pPr>
        <w:pStyle w:val="Compact"/>
        <w:numPr>
          <w:ilvl w:val="1"/>
          <w:numId w:val="17"/>
        </w:numPr>
      </w:pPr>
      <w:r>
        <w:t>Waktu Berangkat / Tiba</w:t>
      </w:r>
    </w:p>
    <w:p w14:paraId="4CBAB695" w14:textId="77777777" w:rsidR="00D87A1F" w:rsidRDefault="00F51DF7">
      <w:pPr>
        <w:pStyle w:val="Compact"/>
        <w:numPr>
          <w:ilvl w:val="1"/>
          <w:numId w:val="17"/>
        </w:numPr>
      </w:pPr>
      <w:r>
        <w:t>Tanggal</w:t>
      </w:r>
    </w:p>
    <w:p w14:paraId="31FB47C6" w14:textId="77777777" w:rsidR="00D87A1F" w:rsidRDefault="00F51DF7">
      <w:pPr>
        <w:pStyle w:val="Compact"/>
        <w:numPr>
          <w:ilvl w:val="1"/>
          <w:numId w:val="17"/>
        </w:numPr>
      </w:pPr>
      <w:r>
        <w:t>Jumlah Dewasa / Anak</w:t>
      </w:r>
    </w:p>
    <w:p w14:paraId="0FFD4203" w14:textId="77777777" w:rsidR="00D87A1F" w:rsidRDefault="00F51DF7">
      <w:pPr>
        <w:pStyle w:val="Compact"/>
        <w:numPr>
          <w:ilvl w:val="1"/>
          <w:numId w:val="17"/>
        </w:numPr>
      </w:pPr>
      <w:r>
        <w:t>Total Harga</w:t>
      </w:r>
    </w:p>
    <w:p w14:paraId="01DA20B8" w14:textId="77777777" w:rsidR="00D87A1F" w:rsidRDefault="00F51DF7">
      <w:pPr>
        <w:numPr>
          <w:ilvl w:val="0"/>
          <w:numId w:val="16"/>
        </w:numPr>
      </w:pPr>
      <w:r>
        <w:t xml:space="preserve">Cetak Laporan Penumpang: Menggunakan </w:t>
      </w:r>
      <w:r>
        <w:rPr>
          <w:rStyle w:val="VerbatimChar"/>
        </w:rPr>
        <w:t>penumpang.jasper</w:t>
      </w:r>
      <w:r>
        <w:t>.</w:t>
      </w:r>
    </w:p>
    <w:p w14:paraId="2825EC17" w14:textId="77777777" w:rsidR="00D87A1F" w:rsidRDefault="00F51DF7">
      <w:pPr>
        <w:numPr>
          <w:ilvl w:val="0"/>
          <w:numId w:val="16"/>
        </w:numPr>
      </w:pPr>
      <w:r>
        <w:t xml:space="preserve">Hapus Semua Data Penumpang: Mengosongkan tabel </w:t>
      </w:r>
      <w:r>
        <w:rPr>
          <w:rStyle w:val="VerbatimChar"/>
        </w:rPr>
        <w:t>penumpang</w:t>
      </w:r>
      <w:r>
        <w:t xml:space="preserve"> setelah konfirmasi.</w:t>
      </w:r>
    </w:p>
    <w:p w14:paraId="51DEFF81" w14:textId="77777777" w:rsidR="00D87A1F" w:rsidRDefault="00F51DF7">
      <w:r>
        <w:rPr>
          <w:noProof/>
        </w:rPr>
        <w:pict w14:anchorId="49C7CCEA">
          <v:rect id="_x0000_i1062" alt="" style="width:468pt;height:.05pt;mso-width-percent:0;mso-height-percent:0;mso-width-percent:0;mso-height-percent:0" o:hralign="center" o:hrstd="t" o:hr="t"/>
        </w:pict>
      </w:r>
    </w:p>
    <w:p w14:paraId="72FCDDD7" w14:textId="77777777" w:rsidR="00D87A1F" w:rsidRDefault="00F51DF7">
      <w:pPr>
        <w:pStyle w:val="Heading2"/>
      </w:pPr>
      <w:bookmarkStart w:id="15" w:name="catatan-teknis"/>
      <w:bookmarkEnd w:id="13"/>
      <w:bookmarkEnd w:id="14"/>
      <w:r>
        <w:t>Catatan Teknis</w:t>
      </w:r>
    </w:p>
    <w:p w14:paraId="69D7631C" w14:textId="77777777" w:rsidR="00D87A1F" w:rsidRDefault="00F51DF7">
      <w:pPr>
        <w:numPr>
          <w:ilvl w:val="0"/>
          <w:numId w:val="18"/>
        </w:numPr>
      </w:pPr>
      <w:r>
        <w:t>Bahasa: Java (GUI menggunakan Swing)</w:t>
      </w:r>
    </w:p>
    <w:p w14:paraId="0702197E" w14:textId="77777777" w:rsidR="00D87A1F" w:rsidRDefault="00F51DF7">
      <w:pPr>
        <w:numPr>
          <w:ilvl w:val="0"/>
          <w:numId w:val="18"/>
        </w:numPr>
      </w:pPr>
      <w:r>
        <w:t>Database: MySQL</w:t>
      </w:r>
    </w:p>
    <w:p w14:paraId="7698B4F6" w14:textId="77777777" w:rsidR="00D87A1F" w:rsidRDefault="00F51DF7">
      <w:pPr>
        <w:pStyle w:val="Compact"/>
        <w:numPr>
          <w:ilvl w:val="1"/>
          <w:numId w:val="19"/>
        </w:numPr>
      </w:pPr>
      <w:r>
        <w:t xml:space="preserve">Koneksi ditangani oleh </w:t>
      </w:r>
      <w:r>
        <w:rPr>
          <w:rStyle w:val="VerbatimChar"/>
        </w:rPr>
        <w:t>tiket.Koneksi</w:t>
      </w:r>
    </w:p>
    <w:p w14:paraId="5B63386D" w14:textId="77777777" w:rsidR="00D87A1F" w:rsidRDefault="00F51DF7">
      <w:pPr>
        <w:numPr>
          <w:ilvl w:val="0"/>
          <w:numId w:val="18"/>
        </w:numPr>
      </w:pPr>
      <w:r>
        <w:t xml:space="preserve">Logika utama aplikasi: </w:t>
      </w:r>
      <w:r>
        <w:rPr>
          <w:rStyle w:val="VerbatimChar"/>
        </w:rPr>
        <w:t>tiket.Home</w:t>
      </w:r>
    </w:p>
    <w:p w14:paraId="08789F91" w14:textId="77777777" w:rsidR="00D87A1F" w:rsidRDefault="00F51DF7">
      <w:pPr>
        <w:numPr>
          <w:ilvl w:val="0"/>
          <w:numId w:val="18"/>
        </w:numPr>
      </w:pPr>
      <w:r>
        <w:t>Laporan menggunakan JasperReports</w:t>
      </w:r>
    </w:p>
    <w:p w14:paraId="168E3BB8" w14:textId="77777777" w:rsidR="00D87A1F" w:rsidRDefault="00F51DF7">
      <w:pPr>
        <w:numPr>
          <w:ilvl w:val="0"/>
          <w:numId w:val="18"/>
        </w:numPr>
      </w:pPr>
      <w:r>
        <w:t xml:space="preserve">Driver Database: </w:t>
      </w:r>
      <w:r>
        <w:rPr>
          <w:rStyle w:val="VerbatimChar"/>
        </w:rPr>
        <w:t>mysql-connector-java</w:t>
      </w:r>
    </w:p>
    <w:p w14:paraId="6995C49A" w14:textId="77777777" w:rsidR="00D87A1F" w:rsidRDefault="00F51DF7">
      <w:pPr>
        <w:numPr>
          <w:ilvl w:val="0"/>
          <w:numId w:val="18"/>
        </w:numPr>
      </w:pPr>
      <w:r>
        <w:t xml:space="preserve">Menjalankan aplikasi di lingkungan tanpa GUI (headless) akan menyebabkan </w:t>
      </w:r>
      <w:r>
        <w:rPr>
          <w:rStyle w:val="VerbatimChar"/>
        </w:rPr>
        <w:t>java.awt.HeadlessException</w:t>
      </w:r>
    </w:p>
    <w:p w14:paraId="31A44214" w14:textId="77777777" w:rsidR="00D87A1F" w:rsidRDefault="00F51DF7">
      <w:r>
        <w:rPr>
          <w:noProof/>
        </w:rPr>
        <w:pict w14:anchorId="3C5F1DE9">
          <v:rect id="_x0000_i1061" alt="" style="width:468pt;height:.05pt;mso-width-percent:0;mso-height-percent:0;mso-width-percent:0;mso-height-percent:0" o:hralign="center" o:hrstd="t" o:hr="t"/>
        </w:pict>
      </w:r>
    </w:p>
    <w:p w14:paraId="0587D5F5" w14:textId="77777777" w:rsidR="00D87A1F" w:rsidRDefault="00F51DF7">
      <w:pPr>
        <w:pStyle w:val="Heading2"/>
      </w:pPr>
      <w:bookmarkStart w:id="16" w:name="ringkasan-fitur-utama"/>
      <w:bookmarkEnd w:id="15"/>
      <w:r>
        <w:t>Ringkasan F</w:t>
      </w:r>
      <w:r>
        <w:t>itur Utama</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78"/>
        <w:gridCol w:w="6445"/>
      </w:tblGrid>
      <w:tr w:rsidR="00D87A1F" w14:paraId="4F565AD5" w14:textId="77777777" w:rsidTr="005E67B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27BF91" w14:textId="77777777" w:rsidR="00D87A1F" w:rsidRDefault="00F51DF7">
            <w:pPr>
              <w:pStyle w:val="Compact"/>
            </w:pPr>
            <w:r>
              <w:t>Fitur</w:t>
            </w:r>
          </w:p>
        </w:tc>
        <w:tc>
          <w:tcPr>
            <w:tcW w:w="0" w:type="auto"/>
            <w:tcBorders>
              <w:bottom w:val="none" w:sz="0" w:space="0" w:color="auto"/>
            </w:tcBorders>
          </w:tcPr>
          <w:p w14:paraId="5AECF3EB" w14:textId="77777777" w:rsidR="00D87A1F" w:rsidRDefault="00F51DF7">
            <w:pPr>
              <w:pStyle w:val="Compact"/>
            </w:pPr>
            <w:r>
              <w:t>Deskripsi</w:t>
            </w:r>
          </w:p>
        </w:tc>
      </w:tr>
      <w:tr w:rsidR="00D87A1F" w14:paraId="07B81BC1" w14:textId="77777777" w:rsidTr="005E67BA">
        <w:tc>
          <w:tcPr>
            <w:tcW w:w="0" w:type="auto"/>
          </w:tcPr>
          <w:p w14:paraId="3EE77CC3" w14:textId="77777777" w:rsidR="00D87A1F" w:rsidRDefault="00F51DF7">
            <w:pPr>
              <w:pStyle w:val="Compact"/>
            </w:pPr>
            <w:r>
              <w:t>Login</w:t>
            </w:r>
          </w:p>
        </w:tc>
        <w:tc>
          <w:tcPr>
            <w:tcW w:w="0" w:type="auto"/>
          </w:tcPr>
          <w:p w14:paraId="51AA2772" w14:textId="77777777" w:rsidR="00D87A1F" w:rsidRDefault="00F51DF7">
            <w:pPr>
              <w:pStyle w:val="Compact"/>
            </w:pPr>
            <w:r>
              <w:t>Autentikasi ke sistem sebagai admin.</w:t>
            </w:r>
          </w:p>
        </w:tc>
      </w:tr>
      <w:tr w:rsidR="00D87A1F" w14:paraId="42D1CAED" w14:textId="77777777" w:rsidTr="005E67BA">
        <w:tc>
          <w:tcPr>
            <w:tcW w:w="0" w:type="auto"/>
          </w:tcPr>
          <w:p w14:paraId="3D0D7EB3" w14:textId="77777777" w:rsidR="00D87A1F" w:rsidRDefault="00F51DF7">
            <w:pPr>
              <w:pStyle w:val="Compact"/>
            </w:pPr>
            <w:r>
              <w:t>Pemesanan Tiket</w:t>
            </w:r>
          </w:p>
        </w:tc>
        <w:tc>
          <w:tcPr>
            <w:tcW w:w="0" w:type="auto"/>
          </w:tcPr>
          <w:p w14:paraId="49C26CB9" w14:textId="77777777" w:rsidR="00D87A1F" w:rsidRDefault="00F51DF7">
            <w:pPr>
              <w:pStyle w:val="Compact"/>
            </w:pPr>
            <w:r>
              <w:t>Formulir lengkap dengan kalkulasi harga otomatis.</w:t>
            </w:r>
          </w:p>
        </w:tc>
      </w:tr>
      <w:tr w:rsidR="00D87A1F" w14:paraId="0F866BB0" w14:textId="77777777" w:rsidTr="005E67BA">
        <w:tc>
          <w:tcPr>
            <w:tcW w:w="0" w:type="auto"/>
          </w:tcPr>
          <w:p w14:paraId="0562B826" w14:textId="77777777" w:rsidR="00D87A1F" w:rsidRDefault="00F51DF7">
            <w:pPr>
              <w:pStyle w:val="Compact"/>
            </w:pPr>
            <w:r>
              <w:t>Cetak Tiket</w:t>
            </w:r>
          </w:p>
        </w:tc>
        <w:tc>
          <w:tcPr>
            <w:tcW w:w="0" w:type="auto"/>
          </w:tcPr>
          <w:p w14:paraId="373F394F" w14:textId="77777777" w:rsidR="00D87A1F" w:rsidRDefault="00F51DF7">
            <w:pPr>
              <w:pStyle w:val="Compact"/>
            </w:pPr>
            <w:r>
              <w:t>Menyimpan dan mencetak tiket dalam format JasperReport.</w:t>
            </w:r>
          </w:p>
        </w:tc>
      </w:tr>
      <w:tr w:rsidR="00D87A1F" w14:paraId="5A50B7EC" w14:textId="77777777" w:rsidTr="005E67BA">
        <w:tc>
          <w:tcPr>
            <w:tcW w:w="0" w:type="auto"/>
          </w:tcPr>
          <w:p w14:paraId="32DDE633" w14:textId="77777777" w:rsidR="00D87A1F" w:rsidRDefault="00F51DF7">
            <w:pPr>
              <w:pStyle w:val="Compact"/>
            </w:pPr>
            <w:r>
              <w:t>Admin Panel</w:t>
            </w:r>
          </w:p>
        </w:tc>
        <w:tc>
          <w:tcPr>
            <w:tcW w:w="0" w:type="auto"/>
          </w:tcPr>
          <w:p w14:paraId="05D51343" w14:textId="77777777" w:rsidR="00D87A1F" w:rsidRDefault="00F51DF7">
            <w:pPr>
              <w:pStyle w:val="Compact"/>
            </w:pPr>
            <w:r>
              <w:t>Kelola akun admin dan harga tiket.</w:t>
            </w:r>
          </w:p>
        </w:tc>
      </w:tr>
      <w:tr w:rsidR="00D87A1F" w14:paraId="07CA9F64" w14:textId="77777777" w:rsidTr="005E67BA">
        <w:tc>
          <w:tcPr>
            <w:tcW w:w="0" w:type="auto"/>
          </w:tcPr>
          <w:p w14:paraId="65ACB69E" w14:textId="77777777" w:rsidR="00D87A1F" w:rsidRDefault="00F51DF7">
            <w:pPr>
              <w:pStyle w:val="Compact"/>
            </w:pPr>
            <w:r>
              <w:t>Data Penumpang</w:t>
            </w:r>
          </w:p>
        </w:tc>
        <w:tc>
          <w:tcPr>
            <w:tcW w:w="0" w:type="auto"/>
          </w:tcPr>
          <w:p w14:paraId="2DE6BC18" w14:textId="77777777" w:rsidR="00D87A1F" w:rsidRDefault="00F51DF7">
            <w:pPr>
              <w:pStyle w:val="Compact"/>
            </w:pPr>
            <w:r>
              <w:t>Lihat, cetak laporan, dan hapus data pemesanan penumpang.</w:t>
            </w:r>
          </w:p>
        </w:tc>
      </w:tr>
      <w:tr w:rsidR="00D87A1F" w14:paraId="49DD580B" w14:textId="77777777" w:rsidTr="005E67BA">
        <w:tc>
          <w:tcPr>
            <w:tcW w:w="0" w:type="auto"/>
          </w:tcPr>
          <w:p w14:paraId="03517B6D" w14:textId="77777777" w:rsidR="00D87A1F" w:rsidRDefault="00F51DF7">
            <w:pPr>
              <w:pStyle w:val="Compact"/>
            </w:pPr>
            <w:r>
              <w:lastRenderedPageBreak/>
              <w:t>Navigasi GUI</w:t>
            </w:r>
          </w:p>
        </w:tc>
        <w:tc>
          <w:tcPr>
            <w:tcW w:w="0" w:type="auto"/>
          </w:tcPr>
          <w:p w14:paraId="67F8ABA2" w14:textId="77777777" w:rsidR="00D87A1F" w:rsidRDefault="00F51DF7">
            <w:pPr>
              <w:pStyle w:val="Compact"/>
            </w:pPr>
            <w:r>
              <w:t>Antar-frame: Home, Admin, dan Penumpang melalui menu.</w:t>
            </w:r>
          </w:p>
        </w:tc>
      </w:tr>
    </w:tbl>
    <w:p w14:paraId="4B8787F2" w14:textId="77777777" w:rsidR="00D87A1F" w:rsidRDefault="00F51DF7">
      <w:r>
        <w:rPr>
          <w:noProof/>
        </w:rPr>
        <w:pict w14:anchorId="51D6E02E">
          <v:rect id="_x0000_i1060" alt="" style="width:468pt;height:.05pt;mso-width-percent:0;mso-height-percent:0;mso-width-percent:0;mso-height-percent:0" o:hralign="center" o:hrstd="t" o:hr="t"/>
        </w:pict>
      </w:r>
    </w:p>
    <w:p w14:paraId="2977229C" w14:textId="77777777" w:rsidR="00D87A1F" w:rsidRDefault="00F51DF7">
      <w:pPr>
        <w:pStyle w:val="Heading1"/>
      </w:pPr>
      <w:bookmarkStart w:id="17" w:name="Xfac44ae22a80ddf3c5b8586022ea844e5bb1c66"/>
      <w:bookmarkEnd w:id="0"/>
      <w:bookmarkEnd w:id="16"/>
      <w:r>
        <w:t>Skenari</w:t>
      </w:r>
      <w:r>
        <w:t>o Pengujian untuk Aplikasi 1TiketKeretaApi</w:t>
      </w:r>
    </w:p>
    <w:p w14:paraId="5A779063" w14:textId="77777777" w:rsidR="00D87A1F" w:rsidRDefault="00F51DF7">
      <w:pPr>
        <w:pStyle w:val="Heading2"/>
      </w:pPr>
      <w:bookmarkStart w:id="18" w:name="skenario-login"/>
      <w:r>
        <w:t>Skenario Login</w:t>
      </w:r>
    </w:p>
    <w:p w14:paraId="37EB1E60" w14:textId="77777777" w:rsidR="00D87A1F" w:rsidRDefault="00F51DF7">
      <w:r>
        <w:rPr>
          <w:noProof/>
        </w:rPr>
        <w:pict w14:anchorId="644FFC20">
          <v:rect id="_x0000_i1059" alt="" style="width:468pt;height:.05pt;mso-width-percent:0;mso-height-percent:0;mso-width-percent:0;mso-height-percent:0" o:hralign="center" o:hrstd="t" o:hr="t"/>
        </w:pict>
      </w:r>
    </w:p>
    <w:p w14:paraId="51F91EBE" w14:textId="77777777" w:rsidR="00D87A1F" w:rsidRDefault="00F51DF7">
      <w:pPr>
        <w:pStyle w:val="FirstParagraph"/>
      </w:pPr>
      <w:r>
        <w:rPr>
          <w:b/>
          <w:bCs/>
        </w:rPr>
        <w:t>ID:</w:t>
      </w:r>
      <w:r>
        <w:t xml:space="preserve"> TC_LOGIN_001 </w:t>
      </w:r>
      <w:r>
        <w:rPr>
          <w:b/>
          <w:bCs/>
        </w:rPr>
        <w:t>Judul:</w:t>
      </w:r>
      <w:r>
        <w:t xml:space="preserve"> Login berhasil dengan kredensial admin yang valid. </w:t>
      </w:r>
      <w:r>
        <w:rPr>
          <w:b/>
          <w:bCs/>
        </w:rPr>
        <w:t>Prakondisi:</w:t>
      </w:r>
      <w:r>
        <w:t xml:space="preserve"> - Username dan password admin yang valid ada di tabel </w:t>
      </w:r>
      <w:r>
        <w:rPr>
          <w:rStyle w:val="VerbatimChar"/>
        </w:rPr>
        <w:t>admin</w:t>
      </w:r>
      <w:r>
        <w:t xml:space="preserve">. - Aplikasi berada di layar Login. </w:t>
      </w:r>
      <w:r>
        <w:rPr>
          <w:b/>
          <w:bCs/>
        </w:rPr>
        <w:t>Langkah-langka</w:t>
      </w:r>
      <w:r>
        <w:rPr>
          <w:b/>
          <w:bCs/>
        </w:rPr>
        <w:t>h:</w:t>
      </w:r>
      <w:r>
        <w:t xml:space="preserve"> 1. Masukkan username admin yang valid di kolom “Username”. 2. Masukkan password valid yang sesuai di kolom “Password”. 3. Klik tombol “LOGIN”. </w:t>
      </w:r>
      <w:r>
        <w:rPr>
          <w:b/>
          <w:bCs/>
        </w:rPr>
        <w:t>Hasil yang Diharapkan:</w:t>
      </w:r>
      <w:r>
        <w:t xml:space="preserve"> - Jendela Login tertutup. - Jendela Beranda (pemesanan tiket) terbuka. </w:t>
      </w:r>
      <w:r>
        <w:rPr>
          <w:b/>
          <w:bCs/>
        </w:rPr>
        <w:t>Hasil Aktual:</w:t>
      </w:r>
      <w:r>
        <w:t xml:space="preserve"> Ko</w:t>
      </w:r>
      <w:r>
        <w:t xml:space="preserve">de di </w:t>
      </w:r>
      <w:r>
        <w:rPr>
          <w:rStyle w:val="VerbatimChar"/>
        </w:rPr>
        <w:t>Login.java</w:t>
      </w:r>
      <w:r>
        <w:t xml:space="preserve"> (</w:t>
      </w:r>
      <w:r>
        <w:rPr>
          <w:rStyle w:val="VerbatimChar"/>
        </w:rPr>
        <w:t>btnloginActionPerformed</w:t>
      </w:r>
      <w:r>
        <w:t xml:space="preserve">) menjalankan kueri SQL. Jika kecocokan ditemukan, ia memanggil </w:t>
      </w:r>
      <w:r>
        <w:rPr>
          <w:rStyle w:val="VerbatimChar"/>
        </w:rPr>
        <w:t>new Home().setVisible(true);</w:t>
      </w:r>
      <w:r>
        <w:t xml:space="preserve"> dan </w:t>
      </w:r>
      <w:r>
        <w:rPr>
          <w:rStyle w:val="VerbatimChar"/>
        </w:rPr>
        <w:t>dispose();</w:t>
      </w:r>
      <w:r>
        <w:t xml:space="preserve">. </w:t>
      </w:r>
      <w:r>
        <w:rPr>
          <w:b/>
          <w:bCs/>
        </w:rPr>
        <w:t>Status:</w:t>
      </w:r>
      <w:r>
        <w:t xml:space="preserve"> Lulus</w:t>
      </w:r>
    </w:p>
    <w:p w14:paraId="5D1D3F01" w14:textId="77777777" w:rsidR="00D87A1F" w:rsidRDefault="00F51DF7">
      <w:r>
        <w:rPr>
          <w:noProof/>
        </w:rPr>
        <w:pict w14:anchorId="66BE2748">
          <v:rect id="_x0000_i1058" alt="" style="width:468pt;height:.05pt;mso-width-percent:0;mso-height-percent:0;mso-width-percent:0;mso-height-percent:0" o:hralign="center" o:hrstd="t" o:hr="t"/>
        </w:pict>
      </w:r>
    </w:p>
    <w:p w14:paraId="4606FD5A" w14:textId="77777777" w:rsidR="00D87A1F" w:rsidRDefault="00F51DF7">
      <w:pPr>
        <w:pStyle w:val="FirstParagraph"/>
      </w:pPr>
      <w:r>
        <w:rPr>
          <w:b/>
          <w:bCs/>
        </w:rPr>
        <w:t>ID:</w:t>
      </w:r>
      <w:r>
        <w:t xml:space="preserve"> TC_LOGIN_002 </w:t>
      </w:r>
      <w:r>
        <w:rPr>
          <w:b/>
          <w:bCs/>
        </w:rPr>
        <w:t>Judul:</w:t>
      </w:r>
      <w:r>
        <w:t xml:space="preserve"> Login gagal dengan username tidak valid. </w:t>
      </w:r>
      <w:r>
        <w:rPr>
          <w:b/>
          <w:bCs/>
        </w:rPr>
        <w:t>Prakondisi:</w:t>
      </w:r>
      <w:r>
        <w:t xml:space="preserve"> - Aplikasi be</w:t>
      </w:r>
      <w:r>
        <w:t xml:space="preserve">rada di layar Login. </w:t>
      </w:r>
      <w:r>
        <w:rPr>
          <w:b/>
          <w:bCs/>
        </w:rPr>
        <w:t>Langkah-langkah:</w:t>
      </w:r>
      <w:r>
        <w:t xml:space="preserve"> 1. Masukkan username yang tidak valid di kolom “Username”. 2. Masukkan password apa pun di kolom “Password”. 3. Klik tombol “LOGIN”. </w:t>
      </w:r>
      <w:r>
        <w:rPr>
          <w:b/>
          <w:bCs/>
        </w:rPr>
        <w:t>Hasil yang Diharapkan:</w:t>
      </w:r>
      <w:r>
        <w:t xml:space="preserve"> - Pesan kesalahan “Gagal Login Oi” </w:t>
      </w:r>
      <w:r>
        <w:t xml:space="preserve">(atau serupa) ditampilkan. - Pengguna tetap berada di layar Login. </w:t>
      </w:r>
      <w:r>
        <w:rPr>
          <w:b/>
          <w:bCs/>
        </w:rPr>
        <w:t>Hasil Aktual:</w:t>
      </w:r>
      <w:r>
        <w:t xml:space="preserve"> Kueri SQL </w:t>
      </w:r>
      <w:r>
        <w:rPr>
          <w:rStyle w:val="VerbatimChar"/>
        </w:rPr>
        <w:t>SELECT * FROM admin WHERE username='&lt;username_tidak_valid&gt;' And password='&lt;password&gt;'</w:t>
      </w:r>
      <w:r>
        <w:t xml:space="preserve"> dijalankan. </w:t>
      </w:r>
      <w:r>
        <w:rPr>
          <w:rStyle w:val="VerbatimChar"/>
        </w:rPr>
        <w:t>rs.next()</w:t>
      </w:r>
      <w:r>
        <w:t xml:space="preserve"> bernilai false. </w:t>
      </w:r>
      <w:r>
        <w:rPr>
          <w:rStyle w:val="VerbatimChar"/>
        </w:rPr>
        <w:t>JOptionPane.showMessageDialog(null, "Gaga</w:t>
      </w:r>
      <w:r>
        <w:rPr>
          <w:rStyle w:val="VerbatimChar"/>
        </w:rPr>
        <w:t>l Login Oi");</w:t>
      </w:r>
      <w:r>
        <w:t xml:space="preserve"> ditampilkan. Layar Login tetap ada. </w:t>
      </w:r>
      <w:r>
        <w:rPr>
          <w:b/>
          <w:bCs/>
        </w:rPr>
        <w:t>Status:</w:t>
      </w:r>
      <w:r>
        <w:t xml:space="preserve"> Lulus</w:t>
      </w:r>
    </w:p>
    <w:p w14:paraId="1532466E" w14:textId="77777777" w:rsidR="00D87A1F" w:rsidRDefault="00F51DF7">
      <w:r>
        <w:rPr>
          <w:noProof/>
        </w:rPr>
        <w:pict w14:anchorId="216B20C0">
          <v:rect id="_x0000_i1057" alt="" style="width:468pt;height:.05pt;mso-width-percent:0;mso-height-percent:0;mso-width-percent:0;mso-height-percent:0" o:hralign="center" o:hrstd="t" o:hr="t"/>
        </w:pict>
      </w:r>
    </w:p>
    <w:p w14:paraId="44C4B08B" w14:textId="77777777" w:rsidR="00D87A1F" w:rsidRDefault="00F51DF7">
      <w:pPr>
        <w:pStyle w:val="FirstParagraph"/>
      </w:pPr>
      <w:r>
        <w:rPr>
          <w:b/>
          <w:bCs/>
        </w:rPr>
        <w:t>ID:</w:t>
      </w:r>
      <w:r>
        <w:t xml:space="preserve"> TC_LOGIN_003 </w:t>
      </w:r>
      <w:r>
        <w:rPr>
          <w:b/>
          <w:bCs/>
        </w:rPr>
        <w:t>Judul:</w:t>
      </w:r>
      <w:r>
        <w:t xml:space="preserve"> Login gagal dengan password tidak valid. </w:t>
      </w:r>
      <w:r>
        <w:rPr>
          <w:b/>
          <w:bCs/>
        </w:rPr>
        <w:t>Prakondisi:</w:t>
      </w:r>
      <w:r>
        <w:t xml:space="preserve"> - Username admin yang valid ada di tabel </w:t>
      </w:r>
      <w:r>
        <w:rPr>
          <w:rStyle w:val="VerbatimChar"/>
        </w:rPr>
        <w:t>admin</w:t>
      </w:r>
      <w:r>
        <w:t xml:space="preserve">. </w:t>
      </w:r>
      <w:r>
        <w:t xml:space="preserve">- Aplikasi berada di layar Login. </w:t>
      </w:r>
      <w:r>
        <w:rPr>
          <w:b/>
          <w:bCs/>
        </w:rPr>
        <w:t>Langkah-langkah:</w:t>
      </w:r>
      <w:r>
        <w:t xml:space="preserve"> 1. Masukkan username admin yang valid di kolom “Username”. 2. Masukkan password yang tidak valid di kolom “Password”. 3. Klik tombol “LOGIN”. </w:t>
      </w:r>
      <w:r>
        <w:rPr>
          <w:b/>
          <w:bCs/>
        </w:rPr>
        <w:t>Hasil yang Diharapkan:</w:t>
      </w:r>
      <w:r>
        <w:t xml:space="preserve"> - Pesan kesalahan “Gagal Login Oi” (atau</w:t>
      </w:r>
      <w:r>
        <w:t xml:space="preserve"> serupa) ditampilkan. - Pengguna tetap berada di layar Login. </w:t>
      </w:r>
      <w:r>
        <w:rPr>
          <w:b/>
          <w:bCs/>
        </w:rPr>
        <w:t>Hasil Aktual:</w:t>
      </w:r>
      <w:r>
        <w:t xml:space="preserve"> Kueri SQL </w:t>
      </w:r>
      <w:r>
        <w:rPr>
          <w:rStyle w:val="VerbatimChar"/>
        </w:rPr>
        <w:t>SELECT * FROM admin WHERE username='&lt;username_valid&gt;' And password='&lt;password_tidak_valid&gt;'</w:t>
      </w:r>
      <w:r>
        <w:t xml:space="preserve"> dijalankan. </w:t>
      </w:r>
      <w:r>
        <w:rPr>
          <w:rStyle w:val="VerbatimChar"/>
        </w:rPr>
        <w:t>rs.next()</w:t>
      </w:r>
      <w:r>
        <w:t xml:space="preserve"> bernilai false. </w:t>
      </w:r>
      <w:r>
        <w:rPr>
          <w:rStyle w:val="VerbatimChar"/>
        </w:rPr>
        <w:t>JOptionPane.showMessageDialog(null, "Gag</w:t>
      </w:r>
      <w:r>
        <w:rPr>
          <w:rStyle w:val="VerbatimChar"/>
        </w:rPr>
        <w:t>al Login Oi");</w:t>
      </w:r>
      <w:r>
        <w:t xml:space="preserve"> ditampilkan. Layar Login tetap ada. </w:t>
      </w:r>
      <w:r>
        <w:rPr>
          <w:b/>
          <w:bCs/>
        </w:rPr>
        <w:t>Status:</w:t>
      </w:r>
      <w:r>
        <w:t xml:space="preserve"> Lulus</w:t>
      </w:r>
    </w:p>
    <w:p w14:paraId="48B5A262" w14:textId="77777777" w:rsidR="00D87A1F" w:rsidRDefault="00F51DF7">
      <w:r>
        <w:rPr>
          <w:noProof/>
        </w:rPr>
        <w:pict w14:anchorId="59C39F19">
          <v:rect id="_x0000_i1056" alt="" style="width:468pt;height:.05pt;mso-width-percent:0;mso-height-percent:0;mso-width-percent:0;mso-height-percent:0" o:hralign="center" o:hrstd="t" o:hr="t"/>
        </w:pict>
      </w:r>
    </w:p>
    <w:p w14:paraId="7B2353ED" w14:textId="77777777" w:rsidR="00D87A1F" w:rsidRDefault="00F51DF7">
      <w:pPr>
        <w:pStyle w:val="FirstParagraph"/>
      </w:pPr>
      <w:r>
        <w:rPr>
          <w:b/>
          <w:bCs/>
        </w:rPr>
        <w:t>ID:</w:t>
      </w:r>
      <w:r>
        <w:t xml:space="preserve"> TC_LOGIN_004 </w:t>
      </w:r>
      <w:r>
        <w:rPr>
          <w:b/>
          <w:bCs/>
        </w:rPr>
        <w:t>Judul:</w:t>
      </w:r>
      <w:r>
        <w:t xml:space="preserve"> Login gagal dengan username kosong. </w:t>
      </w:r>
      <w:r>
        <w:rPr>
          <w:b/>
          <w:bCs/>
        </w:rPr>
        <w:t>Prakondisi:</w:t>
      </w:r>
      <w:r>
        <w:t xml:space="preserve"> - Aplikasi berada di layar Login. </w:t>
      </w:r>
      <w:r>
        <w:rPr>
          <w:b/>
          <w:bCs/>
        </w:rPr>
        <w:t>Langkah-langkah:</w:t>
      </w:r>
      <w:r>
        <w:t xml:space="preserve"> 1. Biarkan kolom “Username” kosong. 2. Masukkan password apa pun d</w:t>
      </w:r>
      <w:r>
        <w:t xml:space="preserve">i kolom “Password”. 3. Klik tombol “LOGIN”. </w:t>
      </w:r>
      <w:r>
        <w:rPr>
          <w:b/>
          <w:bCs/>
        </w:rPr>
        <w:t xml:space="preserve">Hasil yang </w:t>
      </w:r>
      <w:r>
        <w:rPr>
          <w:b/>
          <w:bCs/>
        </w:rPr>
        <w:lastRenderedPageBreak/>
        <w:t>Diharapkan:</w:t>
      </w:r>
      <w:r>
        <w:t xml:space="preserve"> - Pesan kesalahan yang menunjukkan kegagalan (misalnya, “Gagal Login Oi” atau kesalahan database spesifik jika kueri gagal) ditampilkan. - Pengguna tetap berada di layar Login. </w:t>
      </w:r>
      <w:r>
        <w:rPr>
          <w:b/>
          <w:bCs/>
        </w:rPr>
        <w:t>Hasil Aktual</w:t>
      </w:r>
      <w:r>
        <w:rPr>
          <w:b/>
          <w:bCs/>
        </w:rPr>
        <w:t>:</w:t>
      </w:r>
      <w:r>
        <w:t xml:space="preserve"> Kueri SQL </w:t>
      </w:r>
      <w:r>
        <w:rPr>
          <w:rStyle w:val="VerbatimChar"/>
        </w:rPr>
        <w:t>SELECT * FROM admin WHERE username='' And password='&lt;password&gt;'</w:t>
      </w:r>
      <w:r>
        <w:t xml:space="preserve"> dijalankan. Dengan asumsi tidak ada pengguna admin dengan username kosong, </w:t>
      </w:r>
      <w:r>
        <w:rPr>
          <w:rStyle w:val="VerbatimChar"/>
        </w:rPr>
        <w:t>rs.next()</w:t>
      </w:r>
      <w:r>
        <w:t xml:space="preserve"> bernilai false. </w:t>
      </w:r>
      <w:r>
        <w:rPr>
          <w:rStyle w:val="VerbatimChar"/>
        </w:rPr>
        <w:t>JOptionPane.showMessageDialog(null, "Gagal Login Oi");</w:t>
      </w:r>
      <w:r>
        <w:t xml:space="preserve"> ditampilkan. Layar Login</w:t>
      </w:r>
      <w:r>
        <w:t xml:space="preserve"> tetap ada. </w:t>
      </w:r>
      <w:r>
        <w:rPr>
          <w:b/>
          <w:bCs/>
        </w:rPr>
        <w:t>Status:</w:t>
      </w:r>
      <w:r>
        <w:t xml:space="preserve"> Lulus</w:t>
      </w:r>
    </w:p>
    <w:p w14:paraId="1557B27F" w14:textId="77777777" w:rsidR="00D87A1F" w:rsidRDefault="00F51DF7">
      <w:r>
        <w:rPr>
          <w:noProof/>
        </w:rPr>
        <w:pict w14:anchorId="6E66428B">
          <v:rect id="_x0000_i1055" alt="" style="width:468pt;height:.05pt;mso-width-percent:0;mso-height-percent:0;mso-width-percent:0;mso-height-percent:0" o:hralign="center" o:hrstd="t" o:hr="t"/>
        </w:pict>
      </w:r>
    </w:p>
    <w:p w14:paraId="60676E4D" w14:textId="77777777" w:rsidR="00D87A1F" w:rsidRDefault="00F51DF7">
      <w:pPr>
        <w:pStyle w:val="FirstParagraph"/>
      </w:pPr>
      <w:r>
        <w:rPr>
          <w:b/>
          <w:bCs/>
        </w:rPr>
        <w:t>ID:</w:t>
      </w:r>
      <w:r>
        <w:t xml:space="preserve"> TC_LOGIN_005 </w:t>
      </w:r>
      <w:r>
        <w:rPr>
          <w:b/>
          <w:bCs/>
        </w:rPr>
        <w:t>Judul:</w:t>
      </w:r>
      <w:r>
        <w:t xml:space="preserve"> Login gagal dengan password kosong. </w:t>
      </w:r>
      <w:r>
        <w:rPr>
          <w:b/>
          <w:bCs/>
        </w:rPr>
        <w:t>Prakondisi:</w:t>
      </w:r>
      <w:r>
        <w:t xml:space="preserve"> - Aplikasi berada di layar Login. </w:t>
      </w:r>
      <w:r>
        <w:rPr>
          <w:b/>
          <w:bCs/>
        </w:rPr>
        <w:t>Langkah-langkah:</w:t>
      </w:r>
      <w:r>
        <w:t xml:space="preserve"> 1. Masukkan username apa pun di kolom “Username”. 2. Biarkan kolom “Password” kosong. 3. Klik tombol “LOG</w:t>
      </w:r>
      <w:r>
        <w:t xml:space="preserve">IN”. </w:t>
      </w:r>
      <w:r>
        <w:rPr>
          <w:b/>
          <w:bCs/>
        </w:rPr>
        <w:t>Hasil yang Diharapkan:</w:t>
      </w:r>
      <w:r>
        <w:t xml:space="preserve"> - Pesan kesalahan yang menunjukkan kegagalan (misalnya, “Gagal Login Oi” atau kesalahan database spesifik jika kueri gagal) ditampilkan. - Pengguna tetap berada di layar Login. </w:t>
      </w:r>
      <w:r>
        <w:rPr>
          <w:b/>
          <w:bCs/>
        </w:rPr>
        <w:t>Hasil Aktual:</w:t>
      </w:r>
      <w:r>
        <w:t xml:space="preserve"> Kueri SQL </w:t>
      </w:r>
      <w:r>
        <w:rPr>
          <w:rStyle w:val="VerbatimChar"/>
        </w:rPr>
        <w:t>SELECT * FROM admin WHERE u</w:t>
      </w:r>
      <w:r>
        <w:rPr>
          <w:rStyle w:val="VerbatimChar"/>
        </w:rPr>
        <w:t>sername='&lt;username&gt;' And password=''</w:t>
      </w:r>
      <w:r>
        <w:t xml:space="preserve"> dijalankan. Dengan asumsi pengguna yang ditentukan tidak memiliki password kosong, </w:t>
      </w:r>
      <w:r>
        <w:rPr>
          <w:rStyle w:val="VerbatimChar"/>
        </w:rPr>
        <w:t>rs.next()</w:t>
      </w:r>
      <w:r>
        <w:t xml:space="preserve"> bernilai false. </w:t>
      </w:r>
      <w:r>
        <w:rPr>
          <w:rStyle w:val="VerbatimChar"/>
        </w:rPr>
        <w:t>JOptionPane.showMessageDialog(null, "Gagal Login Oi");</w:t>
      </w:r>
      <w:r>
        <w:t xml:space="preserve"> ditampilkan. Layar Login tetap ada. </w:t>
      </w:r>
      <w:r>
        <w:rPr>
          <w:b/>
          <w:bCs/>
        </w:rPr>
        <w:t>Status:</w:t>
      </w:r>
      <w:r>
        <w:t xml:space="preserve"> Lulus</w:t>
      </w:r>
    </w:p>
    <w:p w14:paraId="7AFF7AB4" w14:textId="77777777" w:rsidR="00D87A1F" w:rsidRDefault="00F51DF7">
      <w:r>
        <w:rPr>
          <w:noProof/>
        </w:rPr>
        <w:pict w14:anchorId="63A060CB">
          <v:rect id="_x0000_i1054" alt="" style="width:468pt;height:.05pt;mso-width-percent:0;mso-height-percent:0;mso-width-percent:0;mso-height-percent:0" o:hralign="center" o:hrstd="t" o:hr="t"/>
        </w:pict>
      </w:r>
    </w:p>
    <w:p w14:paraId="36133976" w14:textId="77777777" w:rsidR="00D87A1F" w:rsidRDefault="00F51DF7">
      <w:pPr>
        <w:pStyle w:val="Heading2"/>
      </w:pPr>
      <w:bookmarkStart w:id="19" w:name="skenario-pemesanan-tiket-layar-beranda"/>
      <w:bookmarkEnd w:id="18"/>
      <w:r>
        <w:t>Ske</w:t>
      </w:r>
      <w:r>
        <w:t>nario Pemesanan Tiket (Layar Beranda)</w:t>
      </w:r>
    </w:p>
    <w:p w14:paraId="1A903744" w14:textId="77777777" w:rsidR="00D87A1F" w:rsidRDefault="00F51DF7">
      <w:r>
        <w:rPr>
          <w:noProof/>
        </w:rPr>
        <w:pict w14:anchorId="2A376B60">
          <v:rect id="_x0000_i1053" alt="" style="width:468pt;height:.05pt;mso-width-percent:0;mso-height-percent:0;mso-width-percent:0;mso-height-percent:0" o:hralign="center" o:hrstd="t" o:hr="t"/>
        </w:pict>
      </w:r>
    </w:p>
    <w:p w14:paraId="29A4E58D" w14:textId="77777777" w:rsidR="00D87A1F" w:rsidRDefault="00F51DF7">
      <w:pPr>
        <w:pStyle w:val="FirstParagraph"/>
      </w:pPr>
      <w:r>
        <w:rPr>
          <w:b/>
          <w:bCs/>
        </w:rPr>
        <w:t>ID:</w:t>
      </w:r>
      <w:r>
        <w:t xml:space="preserve"> TC_BOOK_001 </w:t>
      </w:r>
      <w:r>
        <w:rPr>
          <w:b/>
          <w:bCs/>
        </w:rPr>
        <w:t>Judul:</w:t>
      </w:r>
      <w:r>
        <w:t xml:space="preserve"> Pemesanan tiket berhasil dengan semua input valid untuk satu orang dewasa. </w:t>
      </w:r>
      <w:r>
        <w:rPr>
          <w:b/>
          <w:bCs/>
        </w:rPr>
        <w:t>Prakondisi:</w:t>
      </w:r>
      <w:r>
        <w:t xml:space="preserve"> - Pengguna sudah login dan berada di layar Beranda. </w:t>
      </w:r>
      <w:r>
        <w:t xml:space="preserve">- Data harga untuk kereta/kelas yang dipilih ada di tabel </w:t>
      </w:r>
      <w:r>
        <w:rPr>
          <w:rStyle w:val="VerbatimChar"/>
        </w:rPr>
        <w:t>harga</w:t>
      </w:r>
      <w:r>
        <w:t xml:space="preserve">. </w:t>
      </w:r>
      <w:r>
        <w:rPr>
          <w:b/>
          <w:bCs/>
        </w:rPr>
        <w:t>Langkah-langkah:</w:t>
      </w:r>
      <w:r>
        <w:t xml:space="preserve"> 1. ID Penumpang (</w:t>
      </w:r>
      <w:r>
        <w:rPr>
          <w:rStyle w:val="VerbatimChar"/>
        </w:rPr>
        <w:t>fid</w:t>
      </w:r>
      <w:r>
        <w:t>) terisi otomatis. 2. Masukkan nama penumpang di “Nama Penumpang”. 3. Masukkan alamat penumpang di “Alamat”. 4. “Stasiun Awal” adalah “Bandung (BD)”. 5. P</w:t>
      </w:r>
      <w:r>
        <w:t>ilih “Stasiun Tujuan” dari dropdown. 6. Pilih “Kereta Api” dari dropdown. 7. Pilih “Gerbong” dari dropdown. 8. Pilih tanggal dari “tanggal”. 9. Atur spinner “Dewasa” ke 1. 10. Atur spinner “Anak-anak” ke 0. 11. Verifikasi harga “Total” dihitung dan ditampi</w:t>
      </w:r>
      <w:r>
        <w:t xml:space="preserve">lkan. 12. Masukkan jumlah yang valid di “Bayar” (lebih besar atau sama dengan Total). 13. Tekan Enter di kolom “Bayar” untuk menghitung “Kembali”. 14. Klik tombol “Simpan”. </w:t>
      </w:r>
      <w:r>
        <w:rPr>
          <w:b/>
          <w:bCs/>
        </w:rPr>
        <w:t>Hasil yang Diharapkan:</w:t>
      </w:r>
      <w:r>
        <w:t xml:space="preserve"> - Pemesanan disimpan ke tabel </w:t>
      </w:r>
      <w:r>
        <w:rPr>
          <w:rStyle w:val="VerbatimChar"/>
        </w:rPr>
        <w:t>penumpang</w:t>
      </w:r>
      <w:r>
        <w:t>. - Pesan sukses (ata</w:t>
      </w:r>
      <w:r>
        <w:t xml:space="preserve">u proses pembuatan tiket) dimulai. - Jendela Beranda tertutup dan jendela Beranda baru (atau yang sama dikosongkan) ditampilkan dengan ID baru yang dibuat otomatis. - Proses pembuatan tiket JasperReports dipanggil (misalnya, </w:t>
      </w:r>
      <w:r>
        <w:rPr>
          <w:rStyle w:val="VerbatimChar"/>
        </w:rPr>
        <w:t>JasperViewer.viewReport</w:t>
      </w:r>
      <w:r>
        <w:t xml:space="preserve"> dipangg</w:t>
      </w:r>
      <w:r>
        <w:t xml:space="preserve">il). </w:t>
      </w:r>
      <w:r>
        <w:rPr>
          <w:b/>
          <w:bCs/>
        </w:rPr>
        <w:t>Hasil Aktual:</w:t>
      </w:r>
      <w:r>
        <w:t xml:space="preserve"> Kode di </w:t>
      </w:r>
      <w:r>
        <w:rPr>
          <w:rStyle w:val="VerbatimChar"/>
        </w:rPr>
        <w:t>Home.java</w:t>
      </w:r>
      <w:r>
        <w:t xml:space="preserve"> (metode </w:t>
      </w:r>
      <w:r>
        <w:rPr>
          <w:rStyle w:val="VerbatimChar"/>
        </w:rPr>
        <w:t>simpan</w:t>
      </w:r>
      <w:r>
        <w:t xml:space="preserve">) menjalankan kueri SQL INSERT. Jika berhasil, ia menutup jendela </w:t>
      </w:r>
      <w:r>
        <w:rPr>
          <w:rStyle w:val="VerbatimChar"/>
        </w:rPr>
        <w:t>Home</w:t>
      </w:r>
      <w:r>
        <w:t xml:space="preserve"> saat ini, membuat yang baru (melalui </w:t>
      </w:r>
      <w:r>
        <w:rPr>
          <w:rStyle w:val="VerbatimChar"/>
        </w:rPr>
        <w:t>Index.oke()</w:t>
      </w:r>
      <w:r>
        <w:t xml:space="preserve">), lalu memanggil </w:t>
      </w:r>
      <w:r>
        <w:rPr>
          <w:rStyle w:val="VerbatimChar"/>
        </w:rPr>
        <w:t>JasperFillManager.fillReport</w:t>
      </w:r>
      <w:r>
        <w:t xml:space="preserve"> dan </w:t>
      </w:r>
      <w:r>
        <w:rPr>
          <w:rStyle w:val="VerbatimChar"/>
        </w:rPr>
        <w:t>JasperViewer.viewReport</w:t>
      </w:r>
      <w:r>
        <w:t xml:space="preserve"> dengan “src</w:t>
      </w:r>
      <w:r>
        <w:t xml:space="preserve">/report/Tiket.jasper” dan ID penumpang. </w:t>
      </w:r>
      <w:r>
        <w:rPr>
          <w:b/>
          <w:bCs/>
        </w:rPr>
        <w:t>Status:</w:t>
      </w:r>
      <w:r>
        <w:t xml:space="preserve"> Lulus</w:t>
      </w:r>
    </w:p>
    <w:p w14:paraId="36070E64" w14:textId="77777777" w:rsidR="00D87A1F" w:rsidRDefault="00F51DF7">
      <w:r>
        <w:rPr>
          <w:noProof/>
        </w:rPr>
        <w:pict w14:anchorId="6157C598">
          <v:rect id="_x0000_i1052" alt="" style="width:468pt;height:.05pt;mso-width-percent:0;mso-height-percent:0;mso-width-percent:0;mso-height-percent:0" o:hralign="center" o:hrstd="t" o:hr="t"/>
        </w:pict>
      </w:r>
    </w:p>
    <w:p w14:paraId="47BFE6B2" w14:textId="77777777" w:rsidR="00D87A1F" w:rsidRDefault="00F51DF7">
      <w:pPr>
        <w:pStyle w:val="FirstParagraph"/>
      </w:pPr>
      <w:r>
        <w:rPr>
          <w:b/>
          <w:bCs/>
        </w:rPr>
        <w:lastRenderedPageBreak/>
        <w:t>ID:</w:t>
      </w:r>
      <w:r>
        <w:t xml:space="preserve"> TC_BOOK_002 </w:t>
      </w:r>
      <w:r>
        <w:rPr>
          <w:b/>
          <w:bCs/>
        </w:rPr>
        <w:t>Judul:</w:t>
      </w:r>
      <w:r>
        <w:t xml:space="preserve"> Pemesanan tiket berhasil dengan semua input valid untuk beberapa dewasa dan anak-anak. </w:t>
      </w:r>
      <w:r>
        <w:rPr>
          <w:b/>
          <w:bCs/>
        </w:rPr>
        <w:t>Prakondisi:</w:t>
      </w:r>
      <w:r>
        <w:t xml:space="preserve"> - Pengguna sudah login dan berada di layar Beranda. - Data harga untuk kereta/</w:t>
      </w:r>
      <w:r>
        <w:t xml:space="preserve">kelas yang dipilih ada di tabel </w:t>
      </w:r>
      <w:r>
        <w:rPr>
          <w:rStyle w:val="VerbatimChar"/>
        </w:rPr>
        <w:t>harga</w:t>
      </w:r>
      <w:r>
        <w:t xml:space="preserve"> untuk dewasa dan anak-anak. </w:t>
      </w:r>
      <w:r>
        <w:rPr>
          <w:b/>
          <w:bCs/>
        </w:rPr>
        <w:t>Langkah-langkah:</w:t>
      </w:r>
      <w:r>
        <w:t xml:space="preserve"> 1. Masukkan nama penumpang, alamat. 2. Pilih tujuan, kereta, gerbong, dan tanggal. 3. Atur spinner “Dewasa” ke 2 (atau angka &gt; 0). 4. Atur spinner “Anak-anak” ke 1 (atau ang</w:t>
      </w:r>
      <w:r>
        <w:t xml:space="preserve">ka &gt; 0). 5. Verifikasi harga “Total” dihitung dengan benar berdasarkan harga dewasa dan anak-anak. 6. Masukkan jumlah yang valid di “Bayar”. 7. Tekan Enter di kolom “Bayar”. 8. Klik “Simpan”. </w:t>
      </w:r>
      <w:r>
        <w:rPr>
          <w:b/>
          <w:bCs/>
        </w:rPr>
        <w:t>Hasil yang Diharapkan:</w:t>
      </w:r>
      <w:r>
        <w:t xml:space="preserve"> - Pemesanan disimpan ke tabel </w:t>
      </w:r>
      <w:r>
        <w:rPr>
          <w:rStyle w:val="VerbatimChar"/>
        </w:rPr>
        <w:t>penumpang</w:t>
      </w:r>
      <w:r>
        <w:t xml:space="preserve">. </w:t>
      </w:r>
      <w:r>
        <w:t xml:space="preserve">- Proses pembuatan tiket dimulai. - Jendela Beranda disegarkan/dibuka kembali. </w:t>
      </w:r>
      <w:r>
        <w:rPr>
          <w:b/>
          <w:bCs/>
        </w:rPr>
        <w:t>Hasil Aktual:</w:t>
      </w:r>
      <w:r>
        <w:t xml:space="preserve"> Mirip dengan TC_BOOK_001. Metode </w:t>
      </w:r>
      <w:r>
        <w:rPr>
          <w:rStyle w:val="VerbatimChar"/>
        </w:rPr>
        <w:t>dewasa()</w:t>
      </w:r>
      <w:r>
        <w:t xml:space="preserve"> dan </w:t>
      </w:r>
      <w:r>
        <w:rPr>
          <w:rStyle w:val="VerbatimChar"/>
        </w:rPr>
        <w:t>anak()</w:t>
      </w:r>
      <w:r>
        <w:t xml:space="preserve"> dengan benar menggunakan nilai spinner dan harga dari label </w:t>
      </w:r>
      <w:r>
        <w:rPr>
          <w:rStyle w:val="VerbatimChar"/>
        </w:rPr>
        <w:t>hdewasa</w:t>
      </w:r>
      <w:r>
        <w:t>/</w:t>
      </w:r>
      <w:r>
        <w:rPr>
          <w:rStyle w:val="VerbatimChar"/>
        </w:rPr>
        <w:t>hanak</w:t>
      </w:r>
      <w:r>
        <w:t xml:space="preserve">. Metode </w:t>
      </w:r>
      <w:r>
        <w:rPr>
          <w:rStyle w:val="VerbatimChar"/>
        </w:rPr>
        <w:t>simpan()</w:t>
      </w:r>
      <w:r>
        <w:t xml:space="preserve"> menyisipkan nilai-n</w:t>
      </w:r>
      <w:r>
        <w:t xml:space="preserve">ilai ini. JasperReports dipanggil. </w:t>
      </w:r>
      <w:r>
        <w:rPr>
          <w:b/>
          <w:bCs/>
        </w:rPr>
        <w:t>Status:</w:t>
      </w:r>
      <w:r>
        <w:t xml:space="preserve"> Lulus</w:t>
      </w:r>
    </w:p>
    <w:p w14:paraId="280228BC" w14:textId="77777777" w:rsidR="00D87A1F" w:rsidRDefault="00F51DF7">
      <w:r>
        <w:rPr>
          <w:noProof/>
        </w:rPr>
        <w:pict w14:anchorId="77ED87D9">
          <v:rect id="_x0000_i1051" alt="" style="width:468pt;height:.05pt;mso-width-percent:0;mso-height-percent:0;mso-width-percent:0;mso-height-percent:0" o:hralign="center" o:hrstd="t" o:hr="t"/>
        </w:pict>
      </w:r>
    </w:p>
    <w:p w14:paraId="75E1879D" w14:textId="77777777" w:rsidR="00D87A1F" w:rsidRDefault="00F51DF7">
      <w:pPr>
        <w:pStyle w:val="FirstParagraph"/>
      </w:pPr>
      <w:r>
        <w:rPr>
          <w:b/>
          <w:bCs/>
        </w:rPr>
        <w:t>ID:</w:t>
      </w:r>
      <w:r>
        <w:t xml:space="preserve"> TC_BOOK_003 </w:t>
      </w:r>
      <w:r>
        <w:rPr>
          <w:b/>
          <w:bCs/>
        </w:rPr>
        <w:t>Judul:</w:t>
      </w:r>
      <w:r>
        <w:t xml:space="preserve"> Upaya pemesanan tanpa memilih tujuan. </w:t>
      </w:r>
      <w:r>
        <w:rPr>
          <w:b/>
          <w:bCs/>
        </w:rPr>
        <w:t>Prakondisi:</w:t>
      </w:r>
      <w:r>
        <w:t xml:space="preserve"> - Pengguna sudah login dan berada di layar Beranda. </w:t>
      </w:r>
      <w:r>
        <w:rPr>
          <w:b/>
          <w:bCs/>
        </w:rPr>
        <w:t>Langkah-langkah:</w:t>
      </w:r>
      <w:r>
        <w:t xml:space="preserve"> 1. Isi semua kolom wajib lainnya (nama, kereta, kelas, penumpan</w:t>
      </w:r>
      <w:r>
        <w:t xml:space="preserve">g). 2. Biarkan “Stasiun Tujuan” pada keadaan default/tidak dipilih (jika berlaku, atau coba lanjutkan jika itu adalah pilihan wajib dari daftar). 3. Klik “Simpan”. </w:t>
      </w:r>
      <w:r>
        <w:rPr>
          <w:b/>
          <w:bCs/>
        </w:rPr>
        <w:t>Hasil yang Diharapkan:</w:t>
      </w:r>
      <w:r>
        <w:t xml:space="preserve"> - Pesan kesalahan ditampilkan yang menunjukkan bahwa tujuan wajib dii</w:t>
      </w:r>
      <w:r>
        <w:t xml:space="preserve">si. - Pemesanan tidak disimpan. </w:t>
      </w:r>
      <w:r>
        <w:rPr>
          <w:b/>
          <w:bCs/>
        </w:rPr>
        <w:t>Hasil Aktual:</w:t>
      </w:r>
      <w:r>
        <w:t xml:space="preserve"> Tidak ada validasi eksplisit di </w:t>
      </w:r>
      <w:r>
        <w:rPr>
          <w:rStyle w:val="VerbatimChar"/>
        </w:rPr>
        <w:t>simpan()</w:t>
      </w:r>
      <w:r>
        <w:t xml:space="preserve">. </w:t>
      </w:r>
      <w:r>
        <w:rPr>
          <w:rStyle w:val="VerbatimChar"/>
        </w:rPr>
        <w:t>stasiun_tujuan.getSelectedItem()</w:t>
      </w:r>
      <w:r>
        <w:t xml:space="preserve"> kemungkinan mengembalikan item pertama secara default. Kueri </w:t>
      </w:r>
      <w:r>
        <w:rPr>
          <w:rStyle w:val="VerbatimChar"/>
        </w:rPr>
        <w:t>INSERT</w:t>
      </w:r>
      <w:r>
        <w:t xml:space="preserve"> dilanjutkan. Waktu berangkat/tiba mungkin salah jika bergantung pad</w:t>
      </w:r>
      <w:r>
        <w:t xml:space="preserve">a tujuan yang valid tertentu di </w:t>
      </w:r>
      <w:r>
        <w:rPr>
          <w:rStyle w:val="VerbatimChar"/>
        </w:rPr>
        <w:t>ckeretaActionPerformed</w:t>
      </w:r>
      <w:r>
        <w:t xml:space="preserve">. Pemesanan disimpan dengan tujuan yang mungkin default/tidak diinginkan. </w:t>
      </w:r>
      <w:r>
        <w:rPr>
          <w:b/>
          <w:bCs/>
        </w:rPr>
        <w:t>Status:</w:t>
      </w:r>
      <w:r>
        <w:t xml:space="preserve"> Gagal</w:t>
      </w:r>
    </w:p>
    <w:p w14:paraId="681C91A3" w14:textId="77777777" w:rsidR="00D87A1F" w:rsidRDefault="00F51DF7">
      <w:r>
        <w:rPr>
          <w:noProof/>
        </w:rPr>
        <w:pict w14:anchorId="7B687C0C">
          <v:rect id="_x0000_i1050" alt="" style="width:468pt;height:.05pt;mso-width-percent:0;mso-height-percent:0;mso-width-percent:0;mso-height-percent:0" o:hralign="center" o:hrstd="t" o:hr="t"/>
        </w:pict>
      </w:r>
    </w:p>
    <w:p w14:paraId="2B0C00F1" w14:textId="77777777" w:rsidR="00D87A1F" w:rsidRDefault="00F51DF7">
      <w:pPr>
        <w:pStyle w:val="FirstParagraph"/>
      </w:pPr>
      <w:r>
        <w:rPr>
          <w:b/>
          <w:bCs/>
        </w:rPr>
        <w:t>ID:</w:t>
      </w:r>
      <w:r>
        <w:t xml:space="preserve"> TC_BOOK_004 </w:t>
      </w:r>
      <w:r>
        <w:rPr>
          <w:b/>
          <w:bCs/>
        </w:rPr>
        <w:t>Judul:</w:t>
      </w:r>
      <w:r>
        <w:t xml:space="preserve"> Upaya pemesanan tanpa memilih kereta. </w:t>
      </w:r>
      <w:r>
        <w:rPr>
          <w:b/>
          <w:bCs/>
        </w:rPr>
        <w:t>Prakondisi:</w:t>
      </w:r>
      <w:r>
        <w:t xml:space="preserve"> </w:t>
      </w:r>
      <w:r>
        <w:t xml:space="preserve">- Pengguna sudah login dan berada di layar Beranda. </w:t>
      </w:r>
      <w:r>
        <w:rPr>
          <w:b/>
          <w:bCs/>
        </w:rPr>
        <w:t>Langkah-langkah:</w:t>
      </w:r>
      <w:r>
        <w:t xml:space="preserve"> 1. Isi semua kolom wajib lainnya (nama, tujuan, kelas, penumpang). 2. Biarkan “Kereta Api” pada keadaan default/kosong (misalnya, item kosong pertama). 3. Klik “Simpan”. </w:t>
      </w:r>
      <w:r>
        <w:rPr>
          <w:b/>
          <w:bCs/>
        </w:rPr>
        <w:t>Hasil yang Dihara</w:t>
      </w:r>
      <w:r>
        <w:rPr>
          <w:b/>
          <w:bCs/>
        </w:rPr>
        <w:t>pkan:</w:t>
      </w:r>
      <w:r>
        <w:t xml:space="preserve"> - Pesan kesalahan ditampilkan yang menunjukkan bahwa pemilihan kereta wajib diisi, atau aplikasi menanganinya dengan baik (misalnya, tidak ada perhitungan harga). - Pemesanan tidak disimpan jika pemilihan wajib untuk penetapan harga/penyimpanan. </w:t>
      </w:r>
      <w:r>
        <w:rPr>
          <w:b/>
          <w:bCs/>
        </w:rPr>
        <w:t>Hasi</w:t>
      </w:r>
      <w:r>
        <w:rPr>
          <w:b/>
          <w:bCs/>
        </w:rPr>
        <w:t>l Aktual:</w:t>
      </w:r>
      <w:r>
        <w:t xml:space="preserve"> Tidak ada validasi eksplisit di </w:t>
      </w:r>
      <w:r>
        <w:rPr>
          <w:rStyle w:val="VerbatimChar"/>
        </w:rPr>
        <w:t>simpan()</w:t>
      </w:r>
      <w:r>
        <w:t xml:space="preserve">. </w:t>
      </w:r>
      <w:r>
        <w:rPr>
          <w:rStyle w:val="VerbatimChar"/>
        </w:rPr>
        <w:t>ckereta.getSelectedItem()</w:t>
      </w:r>
      <w:r>
        <w:t xml:space="preserve"> mengembalikan </w:t>
      </w:r>
      <w:r>
        <w:rPr>
          <w:rStyle w:val="VerbatimChar"/>
        </w:rPr>
        <w:t>""</w:t>
      </w:r>
      <w:r>
        <w:t xml:space="preserve"> (item kosong default). Kueri </w:t>
      </w:r>
      <w:r>
        <w:rPr>
          <w:rStyle w:val="VerbatimChar"/>
        </w:rPr>
        <w:t>INSERT</w:t>
      </w:r>
      <w:r>
        <w:t xml:space="preserve"> menyimpan </w:t>
      </w:r>
      <w:r>
        <w:rPr>
          <w:rStyle w:val="VerbatimChar"/>
        </w:rPr>
        <w:t>""</w:t>
      </w:r>
      <w:r>
        <w:t xml:space="preserve"> untuk nama kereta. Label </w:t>
      </w:r>
      <w:r>
        <w:rPr>
          <w:rStyle w:val="VerbatimChar"/>
        </w:rPr>
        <w:t>berangkat</w:t>
      </w:r>
      <w:r>
        <w:t xml:space="preserve"> dan </w:t>
      </w:r>
      <w:r>
        <w:rPr>
          <w:rStyle w:val="VerbatimChar"/>
        </w:rPr>
        <w:t>tiba</w:t>
      </w:r>
      <w:r>
        <w:t xml:space="preserve"> tetap “00.00 WIB”. Perhitungan harga mungkin didasarkan pada </w:t>
      </w:r>
      <w:r>
        <w:rPr>
          <w:rStyle w:val="VerbatimChar"/>
        </w:rPr>
        <w:t>hdewasa</w:t>
      </w:r>
      <w:r>
        <w:t>/</w:t>
      </w:r>
      <w:r>
        <w:rPr>
          <w:rStyle w:val="VerbatimChar"/>
        </w:rPr>
        <w:t>hanak</w:t>
      </w:r>
      <w:r>
        <w:t xml:space="preserve"> yang basi jika tidak ada kereta berarti tidak ada harga kelas yang dimuat. </w:t>
      </w:r>
      <w:r>
        <w:rPr>
          <w:b/>
          <w:bCs/>
        </w:rPr>
        <w:t>Status:</w:t>
      </w:r>
      <w:r>
        <w:t xml:space="preserve"> Gagal</w:t>
      </w:r>
    </w:p>
    <w:p w14:paraId="068CF884" w14:textId="77777777" w:rsidR="00D87A1F" w:rsidRDefault="00F51DF7">
      <w:r>
        <w:rPr>
          <w:noProof/>
        </w:rPr>
        <w:pict w14:anchorId="2E8DDBFE">
          <v:rect id="_x0000_i1049" alt="" style="width:468pt;height:.05pt;mso-width-percent:0;mso-height-percent:0;mso-width-percent:0;mso-height-percent:0" o:hralign="center" o:hrstd="t" o:hr="t"/>
        </w:pict>
      </w:r>
    </w:p>
    <w:p w14:paraId="6926A70F" w14:textId="77777777" w:rsidR="00D87A1F" w:rsidRDefault="00F51DF7">
      <w:pPr>
        <w:pStyle w:val="FirstParagraph"/>
      </w:pPr>
      <w:r>
        <w:rPr>
          <w:b/>
          <w:bCs/>
        </w:rPr>
        <w:t>ID:</w:t>
      </w:r>
      <w:r>
        <w:t xml:space="preserve"> TC_BOOK_005 </w:t>
      </w:r>
      <w:r>
        <w:rPr>
          <w:b/>
          <w:bCs/>
        </w:rPr>
        <w:t>Judul:</w:t>
      </w:r>
      <w:r>
        <w:t xml:space="preserve"> Upaya pemesanan tanpa memilih kelas gerbong. </w:t>
      </w:r>
      <w:r>
        <w:rPr>
          <w:b/>
          <w:bCs/>
        </w:rPr>
        <w:t>Prakondisi:</w:t>
      </w:r>
      <w:r>
        <w:t xml:space="preserve"> - Pengguna sudah login dan berada di layar Beranda. </w:t>
      </w:r>
      <w:r>
        <w:rPr>
          <w:b/>
          <w:bCs/>
        </w:rPr>
        <w:t>Langkah-langkah:</w:t>
      </w:r>
      <w:r>
        <w:t xml:space="preserve"> 1. Isi se</w:t>
      </w:r>
      <w:r>
        <w:t xml:space="preserve">mua kolom wajib lainnya (nama, tujuan, kereta, penumpang). 2. Biarkan “Gerbong” pada keadaan </w:t>
      </w:r>
      <w:r>
        <w:lastRenderedPageBreak/>
        <w:t xml:space="preserve">default/kosong. 3. Klik “Simpan”. </w:t>
      </w:r>
      <w:r>
        <w:rPr>
          <w:b/>
          <w:bCs/>
        </w:rPr>
        <w:t>Hasil yang Diharapkan:</w:t>
      </w:r>
      <w:r>
        <w:t xml:space="preserve"> - Pesan kesalahan ditampilkan yang menunjukkan bahwa kelas gerbong wajib diisi untuk perhitungan harga. - </w:t>
      </w:r>
      <w:r>
        <w:t xml:space="preserve">Pemesanan tidak disimpan. </w:t>
      </w:r>
      <w:r>
        <w:rPr>
          <w:b/>
          <w:bCs/>
        </w:rPr>
        <w:t>Hasil Aktual:</w:t>
      </w:r>
      <w:r>
        <w:t xml:space="preserve"> Tidak ada validasi eksplisit di </w:t>
      </w:r>
      <w:r>
        <w:rPr>
          <w:rStyle w:val="VerbatimChar"/>
        </w:rPr>
        <w:t>simpan()</w:t>
      </w:r>
      <w:r>
        <w:t xml:space="preserve">. </w:t>
      </w:r>
      <w:r>
        <w:rPr>
          <w:rStyle w:val="VerbatimChar"/>
        </w:rPr>
        <w:t>cgerbong.getSelectedItem()</w:t>
      </w:r>
      <w:r>
        <w:t xml:space="preserve"> mengembalikan </w:t>
      </w:r>
      <w:r>
        <w:rPr>
          <w:rStyle w:val="VerbatimChar"/>
        </w:rPr>
        <w:t>" "</w:t>
      </w:r>
      <w:r>
        <w:t xml:space="preserve"> (item kosong default). </w:t>
      </w:r>
      <w:r>
        <w:rPr>
          <w:rStyle w:val="VerbatimChar"/>
        </w:rPr>
        <w:t>kelasActionPerformed</w:t>
      </w:r>
      <w:r>
        <w:t xml:space="preserve"> dipanggil, tetapi tidak ada kondisi yang cocok untuk </w:t>
      </w:r>
      <w:r>
        <w:rPr>
          <w:rStyle w:val="VerbatimChar"/>
        </w:rPr>
        <w:t>" "</w:t>
      </w:r>
      <w:r>
        <w:t xml:space="preserve">, jadi </w:t>
      </w:r>
      <w:r>
        <w:rPr>
          <w:rStyle w:val="VerbatimChar"/>
        </w:rPr>
        <w:t>hdewasa</w:t>
      </w:r>
      <w:r>
        <w:t xml:space="preserve"> dan </w:t>
      </w:r>
      <w:r>
        <w:rPr>
          <w:rStyle w:val="VerbatimChar"/>
        </w:rPr>
        <w:t>hanak</w:t>
      </w:r>
      <w:r>
        <w:t xml:space="preserve"> tida</w:t>
      </w:r>
      <w:r>
        <w:t xml:space="preserve">k diperbarui (atau “0”). Perhitungan </w:t>
      </w:r>
      <w:r>
        <w:rPr>
          <w:rStyle w:val="VerbatimChar"/>
        </w:rPr>
        <w:t>ltotal</w:t>
      </w:r>
      <w:r>
        <w:t xml:space="preserve"> menggunakan harga yang salah/nol ini. Kueri </w:t>
      </w:r>
      <w:r>
        <w:rPr>
          <w:rStyle w:val="VerbatimChar"/>
        </w:rPr>
        <w:t>INSERT</w:t>
      </w:r>
      <w:r>
        <w:t xml:space="preserve"> menyimpan </w:t>
      </w:r>
      <w:r>
        <w:rPr>
          <w:rStyle w:val="VerbatimChar"/>
        </w:rPr>
        <w:t>" "</w:t>
      </w:r>
      <w:r>
        <w:t xml:space="preserve"> untuk gerbong dan total yang salah. </w:t>
      </w:r>
      <w:r>
        <w:rPr>
          <w:b/>
          <w:bCs/>
        </w:rPr>
        <w:t>Status:</w:t>
      </w:r>
      <w:r>
        <w:t xml:space="preserve"> Gagal</w:t>
      </w:r>
    </w:p>
    <w:p w14:paraId="0AE3D2C1" w14:textId="77777777" w:rsidR="00D87A1F" w:rsidRDefault="00F51DF7">
      <w:r>
        <w:rPr>
          <w:noProof/>
        </w:rPr>
        <w:pict w14:anchorId="3537436B">
          <v:rect id="_x0000_i1048" alt="" style="width:468pt;height:.05pt;mso-width-percent:0;mso-height-percent:0;mso-width-percent:0;mso-height-percent:0" o:hralign="center" o:hrstd="t" o:hr="t"/>
        </w:pict>
      </w:r>
    </w:p>
    <w:p w14:paraId="6118E398" w14:textId="77777777" w:rsidR="00D87A1F" w:rsidRDefault="00F51DF7">
      <w:pPr>
        <w:pStyle w:val="FirstParagraph"/>
      </w:pPr>
      <w:r>
        <w:rPr>
          <w:b/>
          <w:bCs/>
        </w:rPr>
        <w:t>ID:</w:t>
      </w:r>
      <w:r>
        <w:t xml:space="preserve"> TC_BOOK_006 </w:t>
      </w:r>
      <w:r>
        <w:rPr>
          <w:b/>
          <w:bCs/>
        </w:rPr>
        <w:t>Judul:</w:t>
      </w:r>
      <w:r>
        <w:t xml:space="preserve"> Upaya pemesanan tanpa memasukkan nama penumpang. </w:t>
      </w:r>
      <w:r>
        <w:rPr>
          <w:b/>
          <w:bCs/>
        </w:rPr>
        <w:t>Prakondisi:</w:t>
      </w:r>
      <w:r>
        <w:t xml:space="preserve"> - Pengguna </w:t>
      </w:r>
      <w:r>
        <w:t xml:space="preserve">sudah login dan berada di layar Beranda. </w:t>
      </w:r>
      <w:r>
        <w:rPr>
          <w:b/>
          <w:bCs/>
        </w:rPr>
        <w:t>Langkah-langkah:</w:t>
      </w:r>
      <w:r>
        <w:t xml:space="preserve"> 1. Isi semua kolom wajib lainnya (tujuan, kereta, kelas, penumpang). 2. Biarkan “Nama Penumpang” kosong. 3. Klik “Simpan”. </w:t>
      </w:r>
      <w:r>
        <w:rPr>
          <w:b/>
          <w:bCs/>
        </w:rPr>
        <w:t>Hasil yang Diharapkan:</w:t>
      </w:r>
      <w:r>
        <w:t xml:space="preserve"> - Pesan kesalahan ditampilkan (misalnya, kesalahan d</w:t>
      </w:r>
      <w:r>
        <w:t xml:space="preserve">atabase untuk kolom non-nullable, atau pesan validasi spesifik). - Pemesanan tidak disimpan. </w:t>
      </w:r>
      <w:r>
        <w:rPr>
          <w:b/>
          <w:bCs/>
        </w:rPr>
        <w:t>Hasil Aktual:</w:t>
      </w:r>
      <w:r>
        <w:t xml:space="preserve"> Tidak ada validasi eksplisit di </w:t>
      </w:r>
      <w:r>
        <w:rPr>
          <w:rStyle w:val="VerbatimChar"/>
        </w:rPr>
        <w:t>simpan()</w:t>
      </w:r>
      <w:r>
        <w:t xml:space="preserve">. </w:t>
      </w:r>
      <w:r>
        <w:rPr>
          <w:rStyle w:val="VerbatimChar"/>
        </w:rPr>
        <w:t>fnama.getText()</w:t>
      </w:r>
      <w:r>
        <w:t xml:space="preserve"> kosong. Kueri </w:t>
      </w:r>
      <w:r>
        <w:rPr>
          <w:rStyle w:val="VerbatimChar"/>
        </w:rPr>
        <w:t>INSERT</w:t>
      </w:r>
      <w:r>
        <w:t xml:space="preserve"> mencoba menyimpan </w:t>
      </w:r>
      <w:r>
        <w:rPr>
          <w:rStyle w:val="VerbatimChar"/>
        </w:rPr>
        <w:t>""</w:t>
      </w:r>
      <w:r>
        <w:t xml:space="preserve"> untuk nama. Jika kolom DB </w:t>
      </w:r>
      <w:r>
        <w:rPr>
          <w:rStyle w:val="VerbatimChar"/>
        </w:rPr>
        <w:t>nama</w:t>
      </w:r>
      <w:r>
        <w:t xml:space="preserve"> di </w:t>
      </w:r>
      <w:r>
        <w:rPr>
          <w:rStyle w:val="VerbatimChar"/>
        </w:rPr>
        <w:t>penumpang</w:t>
      </w:r>
      <w:r>
        <w:t xml:space="preserve"> adalah </w:t>
      </w:r>
      <w:r>
        <w:rPr>
          <w:rStyle w:val="VerbatimChar"/>
        </w:rPr>
        <w:t>NOT NULL</w:t>
      </w:r>
      <w:r>
        <w:t xml:space="preserve"> dan tidak mengizinkan string kosong, eksekusi SQL gagal, dan </w:t>
      </w:r>
      <w:r>
        <w:rPr>
          <w:rStyle w:val="VerbatimChar"/>
        </w:rPr>
        <w:t>JOptionPane</w:t>
      </w:r>
      <w:r>
        <w:t xml:space="preserve"> generik menampilkan kesalahan SQL. Jika tidak, nama kosong disimpan. </w:t>
      </w:r>
      <w:r>
        <w:rPr>
          <w:b/>
          <w:bCs/>
        </w:rPr>
        <w:t>Status:</w:t>
      </w:r>
      <w:r>
        <w:t xml:space="preserve"> Gagal</w:t>
      </w:r>
    </w:p>
    <w:p w14:paraId="12E021E0" w14:textId="77777777" w:rsidR="00D87A1F" w:rsidRDefault="00F51DF7">
      <w:r>
        <w:rPr>
          <w:noProof/>
        </w:rPr>
        <w:pict w14:anchorId="506E8864">
          <v:rect id="_x0000_i1047" alt="" style="width:468pt;height:.05pt;mso-width-percent:0;mso-height-percent:0;mso-width-percent:0;mso-height-percent:0" o:hralign="center" o:hrstd="t" o:hr="t"/>
        </w:pict>
      </w:r>
    </w:p>
    <w:p w14:paraId="3B80582E" w14:textId="77777777" w:rsidR="00D87A1F" w:rsidRDefault="00F51DF7">
      <w:pPr>
        <w:pStyle w:val="FirstParagraph"/>
      </w:pPr>
      <w:r>
        <w:rPr>
          <w:b/>
          <w:bCs/>
        </w:rPr>
        <w:t>ID:</w:t>
      </w:r>
      <w:r>
        <w:t xml:space="preserve"> TC_BOOK_007 </w:t>
      </w:r>
      <w:r>
        <w:rPr>
          <w:b/>
          <w:bCs/>
        </w:rPr>
        <w:t>Judul:</w:t>
      </w:r>
      <w:r>
        <w:t xml:space="preserve"> Upaya pemesanan dengan nol dewasa dan nol anak-an</w:t>
      </w:r>
      <w:r>
        <w:t xml:space="preserve">ak. </w:t>
      </w:r>
      <w:r>
        <w:rPr>
          <w:b/>
          <w:bCs/>
        </w:rPr>
        <w:t>Prakondisi:</w:t>
      </w:r>
      <w:r>
        <w:t xml:space="preserve"> - Pengguna sudah login dan berada di layar Beranda. </w:t>
      </w:r>
      <w:r>
        <w:rPr>
          <w:b/>
          <w:bCs/>
        </w:rPr>
        <w:t>Langkah-langkah:</w:t>
      </w:r>
      <w:r>
        <w:t xml:space="preserve"> 1. Isi semua kolom wajib lainnya (nama, tujuan, kereta, kelas). 2. Atur spinner “Dewasa” ke 0. 3. Atur spinner “Anak-anak” ke 0. 4. Klik “Simpan”. </w:t>
      </w:r>
      <w:r>
        <w:rPr>
          <w:b/>
          <w:bCs/>
        </w:rPr>
        <w:t>Hasil yang Diharapkan:</w:t>
      </w:r>
      <w:r>
        <w:t xml:space="preserve"> -</w:t>
      </w:r>
      <w:r>
        <w:t xml:space="preserve"> Pesan kesalahan ditampilkan yang menunjukkan bahwa setidaknya satu penumpang diperlukan, atau total harga nol dan penyimpanan dicegah. - Pemesanan tidak disimpan. </w:t>
      </w:r>
      <w:r>
        <w:rPr>
          <w:b/>
          <w:bCs/>
        </w:rPr>
        <w:t>Hasil Aktual:</w:t>
      </w:r>
      <w:r>
        <w:t xml:space="preserve"> Tidak ada validasi eksplisit di </w:t>
      </w:r>
      <w:r>
        <w:rPr>
          <w:rStyle w:val="VerbatimChar"/>
        </w:rPr>
        <w:t>simpan()</w:t>
      </w:r>
      <w:r>
        <w:t xml:space="preserve">. </w:t>
      </w:r>
      <w:r>
        <w:rPr>
          <w:rStyle w:val="VerbatimChar"/>
        </w:rPr>
        <w:t>sdewasa.getValue()</w:t>
      </w:r>
      <w:r>
        <w:t xml:space="preserve"> dan </w:t>
      </w:r>
      <w:r>
        <w:rPr>
          <w:rStyle w:val="VerbatimChar"/>
        </w:rPr>
        <w:t>sanak.getValu</w:t>
      </w:r>
      <w:r>
        <w:rPr>
          <w:rStyle w:val="VerbatimChar"/>
        </w:rPr>
        <w:t>e()</w:t>
      </w:r>
      <w:r>
        <w:t xml:space="preserve"> adalah 0. </w:t>
      </w:r>
      <w:r>
        <w:rPr>
          <w:rStyle w:val="VerbatimChar"/>
        </w:rPr>
        <w:t>ltotal</w:t>
      </w:r>
      <w:r>
        <w:t xml:space="preserve"> menjadi “Rp. 0”. Kueri </w:t>
      </w:r>
      <w:r>
        <w:rPr>
          <w:rStyle w:val="VerbatimChar"/>
        </w:rPr>
        <w:t>INSERT</w:t>
      </w:r>
      <w:r>
        <w:t xml:space="preserve"> menyimpan pemesanan dengan 0 dewasa, 0 anak-anak, dan total 0. </w:t>
      </w:r>
      <w:r>
        <w:rPr>
          <w:b/>
          <w:bCs/>
        </w:rPr>
        <w:t>Status:</w:t>
      </w:r>
      <w:r>
        <w:t xml:space="preserve"> Gagal</w:t>
      </w:r>
    </w:p>
    <w:p w14:paraId="45C3B354" w14:textId="77777777" w:rsidR="00D87A1F" w:rsidRDefault="00F51DF7">
      <w:r>
        <w:rPr>
          <w:noProof/>
        </w:rPr>
        <w:pict w14:anchorId="5113330C">
          <v:rect id="_x0000_i1046" alt="" style="width:468pt;height:.05pt;mso-width-percent:0;mso-height-percent:0;mso-width-percent:0;mso-height-percent:0" o:hralign="center" o:hrstd="t" o:hr="t"/>
        </w:pict>
      </w:r>
    </w:p>
    <w:p w14:paraId="7FC37674" w14:textId="77777777" w:rsidR="00D87A1F" w:rsidRDefault="00F51DF7">
      <w:pPr>
        <w:pStyle w:val="FirstParagraph"/>
      </w:pPr>
      <w:r>
        <w:rPr>
          <w:b/>
          <w:bCs/>
        </w:rPr>
        <w:t>ID:</w:t>
      </w:r>
      <w:r>
        <w:t xml:space="preserve"> TC_BOOK_008 </w:t>
      </w:r>
      <w:r>
        <w:rPr>
          <w:b/>
          <w:bCs/>
        </w:rPr>
        <w:t>Judul:</w:t>
      </w:r>
      <w:r>
        <w:t xml:space="preserve"> Verifikasi perhitungan harga dinamis berdasarkan kereta, kelas, dan jumlah penumpang. </w:t>
      </w:r>
      <w:r>
        <w:rPr>
          <w:b/>
          <w:bCs/>
        </w:rPr>
        <w:t>Prakondisi:</w:t>
      </w:r>
      <w:r>
        <w:t xml:space="preserve"> - Pen</w:t>
      </w:r>
      <w:r>
        <w:t xml:space="preserve">gguna sudah login dan berada di layar Beranda. - Harga yang diketahui ada di tabel </w:t>
      </w:r>
      <w:r>
        <w:rPr>
          <w:rStyle w:val="VerbatimChar"/>
        </w:rPr>
        <w:t>harga</w:t>
      </w:r>
      <w:r>
        <w:t xml:space="preserve"> untuk kelas dan status dewasa/anak yang berbeda. </w:t>
      </w:r>
      <w:r>
        <w:rPr>
          <w:b/>
          <w:bCs/>
        </w:rPr>
        <w:t>Langkah-langkah:</w:t>
      </w:r>
      <w:r>
        <w:t xml:space="preserve"> 1. Pilih “Kereta Api”. 2. Pilih “Gerbong” (misalnya, “Eksekutif 1”). 3. Atur spinner “Dewasa” ke 1, “</w:t>
      </w:r>
      <w:r>
        <w:t>Anak-anak” ke 0. Catat “Total”. 4. Ubah spinner “Dewasa” ke 2. Verifikasi “Total” menjadi dua kali lipat. 5. Atur spinner “Anak-anak” ke 1. Verifikasi “Total” bertambah sebesar harga anak untuk kelas tersebut. 6. Ubah “Gerbong” ke kelas lain (misalnya, “Ek</w:t>
      </w:r>
      <w:r>
        <w:t xml:space="preserve">onomi 1”). 7. Verifikasi “Total” diperbarui berdasarkan harga kelas baru untuk jumlah dewasa dan anak-anak saat ini. </w:t>
      </w:r>
      <w:r>
        <w:rPr>
          <w:b/>
          <w:bCs/>
        </w:rPr>
        <w:t>Hasil yang Diharapkan:</w:t>
      </w:r>
      <w:r>
        <w:t xml:space="preserve"> - Kolom “Total” diperbarui dengan benar dan dinamis saat kereta, kelas, dan jumlah penumpang berubah, mencerminkan h</w:t>
      </w:r>
      <w:r>
        <w:t xml:space="preserve">arga dari tabel </w:t>
      </w:r>
      <w:r>
        <w:rPr>
          <w:rStyle w:val="VerbatimChar"/>
        </w:rPr>
        <w:t>harga</w:t>
      </w:r>
      <w:r>
        <w:t xml:space="preserve">. - Label </w:t>
      </w:r>
      <w:r>
        <w:rPr>
          <w:rStyle w:val="VerbatimChar"/>
        </w:rPr>
        <w:t>hdewasa</w:t>
      </w:r>
      <w:r>
        <w:t xml:space="preserve"> dan </w:t>
      </w:r>
      <w:r>
        <w:rPr>
          <w:rStyle w:val="VerbatimChar"/>
        </w:rPr>
        <w:t>hanak</w:t>
      </w:r>
      <w:r>
        <w:t xml:space="preserve"> menampilkan </w:t>
      </w:r>
      <w:r>
        <w:lastRenderedPageBreak/>
        <w:t xml:space="preserve">harga per orang yang benar untuk kelas yang dipilih. </w:t>
      </w:r>
      <w:r>
        <w:rPr>
          <w:b/>
          <w:bCs/>
        </w:rPr>
        <w:t>Hasil Aktual:</w:t>
      </w:r>
      <w:r>
        <w:t xml:space="preserve"> Pemilihan </w:t>
      </w:r>
      <w:r>
        <w:rPr>
          <w:rStyle w:val="VerbatimChar"/>
        </w:rPr>
        <w:t>cgerbong</w:t>
      </w:r>
      <w:r>
        <w:t xml:space="preserve"> memicu </w:t>
      </w:r>
      <w:r>
        <w:rPr>
          <w:rStyle w:val="VerbatimChar"/>
        </w:rPr>
        <w:t>kelasActionPerformed</w:t>
      </w:r>
      <w:r>
        <w:t xml:space="preserve"> yang menjalankan kueri ke tabel </w:t>
      </w:r>
      <w:r>
        <w:rPr>
          <w:rStyle w:val="VerbatimChar"/>
        </w:rPr>
        <w:t>harga</w:t>
      </w:r>
      <w:r>
        <w:t xml:space="preserve"> dan mengatur label </w:t>
      </w:r>
      <w:r>
        <w:rPr>
          <w:rStyle w:val="VerbatimChar"/>
        </w:rPr>
        <w:t>hdewasa</w:t>
      </w:r>
      <w:r>
        <w:t>/</w:t>
      </w:r>
      <w:r>
        <w:rPr>
          <w:rStyle w:val="VerbatimChar"/>
        </w:rPr>
        <w:t>hanak</w:t>
      </w:r>
      <w:r>
        <w:t xml:space="preserve">. Spinner </w:t>
      </w:r>
      <w:r>
        <w:rPr>
          <w:rStyle w:val="VerbatimChar"/>
        </w:rPr>
        <w:t>s</w:t>
      </w:r>
      <w:r>
        <w:rPr>
          <w:rStyle w:val="VerbatimChar"/>
        </w:rPr>
        <w:t>dewasa</w:t>
      </w:r>
      <w:r>
        <w:t>/</w:t>
      </w:r>
      <w:r>
        <w:rPr>
          <w:rStyle w:val="VerbatimChar"/>
        </w:rPr>
        <w:t>sanak</w:t>
      </w:r>
      <w:r>
        <w:t xml:space="preserve"> memicu metode </w:t>
      </w:r>
      <w:r>
        <w:rPr>
          <w:rStyle w:val="VerbatimChar"/>
        </w:rPr>
        <w:t>dewasa()</w:t>
      </w:r>
      <w:r>
        <w:t>/</w:t>
      </w:r>
      <w:r>
        <w:rPr>
          <w:rStyle w:val="VerbatimChar"/>
        </w:rPr>
        <w:t>anak()</w:t>
      </w:r>
      <w:r>
        <w:t xml:space="preserve"> yang menggunakan nilai label ini untuk menghitung </w:t>
      </w:r>
      <w:r>
        <w:rPr>
          <w:rStyle w:val="VerbatimChar"/>
        </w:rPr>
        <w:t>ltotal</w:t>
      </w:r>
      <w:r>
        <w:t xml:space="preserve">. Logika tampak benar. </w:t>
      </w:r>
      <w:r>
        <w:rPr>
          <w:b/>
          <w:bCs/>
        </w:rPr>
        <w:t>Status:</w:t>
      </w:r>
      <w:r>
        <w:t xml:space="preserve"> Lulus</w:t>
      </w:r>
    </w:p>
    <w:p w14:paraId="08A43149" w14:textId="77777777" w:rsidR="00D87A1F" w:rsidRDefault="00F51DF7">
      <w:r>
        <w:rPr>
          <w:noProof/>
        </w:rPr>
        <w:pict w14:anchorId="00B5ED52">
          <v:rect id="_x0000_i1045" alt="" style="width:468pt;height:.05pt;mso-width-percent:0;mso-height-percent:0;mso-width-percent:0;mso-height-percent:0" o:hralign="center" o:hrstd="t" o:hr="t"/>
        </w:pict>
      </w:r>
    </w:p>
    <w:p w14:paraId="1E037BCA" w14:textId="77777777" w:rsidR="00D87A1F" w:rsidRDefault="00F51DF7">
      <w:pPr>
        <w:pStyle w:val="FirstParagraph"/>
      </w:pPr>
      <w:r>
        <w:rPr>
          <w:b/>
          <w:bCs/>
        </w:rPr>
        <w:t>ID:</w:t>
      </w:r>
      <w:r>
        <w:t xml:space="preserve"> TC_BOOK_009 </w:t>
      </w:r>
      <w:r>
        <w:rPr>
          <w:b/>
          <w:bCs/>
        </w:rPr>
        <w:t>Judul:</w:t>
      </w:r>
      <w:r>
        <w:t xml:space="preserve"> Verifikasi proses pembuatan tiket dipanggil. </w:t>
      </w:r>
      <w:r>
        <w:rPr>
          <w:b/>
          <w:bCs/>
        </w:rPr>
        <w:t>Prakondisi:</w:t>
      </w:r>
      <w:r>
        <w:t xml:space="preserve"> - Pemesanan berhasil dibuat (seperti p</w:t>
      </w:r>
      <w:r>
        <w:t xml:space="preserve">ada TC_BOOK_001). </w:t>
      </w:r>
      <w:r>
        <w:rPr>
          <w:b/>
          <w:bCs/>
        </w:rPr>
        <w:t>Langkah-langkah:</w:t>
      </w:r>
      <w:r>
        <w:t xml:space="preserve"> 1. Selesaikan semua langkah untuk pemesanan yang berhasil. 2. Klik “Simpan”. </w:t>
      </w:r>
      <w:r>
        <w:rPr>
          <w:b/>
          <w:bCs/>
        </w:rPr>
        <w:t>Hasil yang Diharapkan:</w:t>
      </w:r>
      <w:r>
        <w:t xml:space="preserve"> - Metode </w:t>
      </w:r>
      <w:r>
        <w:rPr>
          <w:rStyle w:val="VerbatimChar"/>
        </w:rPr>
        <w:t>JasperFillManager.fillReport</w:t>
      </w:r>
      <w:r>
        <w:t xml:space="preserve"> dan </w:t>
      </w:r>
      <w:r>
        <w:rPr>
          <w:rStyle w:val="VerbatimChar"/>
        </w:rPr>
        <w:t>JasperViewer.viewReport</w:t>
      </w:r>
      <w:r>
        <w:t xml:space="preserve"> dipanggil dengan “</w:t>
      </w:r>
      <w:r>
        <w:t xml:space="preserve">src/report/Tiket.jasper” dan parameter ID penumpang yang benar. - (Konseptual) Tiket akan ditampilkan jika lingkungan tampilan tersedia. </w:t>
      </w:r>
      <w:r>
        <w:rPr>
          <w:b/>
          <w:bCs/>
        </w:rPr>
        <w:t>Hasil Aktual:</w:t>
      </w:r>
      <w:r>
        <w:t xml:space="preserve"> Metode </w:t>
      </w:r>
      <w:r>
        <w:rPr>
          <w:rStyle w:val="VerbatimChar"/>
        </w:rPr>
        <w:t>simpan()</w:t>
      </w:r>
      <w:r>
        <w:t xml:space="preserve">, setelah INSERT database yang berhasil, memanggil </w:t>
      </w:r>
      <w:r>
        <w:rPr>
          <w:rStyle w:val="VerbatimChar"/>
        </w:rPr>
        <w:t>JasperFillManager.fillReport</w:t>
      </w:r>
      <w:r>
        <w:t xml:space="preserve"> dengan “sr</w:t>
      </w:r>
      <w:r>
        <w:t xml:space="preserve">c/report/Tiket.jasper” dan </w:t>
      </w:r>
      <w:r>
        <w:rPr>
          <w:rStyle w:val="VerbatimChar"/>
        </w:rPr>
        <w:t>JasperViewer.viewReport</w:t>
      </w:r>
      <w:r>
        <w:t>. ID penumpang (</w:t>
      </w:r>
      <w:r>
        <w:rPr>
          <w:rStyle w:val="VerbatimChar"/>
        </w:rPr>
        <w:t>fid.getText()</w:t>
      </w:r>
      <w:r>
        <w:t xml:space="preserve">) diteruskan dengan benar sebagai parameter. </w:t>
      </w:r>
      <w:r>
        <w:rPr>
          <w:b/>
          <w:bCs/>
        </w:rPr>
        <w:t>Status:</w:t>
      </w:r>
      <w:r>
        <w:t xml:space="preserve"> Lulus</w:t>
      </w:r>
    </w:p>
    <w:p w14:paraId="06B0A5B1" w14:textId="77777777" w:rsidR="00D87A1F" w:rsidRDefault="00F51DF7">
      <w:r>
        <w:rPr>
          <w:noProof/>
        </w:rPr>
        <w:pict w14:anchorId="59A30AB9">
          <v:rect id="_x0000_i1044" alt="" style="width:468pt;height:.05pt;mso-width-percent:0;mso-height-percent:0;mso-width-percent:0;mso-height-percent:0" o:hralign="center" o:hrstd="t" o:hr="t"/>
        </w:pict>
      </w:r>
    </w:p>
    <w:p w14:paraId="41D11858" w14:textId="77777777" w:rsidR="00D87A1F" w:rsidRDefault="00F51DF7">
      <w:pPr>
        <w:pStyle w:val="Heading2"/>
      </w:pPr>
      <w:bookmarkStart w:id="20" w:name="Xd6a29e3cb3fc169769521ae6128dad2d5b6ff91"/>
      <w:bookmarkEnd w:id="19"/>
      <w:r>
        <w:t>Skenario Panel Admin - Manajemen Pengguna</w:t>
      </w:r>
    </w:p>
    <w:p w14:paraId="0D9FC5C8" w14:textId="77777777" w:rsidR="00D87A1F" w:rsidRDefault="00F51DF7">
      <w:r>
        <w:rPr>
          <w:noProof/>
        </w:rPr>
        <w:pict w14:anchorId="335386EC">
          <v:rect id="_x0000_i1043" alt="" style="width:468pt;height:.05pt;mso-width-percent:0;mso-height-percent:0;mso-width-percent:0;mso-height-percent:0" o:hralign="center" o:hrstd="t" o:hr="t"/>
        </w:pict>
      </w:r>
    </w:p>
    <w:p w14:paraId="45734D04" w14:textId="77777777" w:rsidR="00D87A1F" w:rsidRDefault="00F51DF7">
      <w:pPr>
        <w:pStyle w:val="FirstParagraph"/>
      </w:pPr>
      <w:r>
        <w:rPr>
          <w:b/>
          <w:bCs/>
        </w:rPr>
        <w:t>ID:</w:t>
      </w:r>
      <w:r>
        <w:t xml:space="preserve"> TC_ADMIN_USER_001 </w:t>
      </w:r>
      <w:r>
        <w:rPr>
          <w:b/>
          <w:bCs/>
        </w:rPr>
        <w:t>Judul:</w:t>
      </w:r>
      <w:r>
        <w:t xml:space="preserve"> </w:t>
      </w:r>
      <w:r>
        <w:t xml:space="preserve">Lihat daftar pengguna admin. </w:t>
      </w:r>
      <w:r>
        <w:rPr>
          <w:b/>
          <w:bCs/>
        </w:rPr>
        <w:t>Prakondisi:</w:t>
      </w:r>
      <w:r>
        <w:t xml:space="preserve"> - Pengguna sudah login dan berada di layar Panel Admin (</w:t>
      </w:r>
      <w:r>
        <w:rPr>
          <w:rStyle w:val="VerbatimChar"/>
        </w:rPr>
        <w:t>Admin.java</w:t>
      </w:r>
      <w:r>
        <w:t xml:space="preserve">). - Pengguna admin ada di tabel </w:t>
      </w:r>
      <w:r>
        <w:rPr>
          <w:rStyle w:val="VerbatimChar"/>
        </w:rPr>
        <w:t>admin</w:t>
      </w:r>
      <w:r>
        <w:t xml:space="preserve">. </w:t>
      </w:r>
      <w:r>
        <w:rPr>
          <w:b/>
          <w:bCs/>
        </w:rPr>
        <w:t>Langkah-langkah:</w:t>
      </w:r>
      <w:r>
        <w:t xml:space="preserve"> 1. Navigasi ke Panel Admin. </w:t>
      </w:r>
      <w:r>
        <w:rPr>
          <w:b/>
          <w:bCs/>
        </w:rPr>
        <w:t>Hasil yang Diharapkan:</w:t>
      </w:r>
      <w:r>
        <w:t xml:space="preserve"> - Tabel di bawah batas berjudul “Admin” d</w:t>
      </w:r>
      <w:r>
        <w:t xml:space="preserve">iisi dengan data pengguna admin yang ada (No, Nama, Username, Password). </w:t>
      </w:r>
      <w:r>
        <w:rPr>
          <w:b/>
          <w:bCs/>
        </w:rPr>
        <w:t>Hasil Aktual:</w:t>
      </w:r>
      <w:r>
        <w:t xml:space="preserve"> Konstruktor </w:t>
      </w:r>
      <w:r>
        <w:rPr>
          <w:rStyle w:val="VerbatimChar"/>
        </w:rPr>
        <w:t>Admin()</w:t>
      </w:r>
      <w:r>
        <w:t xml:space="preserve"> memanggil </w:t>
      </w:r>
      <w:r>
        <w:rPr>
          <w:rStyle w:val="VerbatimChar"/>
        </w:rPr>
        <w:t>data()</w:t>
      </w:r>
      <w:r>
        <w:t xml:space="preserve">, yang menjalankan </w:t>
      </w:r>
      <w:r>
        <w:rPr>
          <w:rStyle w:val="VerbatimChar"/>
        </w:rPr>
        <w:t>SELECT * FROM admin order by id ASC</w:t>
      </w:r>
      <w:r>
        <w:t xml:space="preserve"> dan mengisi JTable </w:t>
      </w:r>
      <w:r>
        <w:rPr>
          <w:rStyle w:val="VerbatimChar"/>
        </w:rPr>
        <w:t>admin</w:t>
      </w:r>
      <w:r>
        <w:t xml:space="preserve">. </w:t>
      </w:r>
      <w:r>
        <w:rPr>
          <w:b/>
          <w:bCs/>
        </w:rPr>
        <w:t>Status:</w:t>
      </w:r>
      <w:r>
        <w:t xml:space="preserve"> Lulus</w:t>
      </w:r>
    </w:p>
    <w:p w14:paraId="735E779A" w14:textId="77777777" w:rsidR="00D87A1F" w:rsidRDefault="00F51DF7">
      <w:r>
        <w:rPr>
          <w:noProof/>
        </w:rPr>
        <w:pict w14:anchorId="11AF8878">
          <v:rect id="_x0000_i1042" alt="" style="width:468pt;height:.05pt;mso-width-percent:0;mso-height-percent:0;mso-width-percent:0;mso-height-percent:0" o:hralign="center" o:hrstd="t" o:hr="t"/>
        </w:pict>
      </w:r>
    </w:p>
    <w:p w14:paraId="0A1F5765" w14:textId="77777777" w:rsidR="00D87A1F" w:rsidRDefault="00F51DF7">
      <w:pPr>
        <w:pStyle w:val="FirstParagraph"/>
      </w:pPr>
      <w:r>
        <w:rPr>
          <w:b/>
          <w:bCs/>
        </w:rPr>
        <w:t>ID:</w:t>
      </w:r>
      <w:r>
        <w:t xml:space="preserve"> TC_ADMIN_USER_002 </w:t>
      </w:r>
      <w:r>
        <w:rPr>
          <w:b/>
          <w:bCs/>
        </w:rPr>
        <w:t>Judul:</w:t>
      </w:r>
      <w:r>
        <w:t xml:space="preserve"> Tambah </w:t>
      </w:r>
      <w:r>
        <w:t xml:space="preserve">pengguna admin baru dengan data valid. </w:t>
      </w:r>
      <w:r>
        <w:rPr>
          <w:b/>
          <w:bCs/>
        </w:rPr>
        <w:t>Prakondisi:</w:t>
      </w:r>
      <w:r>
        <w:t xml:space="preserve"> - Pengguna berada di layar Panel Admin. </w:t>
      </w:r>
      <w:r>
        <w:rPr>
          <w:b/>
          <w:bCs/>
        </w:rPr>
        <w:t>Langkah-langkah:</w:t>
      </w:r>
      <w:r>
        <w:t xml:space="preserve"> 1. Masukkan nama unik di kolom “Nama”. 2. Masukkan username unik di kolom “Username”. 3. Masukkan password di kolom “Password”. 4. Klik tombol “Simp</w:t>
      </w:r>
      <w:r>
        <w:t xml:space="preserve">an” di bawah bagian “Admin”. </w:t>
      </w:r>
      <w:r>
        <w:rPr>
          <w:b/>
          <w:bCs/>
        </w:rPr>
        <w:t>Hasil yang Diharapkan:</w:t>
      </w:r>
      <w:r>
        <w:t xml:space="preserve"> - Pesan sukses “Berhasil” ditampilkan. - Pengguna admin baru muncul di tabel admin. - Kolom input dikosongkan. </w:t>
      </w:r>
      <w:r>
        <w:rPr>
          <w:b/>
          <w:bCs/>
        </w:rPr>
        <w:t>Hasil Aktual:</w:t>
      </w:r>
      <w:r>
        <w:t xml:space="preserve"> </w:t>
      </w:r>
      <w:r>
        <w:rPr>
          <w:rStyle w:val="VerbatimChar"/>
        </w:rPr>
        <w:t>btnadminActionPerformed</w:t>
      </w:r>
      <w:r>
        <w:t xml:space="preserve"> di </w:t>
      </w:r>
      <w:r>
        <w:rPr>
          <w:rStyle w:val="VerbatimChar"/>
        </w:rPr>
        <w:t>Admin.java</w:t>
      </w:r>
      <w:r>
        <w:t xml:space="preserve"> menjalankan kueri </w:t>
      </w:r>
      <w:r>
        <w:rPr>
          <w:rStyle w:val="VerbatimChar"/>
        </w:rPr>
        <w:t>INSERT INTO admin</w:t>
      </w:r>
      <w:r>
        <w:t>. Jika</w:t>
      </w:r>
      <w:r>
        <w:t xml:space="preserve"> berhasil, ia menampilkan pesan “Berhasil”, memuat ulang tabel menggunakan </w:t>
      </w:r>
      <w:r>
        <w:rPr>
          <w:rStyle w:val="VerbatimChar"/>
        </w:rPr>
        <w:t>data()</w:t>
      </w:r>
      <w:r>
        <w:t xml:space="preserve">, dan mengosongkan kolom input menggunakan </w:t>
      </w:r>
      <w:r>
        <w:rPr>
          <w:rStyle w:val="VerbatimChar"/>
        </w:rPr>
        <w:t>bersih()</w:t>
      </w:r>
      <w:r>
        <w:t xml:space="preserve">. </w:t>
      </w:r>
      <w:r>
        <w:rPr>
          <w:b/>
          <w:bCs/>
        </w:rPr>
        <w:t>Status:</w:t>
      </w:r>
      <w:r>
        <w:t xml:space="preserve"> Lulus</w:t>
      </w:r>
    </w:p>
    <w:p w14:paraId="6F686853" w14:textId="77777777" w:rsidR="00D87A1F" w:rsidRDefault="00F51DF7">
      <w:r>
        <w:rPr>
          <w:noProof/>
        </w:rPr>
        <w:pict w14:anchorId="76BEEFD1">
          <v:rect id="_x0000_i1041" alt="" style="width:468pt;height:.05pt;mso-width-percent:0;mso-height-percent:0;mso-width-percent:0;mso-height-percent:0" o:hralign="center" o:hrstd="t" o:hr="t"/>
        </w:pict>
      </w:r>
    </w:p>
    <w:p w14:paraId="13771F8E" w14:textId="77777777" w:rsidR="00D87A1F" w:rsidRDefault="00F51DF7">
      <w:pPr>
        <w:pStyle w:val="FirstParagraph"/>
      </w:pPr>
      <w:r>
        <w:rPr>
          <w:b/>
          <w:bCs/>
        </w:rPr>
        <w:t>ID:</w:t>
      </w:r>
      <w:r>
        <w:t xml:space="preserve"> TC_ADMIN_USER_003 </w:t>
      </w:r>
      <w:r>
        <w:rPr>
          <w:b/>
          <w:bCs/>
        </w:rPr>
        <w:t>Judul:</w:t>
      </w:r>
      <w:r>
        <w:t xml:space="preserve"> Upaya menambah pengguna admin dengan username yang sudah ada. </w:t>
      </w:r>
      <w:r>
        <w:rPr>
          <w:b/>
          <w:bCs/>
        </w:rPr>
        <w:t>Prakondisi:</w:t>
      </w:r>
      <w:r>
        <w:t xml:space="preserve"> - P</w:t>
      </w:r>
      <w:r>
        <w:t xml:space="preserve">engguna berada di layar Panel Admin. - Pengguna admin dengan username ‘testuser’ sudah ada. </w:t>
      </w:r>
      <w:r>
        <w:rPr>
          <w:b/>
          <w:bCs/>
        </w:rPr>
        <w:t>Langkah-langkah:</w:t>
      </w:r>
      <w:r>
        <w:t xml:space="preserve"> 1. Masukkan nama apa pun di “Nama”. 2. Masukkan ‘testuser’ di “Username”. 3. Masukkan password apa pun di </w:t>
      </w:r>
      <w:r>
        <w:lastRenderedPageBreak/>
        <w:t xml:space="preserve">“Password”. 4. Klik “Simpan”. </w:t>
      </w:r>
      <w:r>
        <w:rPr>
          <w:b/>
          <w:bCs/>
        </w:rPr>
        <w:t xml:space="preserve">Hasil yang </w:t>
      </w:r>
      <w:r>
        <w:rPr>
          <w:b/>
          <w:bCs/>
        </w:rPr>
        <w:t>Diharapkan:</w:t>
      </w:r>
      <w:r>
        <w:t xml:space="preserve"> - Pesan kesalahan ditampilkan (kemungkinan kesalahan pelanggaran batasan database untuk username unik). - Pengguna tidak ditambahkan ke tabel. </w:t>
      </w:r>
      <w:r>
        <w:rPr>
          <w:b/>
          <w:bCs/>
        </w:rPr>
        <w:t>Hasil Aktual:</w:t>
      </w:r>
      <w:r>
        <w:t xml:space="preserve"> </w:t>
      </w:r>
      <w:r>
        <w:rPr>
          <w:rStyle w:val="VerbatimChar"/>
        </w:rPr>
        <w:t>btnadminActionPerformed</w:t>
      </w:r>
      <w:r>
        <w:t xml:space="preserve"> mencoba </w:t>
      </w:r>
      <w:r>
        <w:rPr>
          <w:rStyle w:val="VerbatimChar"/>
        </w:rPr>
        <w:t>INSERT</w:t>
      </w:r>
      <w:r>
        <w:t xml:space="preserve">. Jika username sudah ada dan kolom </w:t>
      </w:r>
      <w:r>
        <w:rPr>
          <w:rStyle w:val="VerbatimChar"/>
        </w:rPr>
        <w:t>username</w:t>
      </w:r>
      <w:r>
        <w:t xml:space="preserve"> di tabel </w:t>
      </w:r>
      <w:r>
        <w:rPr>
          <w:rStyle w:val="VerbatimChar"/>
        </w:rPr>
        <w:t>admin</w:t>
      </w:r>
      <w:r>
        <w:t xml:space="preserve"> memiliki batasan UNIQUE, database akan menolak penyisipan. Blok </w:t>
      </w:r>
      <w:r>
        <w:rPr>
          <w:rStyle w:val="VerbatimChar"/>
        </w:rPr>
        <w:t>catch(SQLException e)</w:t>
      </w:r>
      <w:r>
        <w:t xml:space="preserve"> akan menampilkan </w:t>
      </w:r>
      <w:r>
        <w:rPr>
          <w:rStyle w:val="VerbatimChar"/>
        </w:rPr>
        <w:t>JOptionPane</w:t>
      </w:r>
      <w:r>
        <w:t xml:space="preserve"> yang berisi pesan kesalahan SQL (misalnya, “Duplicate entry…”). Tabel tidak akan </w:t>
      </w:r>
      <w:r>
        <w:t xml:space="preserve">menampilkan pengguna baru. </w:t>
      </w:r>
      <w:r>
        <w:rPr>
          <w:b/>
          <w:bCs/>
        </w:rPr>
        <w:t>Status:</w:t>
      </w:r>
      <w:r>
        <w:t xml:space="preserve"> Lulus</w:t>
      </w:r>
    </w:p>
    <w:p w14:paraId="5C025789" w14:textId="77777777" w:rsidR="00D87A1F" w:rsidRDefault="00F51DF7">
      <w:r>
        <w:rPr>
          <w:noProof/>
        </w:rPr>
        <w:pict w14:anchorId="12E20715">
          <v:rect id="_x0000_i1040" alt="" style="width:468pt;height:.05pt;mso-width-percent:0;mso-height-percent:0;mso-width-percent:0;mso-height-percent:0" o:hralign="center" o:hrstd="t" o:hr="t"/>
        </w:pict>
      </w:r>
    </w:p>
    <w:p w14:paraId="60E51183" w14:textId="77777777" w:rsidR="00D87A1F" w:rsidRDefault="00F51DF7">
      <w:pPr>
        <w:pStyle w:val="FirstParagraph"/>
      </w:pPr>
      <w:r>
        <w:rPr>
          <w:b/>
          <w:bCs/>
        </w:rPr>
        <w:t>ID:</w:t>
      </w:r>
      <w:r>
        <w:t xml:space="preserve"> TC_ADMIN_USER_004 </w:t>
      </w:r>
      <w:r>
        <w:rPr>
          <w:b/>
          <w:bCs/>
        </w:rPr>
        <w:t>Judul:</w:t>
      </w:r>
      <w:r>
        <w:t xml:space="preserve"> Upaya menambah pengguna admin dengan username kosong. </w:t>
      </w:r>
      <w:r>
        <w:rPr>
          <w:b/>
          <w:bCs/>
        </w:rPr>
        <w:t>Prakondisi:</w:t>
      </w:r>
      <w:r>
        <w:t xml:space="preserve"> - Pengguna berada di layar Panel Admin. </w:t>
      </w:r>
      <w:r>
        <w:rPr>
          <w:b/>
          <w:bCs/>
        </w:rPr>
        <w:t>Langkah-langkah:</w:t>
      </w:r>
      <w:r>
        <w:t xml:space="preserve"> 1. Masukkan nama apa pun di “Nama”. 2. Biarkan “Username” kos</w:t>
      </w:r>
      <w:r>
        <w:t xml:space="preserve">ong. 3. Masukkan password apa pun di “Password”. 4. Klik “Simpan”. </w:t>
      </w:r>
      <w:r>
        <w:rPr>
          <w:b/>
          <w:bCs/>
        </w:rPr>
        <w:t>Hasil yang Diharapkan:</w:t>
      </w:r>
      <w:r>
        <w:t xml:space="preserve"> - Pesan kesalahan ditampilkan (kesalahan database untuk kolom non-nullable atau validasi spesifik). - Pengguna tidak ditambahkan. </w:t>
      </w:r>
      <w:r>
        <w:rPr>
          <w:b/>
          <w:bCs/>
        </w:rPr>
        <w:t>Hasil Aktual:</w:t>
      </w:r>
      <w:r>
        <w:t xml:space="preserve"> </w:t>
      </w:r>
      <w:r>
        <w:rPr>
          <w:rStyle w:val="VerbatimChar"/>
        </w:rPr>
        <w:t>btnadminActionPerforme</w:t>
      </w:r>
      <w:r>
        <w:rPr>
          <w:rStyle w:val="VerbatimChar"/>
        </w:rPr>
        <w:t>d</w:t>
      </w:r>
      <w:r>
        <w:t xml:space="preserve"> mencoba </w:t>
      </w:r>
      <w:r>
        <w:rPr>
          <w:rStyle w:val="VerbatimChar"/>
        </w:rPr>
        <w:t>INSERT</w:t>
      </w:r>
      <w:r>
        <w:t xml:space="preserve"> dengan string kosong untuk username. Jika kolom </w:t>
      </w:r>
      <w:r>
        <w:rPr>
          <w:rStyle w:val="VerbatimChar"/>
        </w:rPr>
        <w:t>username</w:t>
      </w:r>
      <w:r>
        <w:t xml:space="preserve"> di tabel </w:t>
      </w:r>
      <w:r>
        <w:rPr>
          <w:rStyle w:val="VerbatimChar"/>
        </w:rPr>
        <w:t>admin</w:t>
      </w:r>
      <w:r>
        <w:t xml:space="preserve"> adalah </w:t>
      </w:r>
      <w:r>
        <w:rPr>
          <w:rStyle w:val="VerbatimChar"/>
        </w:rPr>
        <w:t>NOT NULL</w:t>
      </w:r>
      <w:r>
        <w:t xml:space="preserve"> dan tidak mengizinkan string kosong, database akan menolaknya. Blok </w:t>
      </w:r>
      <w:r>
        <w:rPr>
          <w:rStyle w:val="VerbatimChar"/>
        </w:rPr>
        <w:t>catch(SQLException e)</w:t>
      </w:r>
      <w:r>
        <w:t xml:space="preserve"> akan menampilkan kesalahan SQL. Pengguna tidak ditambahkan. </w:t>
      </w:r>
      <w:r>
        <w:rPr>
          <w:b/>
          <w:bCs/>
        </w:rPr>
        <w:t>S</w:t>
      </w:r>
      <w:r>
        <w:rPr>
          <w:b/>
          <w:bCs/>
        </w:rPr>
        <w:t>tatus:</w:t>
      </w:r>
      <w:r>
        <w:t xml:space="preserve"> Lulus</w:t>
      </w:r>
    </w:p>
    <w:p w14:paraId="4EDDBA43" w14:textId="77777777" w:rsidR="00D87A1F" w:rsidRDefault="00F51DF7">
      <w:r>
        <w:rPr>
          <w:noProof/>
        </w:rPr>
        <w:pict w14:anchorId="39BEA289">
          <v:rect id="_x0000_i1039" alt="" style="width:468pt;height:.05pt;mso-width-percent:0;mso-height-percent:0;mso-width-percent:0;mso-height-percent:0" o:hralign="center" o:hrstd="t" o:hr="t"/>
        </w:pict>
      </w:r>
    </w:p>
    <w:p w14:paraId="2B3F76DB" w14:textId="77777777" w:rsidR="00D87A1F" w:rsidRDefault="00F51DF7">
      <w:pPr>
        <w:pStyle w:val="FirstParagraph"/>
      </w:pPr>
      <w:r>
        <w:rPr>
          <w:b/>
          <w:bCs/>
        </w:rPr>
        <w:t>ID:</w:t>
      </w:r>
      <w:r>
        <w:t xml:space="preserve"> TC_ADMIN_USER_005 </w:t>
      </w:r>
      <w:r>
        <w:rPr>
          <w:b/>
          <w:bCs/>
        </w:rPr>
        <w:t>Judul:</w:t>
      </w:r>
      <w:r>
        <w:t xml:space="preserve"> Upaya menambah pengguna admin dengan password kosong. </w:t>
      </w:r>
      <w:r>
        <w:rPr>
          <w:b/>
          <w:bCs/>
        </w:rPr>
        <w:t>Prakondisi:</w:t>
      </w:r>
      <w:r>
        <w:t xml:space="preserve"> - Pengguna berada di layar Panel Admin. </w:t>
      </w:r>
      <w:r>
        <w:rPr>
          <w:b/>
          <w:bCs/>
        </w:rPr>
        <w:t>Langkah-langkah:</w:t>
      </w:r>
      <w:r>
        <w:t xml:space="preserve"> 1. Masukkan nama apa pun di “Nama”. 2. Masukkan username unik di “Username”. 3. Biarkan “</w:t>
      </w:r>
      <w:r>
        <w:t xml:space="preserve">Password” kosong. 4. Klik “Simpan”. </w:t>
      </w:r>
      <w:r>
        <w:rPr>
          <w:b/>
          <w:bCs/>
        </w:rPr>
        <w:t>Hasil yang Diharapkan:</w:t>
      </w:r>
      <w:r>
        <w:t xml:space="preserve"> - Pengguna ditambahkan (password mungkin disimpan sebagai string kosong jika diizinkan oleh DB). Atau kesalahan jika password memiliki batasan. - </w:t>
      </w:r>
      <w:r>
        <w:rPr>
          <w:i/>
          <w:iCs/>
        </w:rPr>
        <w:t>Koreksi mandiri: Aplikasi menyimpan password kosong</w:t>
      </w:r>
      <w:r>
        <w:rPr>
          <w:i/>
          <w:iCs/>
        </w:rPr>
        <w:t xml:space="preserve"> tanpa kesalahan.</w:t>
      </w:r>
      <w:r>
        <w:t xml:space="preserve"> </w:t>
      </w:r>
      <w:r>
        <w:rPr>
          <w:b/>
          <w:bCs/>
        </w:rPr>
        <w:t>Hasil Aktual:</w:t>
      </w:r>
      <w:r>
        <w:t xml:space="preserve"> </w:t>
      </w:r>
      <w:r>
        <w:rPr>
          <w:rStyle w:val="VerbatimChar"/>
        </w:rPr>
        <w:t>btnadminActionPerformed</w:t>
      </w:r>
      <w:r>
        <w:t xml:space="preserve"> mencoba </w:t>
      </w:r>
      <w:r>
        <w:rPr>
          <w:rStyle w:val="VerbatimChar"/>
        </w:rPr>
        <w:t>INSERT</w:t>
      </w:r>
      <w:r>
        <w:t xml:space="preserve"> dengan string kosong untuk password. Konfigurasi database standar untuk kolom password (VARCHAR) biasanya mengizinkan string kosong. Penyisipan berhasil, “Berhasil” ditampilkan, dan tab</w:t>
      </w:r>
      <w:r>
        <w:t xml:space="preserve">el diperbarui. </w:t>
      </w:r>
      <w:r>
        <w:rPr>
          <w:b/>
          <w:bCs/>
        </w:rPr>
        <w:t>Status:</w:t>
      </w:r>
      <w:r>
        <w:t xml:space="preserve"> Lulus</w:t>
      </w:r>
    </w:p>
    <w:p w14:paraId="3CBF7338" w14:textId="77777777" w:rsidR="00D87A1F" w:rsidRDefault="00F51DF7">
      <w:r>
        <w:rPr>
          <w:noProof/>
        </w:rPr>
        <w:pict w14:anchorId="5CE901BB">
          <v:rect id="_x0000_i1038" alt="" style="width:468pt;height:.05pt;mso-width-percent:0;mso-height-percent:0;mso-width-percent:0;mso-height-percent:0" o:hralign="center" o:hrstd="t" o:hr="t"/>
        </w:pict>
      </w:r>
    </w:p>
    <w:p w14:paraId="17B40603" w14:textId="77777777" w:rsidR="00D87A1F" w:rsidRDefault="00F51DF7">
      <w:pPr>
        <w:pStyle w:val="FirstParagraph"/>
      </w:pPr>
      <w:r>
        <w:rPr>
          <w:b/>
          <w:bCs/>
        </w:rPr>
        <w:t>ID:</w:t>
      </w:r>
      <w:r>
        <w:t xml:space="preserve"> TC_ADMIN_USER_006 </w:t>
      </w:r>
      <w:r>
        <w:rPr>
          <w:b/>
          <w:bCs/>
        </w:rPr>
        <w:t>Judul:</w:t>
      </w:r>
      <w:r>
        <w:t xml:space="preserve"> Edit detail pengguna admin yang ada. </w:t>
      </w:r>
      <w:r>
        <w:rPr>
          <w:b/>
          <w:bCs/>
        </w:rPr>
        <w:t>Prakondisi:</w:t>
      </w:r>
      <w:r>
        <w:t xml:space="preserve"> - Pengguna berada di layar Panel Admin. - Setidaknya satu pengguna admin ada. </w:t>
      </w:r>
      <w:r>
        <w:rPr>
          <w:b/>
          <w:bCs/>
        </w:rPr>
        <w:t>Langkah-langkah:</w:t>
      </w:r>
      <w:r>
        <w:t xml:space="preserve"> 1. Klik pengguna admin yang ada di tabel. 2. Detail </w:t>
      </w:r>
      <w:r>
        <w:t xml:space="preserve">pengguna mengisi kolom “Nama”, “Username”, “Password”. ID disimpan di </w:t>
      </w:r>
      <w:r>
        <w:rPr>
          <w:rStyle w:val="VerbatimChar"/>
        </w:rPr>
        <w:t>bayangan1</w:t>
      </w:r>
      <w:r>
        <w:t xml:space="preserve">. 3. Ubah kolom “Nama”. 4. Ubah kolom “Password”. 5. Klik tombol “Edit”. </w:t>
      </w:r>
      <w:r>
        <w:rPr>
          <w:b/>
          <w:bCs/>
        </w:rPr>
        <w:t>Hasil yang Diharapkan:</w:t>
      </w:r>
      <w:r>
        <w:t xml:space="preserve"> - Pesan sukses “Berhasil” ditampilkan. - Tabel admin disegarkan dan menampilkan d</w:t>
      </w:r>
      <w:r>
        <w:t xml:space="preserve">etail yang diperbarui untuk pengguna tersebut. - Kolom input dikosongkan. </w:t>
      </w:r>
      <w:r>
        <w:rPr>
          <w:b/>
          <w:bCs/>
        </w:rPr>
        <w:t>Hasil Aktual:</w:t>
      </w:r>
      <w:r>
        <w:t xml:space="preserve"> </w:t>
      </w:r>
      <w:r>
        <w:rPr>
          <w:rStyle w:val="VerbatimChar"/>
        </w:rPr>
        <w:t>adminMouseClicked</w:t>
      </w:r>
      <w:r>
        <w:t xml:space="preserve"> mengisi kolom termasuk </w:t>
      </w:r>
      <w:r>
        <w:rPr>
          <w:rStyle w:val="VerbatimChar"/>
        </w:rPr>
        <w:t>bayangan1</w:t>
      </w:r>
      <w:r>
        <w:t xml:space="preserve"> (ID). </w:t>
      </w:r>
      <w:r>
        <w:rPr>
          <w:rStyle w:val="VerbatimChar"/>
        </w:rPr>
        <w:t>editActionPerformed</w:t>
      </w:r>
      <w:r>
        <w:t xml:space="preserve"> menjalankan </w:t>
      </w:r>
      <w:r>
        <w:rPr>
          <w:rStyle w:val="VerbatimChar"/>
        </w:rPr>
        <w:t>UPDATE admin ... WHERE id='...'</w:t>
      </w:r>
      <w:r>
        <w:t xml:space="preserve">. Jika berhasil, “Berhasil” </w:t>
      </w:r>
      <w:r>
        <w:t xml:space="preserve">ditampilkan, tabel dimuat ulang melalui </w:t>
      </w:r>
      <w:r>
        <w:rPr>
          <w:rStyle w:val="VerbatimChar"/>
        </w:rPr>
        <w:t>data()</w:t>
      </w:r>
      <w:r>
        <w:t xml:space="preserve">, dan kolom dikosongkan melalui </w:t>
      </w:r>
      <w:r>
        <w:rPr>
          <w:rStyle w:val="VerbatimChar"/>
        </w:rPr>
        <w:t>bersih()</w:t>
      </w:r>
      <w:r>
        <w:t xml:space="preserve">. </w:t>
      </w:r>
      <w:r>
        <w:rPr>
          <w:b/>
          <w:bCs/>
        </w:rPr>
        <w:t>Status:</w:t>
      </w:r>
      <w:r>
        <w:t xml:space="preserve"> Lulus</w:t>
      </w:r>
    </w:p>
    <w:p w14:paraId="70574C52" w14:textId="77777777" w:rsidR="00D87A1F" w:rsidRDefault="00F51DF7">
      <w:r>
        <w:rPr>
          <w:noProof/>
        </w:rPr>
        <w:pict w14:anchorId="4395550A">
          <v:rect id="_x0000_i1037" alt="" style="width:468pt;height:.05pt;mso-width-percent:0;mso-height-percent:0;mso-width-percent:0;mso-height-percent:0" o:hralign="center" o:hrstd="t" o:hr="t"/>
        </w:pict>
      </w:r>
    </w:p>
    <w:p w14:paraId="6017DE92" w14:textId="77777777" w:rsidR="00D87A1F" w:rsidRDefault="00F51DF7">
      <w:pPr>
        <w:pStyle w:val="FirstParagraph"/>
      </w:pPr>
      <w:r>
        <w:rPr>
          <w:b/>
          <w:bCs/>
        </w:rPr>
        <w:lastRenderedPageBreak/>
        <w:t>ID:</w:t>
      </w:r>
      <w:r>
        <w:t xml:space="preserve"> TC_ADMIN_USER_007 </w:t>
      </w:r>
      <w:r>
        <w:rPr>
          <w:b/>
          <w:bCs/>
        </w:rPr>
        <w:t>Judul:</w:t>
      </w:r>
      <w:r>
        <w:t xml:space="preserve"> Hapus pengguna admin. </w:t>
      </w:r>
      <w:r>
        <w:rPr>
          <w:b/>
          <w:bCs/>
        </w:rPr>
        <w:t>Prakondisi:</w:t>
      </w:r>
      <w:r>
        <w:t xml:space="preserve"> - Pengguna berada di layar Panel Admin. - Setidaknya satu pengguna admin ada yang dapat d</w:t>
      </w:r>
      <w:r>
        <w:t xml:space="preserve">ihapus. </w:t>
      </w:r>
      <w:r>
        <w:rPr>
          <w:b/>
          <w:bCs/>
        </w:rPr>
        <w:t>Langkah-langkah:</w:t>
      </w:r>
      <w:r>
        <w:t xml:space="preserve"> 1. Klik pengguna admin yang ada di tabel untuk memilihnya. 2. Klik tombol “Hapus”. </w:t>
      </w:r>
      <w:r>
        <w:rPr>
          <w:b/>
          <w:bCs/>
        </w:rPr>
        <w:t>Hasil yang Diharapkan:</w:t>
      </w:r>
      <w:r>
        <w:t xml:space="preserve"> - Pesan sukses “Berhasil” ditampilkan. - Tabel admin disegarkan dan pengguna yang dipilih tidak lagi terdaftar. - Kolom input</w:t>
      </w:r>
      <w:r>
        <w:t xml:space="preserve"> dikosongkan. </w:t>
      </w:r>
      <w:r>
        <w:rPr>
          <w:b/>
          <w:bCs/>
        </w:rPr>
        <w:t>Hasil Aktual:</w:t>
      </w:r>
      <w:r>
        <w:t xml:space="preserve"> </w:t>
      </w:r>
      <w:r>
        <w:rPr>
          <w:rStyle w:val="VerbatimChar"/>
        </w:rPr>
        <w:t>adminMouseClicked</w:t>
      </w:r>
      <w:r>
        <w:t xml:space="preserve"> mengisi </w:t>
      </w:r>
      <w:r>
        <w:rPr>
          <w:rStyle w:val="VerbatimChar"/>
        </w:rPr>
        <w:t>bayangan1</w:t>
      </w:r>
      <w:r>
        <w:t xml:space="preserve"> (ID). </w:t>
      </w:r>
      <w:r>
        <w:rPr>
          <w:rStyle w:val="VerbatimChar"/>
        </w:rPr>
        <w:t>hapusActionPerformed</w:t>
      </w:r>
      <w:r>
        <w:t xml:space="preserve"> menjalankan </w:t>
      </w:r>
      <w:r>
        <w:rPr>
          <w:rStyle w:val="VerbatimChar"/>
        </w:rPr>
        <w:t>DELETE FROM admin WHERE id='...'</w:t>
      </w:r>
      <w:r>
        <w:t xml:space="preserve">. Jika berhasil, “Berhasil” ditampilkan, tabel dimuat ulang melalui </w:t>
      </w:r>
      <w:r>
        <w:rPr>
          <w:rStyle w:val="VerbatimChar"/>
        </w:rPr>
        <w:t>data()</w:t>
      </w:r>
      <w:r>
        <w:t xml:space="preserve">, dan kolom dikosongkan melalui </w:t>
      </w:r>
      <w:r>
        <w:rPr>
          <w:rStyle w:val="VerbatimChar"/>
        </w:rPr>
        <w:t>bersih()</w:t>
      </w:r>
      <w:r>
        <w:t xml:space="preserve">. </w:t>
      </w:r>
      <w:r>
        <w:rPr>
          <w:b/>
          <w:bCs/>
        </w:rPr>
        <w:t>Statu</w:t>
      </w:r>
      <w:r>
        <w:rPr>
          <w:b/>
          <w:bCs/>
        </w:rPr>
        <w:t>s:</w:t>
      </w:r>
      <w:r>
        <w:t xml:space="preserve"> Lulus</w:t>
      </w:r>
    </w:p>
    <w:p w14:paraId="0EC27FC0" w14:textId="77777777" w:rsidR="00D87A1F" w:rsidRDefault="00F51DF7">
      <w:r>
        <w:rPr>
          <w:noProof/>
        </w:rPr>
        <w:pict w14:anchorId="4B07CB94">
          <v:rect id="_x0000_i1036" alt="" style="width:468pt;height:.05pt;mso-width-percent:0;mso-height-percent:0;mso-width-percent:0;mso-height-percent:0" o:hralign="center" o:hrstd="t" o:hr="t"/>
        </w:pict>
      </w:r>
    </w:p>
    <w:p w14:paraId="56ABB420" w14:textId="77777777" w:rsidR="00D87A1F" w:rsidRDefault="00F51DF7">
      <w:pPr>
        <w:pStyle w:val="Heading2"/>
      </w:pPr>
      <w:bookmarkStart w:id="21" w:name="skenario-panel-admin---manajemen-harga"/>
      <w:bookmarkEnd w:id="20"/>
      <w:r>
        <w:t>Skenario Panel Admin - Manajemen Harga</w:t>
      </w:r>
    </w:p>
    <w:p w14:paraId="142A257D" w14:textId="77777777" w:rsidR="00D87A1F" w:rsidRDefault="00F51DF7">
      <w:r>
        <w:rPr>
          <w:noProof/>
        </w:rPr>
        <w:pict w14:anchorId="487D7EA3">
          <v:rect id="_x0000_i1035" alt="" style="width:468pt;height:.05pt;mso-width-percent:0;mso-height-percent:0;mso-width-percent:0;mso-height-percent:0" o:hralign="center" o:hrstd="t" o:hr="t"/>
        </w:pict>
      </w:r>
    </w:p>
    <w:p w14:paraId="2FECFB89" w14:textId="77777777" w:rsidR="00D87A1F" w:rsidRDefault="00F51DF7">
      <w:pPr>
        <w:pStyle w:val="FirstParagraph"/>
      </w:pPr>
      <w:r>
        <w:rPr>
          <w:b/>
          <w:bCs/>
        </w:rPr>
        <w:t>ID:</w:t>
      </w:r>
      <w:r>
        <w:t xml:space="preserve"> TC_ADMIN_PRICE_001 </w:t>
      </w:r>
      <w:r>
        <w:rPr>
          <w:b/>
          <w:bCs/>
        </w:rPr>
        <w:t>Judul:</w:t>
      </w:r>
      <w:r>
        <w:t xml:space="preserve"> Lihat daftar harga. </w:t>
      </w:r>
      <w:r>
        <w:rPr>
          <w:b/>
          <w:bCs/>
        </w:rPr>
        <w:t>Prakondisi:</w:t>
      </w:r>
      <w:r>
        <w:t xml:space="preserve"> - Pengguna berada di layar Panel Admin. - Data harga ada di tabel </w:t>
      </w:r>
      <w:r>
        <w:rPr>
          <w:rStyle w:val="VerbatimChar"/>
        </w:rPr>
        <w:t>harga</w:t>
      </w:r>
      <w:r>
        <w:t xml:space="preserve">. </w:t>
      </w:r>
      <w:r>
        <w:rPr>
          <w:b/>
          <w:bCs/>
        </w:rPr>
        <w:t>Langkah-langkah:</w:t>
      </w:r>
      <w:r>
        <w:t xml:space="preserve"> 1. Navigasi ke Panel Admin. </w:t>
      </w:r>
      <w:r>
        <w:rPr>
          <w:b/>
          <w:bCs/>
        </w:rPr>
        <w:t>Hasil yang Diharapkan:</w:t>
      </w:r>
      <w:r>
        <w:t xml:space="preserve"> -</w:t>
      </w:r>
      <w:r>
        <w:t xml:space="preserve"> Tabel di bawah batas berjudul “Harga” diisi dengan data harga yang ada (No, Status, Kelas, Harga). </w:t>
      </w:r>
      <w:r>
        <w:rPr>
          <w:b/>
          <w:bCs/>
        </w:rPr>
        <w:t>Hasil Aktual:</w:t>
      </w:r>
      <w:r>
        <w:t xml:space="preserve"> Konstruktor </w:t>
      </w:r>
      <w:r>
        <w:rPr>
          <w:rStyle w:val="VerbatimChar"/>
        </w:rPr>
        <w:t>Admin()</w:t>
      </w:r>
      <w:r>
        <w:t xml:space="preserve"> memanggil </w:t>
      </w:r>
      <w:r>
        <w:rPr>
          <w:rStyle w:val="VerbatimChar"/>
        </w:rPr>
        <w:t>data_harga()</w:t>
      </w:r>
      <w:r>
        <w:t xml:space="preserve">, yang menjalankan </w:t>
      </w:r>
      <w:r>
        <w:rPr>
          <w:rStyle w:val="VerbatimChar"/>
        </w:rPr>
        <w:t>SELECT * FROM harga</w:t>
      </w:r>
      <w:r>
        <w:t xml:space="preserve"> dan mengisi JTable </w:t>
      </w:r>
      <w:r>
        <w:rPr>
          <w:rStyle w:val="VerbatimChar"/>
        </w:rPr>
        <w:t>tableharga</w:t>
      </w:r>
      <w:r>
        <w:t xml:space="preserve">. </w:t>
      </w:r>
      <w:r>
        <w:rPr>
          <w:b/>
          <w:bCs/>
        </w:rPr>
        <w:t>Status:</w:t>
      </w:r>
      <w:r>
        <w:t xml:space="preserve"> Lulus</w:t>
      </w:r>
    </w:p>
    <w:p w14:paraId="317A896B" w14:textId="77777777" w:rsidR="00D87A1F" w:rsidRDefault="00F51DF7">
      <w:r>
        <w:rPr>
          <w:noProof/>
        </w:rPr>
        <w:pict w14:anchorId="11DCED55">
          <v:rect id="_x0000_i1034" alt="" style="width:468pt;height:.05pt;mso-width-percent:0;mso-height-percent:0;mso-width-percent:0;mso-height-percent:0" o:hralign="center" o:hrstd="t" o:hr="t"/>
        </w:pict>
      </w:r>
    </w:p>
    <w:p w14:paraId="44F68EC2" w14:textId="77777777" w:rsidR="00D87A1F" w:rsidRDefault="00F51DF7">
      <w:pPr>
        <w:pStyle w:val="FirstParagraph"/>
      </w:pPr>
      <w:r>
        <w:rPr>
          <w:b/>
          <w:bCs/>
        </w:rPr>
        <w:t>ID:</w:t>
      </w:r>
      <w:r>
        <w:t xml:space="preserve"> TC_ADMIN_P</w:t>
      </w:r>
      <w:r>
        <w:t xml:space="preserve">RICE_002 </w:t>
      </w:r>
      <w:r>
        <w:rPr>
          <w:b/>
          <w:bCs/>
        </w:rPr>
        <w:t>Judul:</w:t>
      </w:r>
      <w:r>
        <w:t xml:space="preserve"> Edit harga yang ada untuk kelas dan status tertentu. </w:t>
      </w:r>
      <w:r>
        <w:rPr>
          <w:b/>
          <w:bCs/>
        </w:rPr>
        <w:t>Prakondisi:</w:t>
      </w:r>
      <w:r>
        <w:t xml:space="preserve"> - Pengguna berada di layar Panel Admin. - Data harga ada. </w:t>
      </w:r>
      <w:r>
        <w:rPr>
          <w:b/>
          <w:bCs/>
        </w:rPr>
        <w:t>Langkah-langkah:</w:t>
      </w:r>
      <w:r>
        <w:t xml:space="preserve"> 1. Klik entri harga di tabel “Harga”. 2. Kolom “Status”, “Kelas”, dan “Harga” diisi. ID disimpan di </w:t>
      </w:r>
      <w:r>
        <w:rPr>
          <w:rStyle w:val="VerbatimChar"/>
        </w:rPr>
        <w:t>bayangan1</w:t>
      </w:r>
      <w:r>
        <w:t xml:space="preserve">. 3. Ubah nilai di kolom “Harga” menjadi nilai numerik baru yang valid. 4. Klik tombol “Simpan” di bawah bagian “Harga”. </w:t>
      </w:r>
      <w:r>
        <w:rPr>
          <w:b/>
          <w:bCs/>
        </w:rPr>
        <w:t>Hasil yang Diharapkan:</w:t>
      </w:r>
      <w:r>
        <w:t xml:space="preserve"> - Pesan sukses “Berhasil” ditampilkan. - Tabel “Harga” disegarkan dan menampilkan harga yang diperbarui</w:t>
      </w:r>
      <w:r>
        <w:t xml:space="preserve"> untuk entri tersebut. - Kolom input dikosongkan. </w:t>
      </w:r>
      <w:r>
        <w:rPr>
          <w:b/>
          <w:bCs/>
        </w:rPr>
        <w:t>Hasil Aktual:</w:t>
      </w:r>
      <w:r>
        <w:t xml:space="preserve"> </w:t>
      </w:r>
      <w:r>
        <w:rPr>
          <w:rStyle w:val="VerbatimChar"/>
        </w:rPr>
        <w:t>tablehargaMouseClicked</w:t>
      </w:r>
      <w:r>
        <w:t xml:space="preserve"> mengisi kolom dari baris yang dipilih, menyimpan ID di </w:t>
      </w:r>
      <w:r>
        <w:rPr>
          <w:rStyle w:val="VerbatimChar"/>
        </w:rPr>
        <w:t>bayangan1</w:t>
      </w:r>
      <w:r>
        <w:t xml:space="preserve">. Pengguna mengedit kolom </w:t>
      </w:r>
      <w:r>
        <w:rPr>
          <w:rStyle w:val="VerbatimChar"/>
        </w:rPr>
        <w:t>harga</w:t>
      </w:r>
      <w:r>
        <w:t>. Tombol “Simpan” di panel “Harga” (</w:t>
      </w:r>
      <w:r>
        <w:rPr>
          <w:rStyle w:val="VerbatimChar"/>
        </w:rPr>
        <w:t>simpanActionPerformed</w:t>
      </w:r>
      <w:r>
        <w:t xml:space="preserve">) menjalankan </w:t>
      </w:r>
      <w:r>
        <w:rPr>
          <w:rStyle w:val="VerbatimChar"/>
        </w:rPr>
        <w:t>UPDATE harga set harga='&lt;nilai_baru&gt;' where id='&lt;id_dari_bayangan1&gt;'</w:t>
      </w:r>
      <w:r>
        <w:t xml:space="preserve">. Jika berhasil, “Berhasil” ditampilkan, </w:t>
      </w:r>
      <w:r>
        <w:rPr>
          <w:rStyle w:val="VerbatimChar"/>
        </w:rPr>
        <w:t>data_harga()</w:t>
      </w:r>
      <w:r>
        <w:t xml:space="preserve"> memuat ulang tabel, dan </w:t>
      </w:r>
      <w:r>
        <w:rPr>
          <w:rStyle w:val="VerbatimChar"/>
        </w:rPr>
        <w:t>bersih()</w:t>
      </w:r>
      <w:r>
        <w:t xml:space="preserve"> mengosongkan kolom. </w:t>
      </w:r>
      <w:r>
        <w:rPr>
          <w:b/>
          <w:bCs/>
        </w:rPr>
        <w:t>Status:</w:t>
      </w:r>
      <w:r>
        <w:t xml:space="preserve"> Lulus</w:t>
      </w:r>
    </w:p>
    <w:p w14:paraId="41CF8DDB" w14:textId="77777777" w:rsidR="00D87A1F" w:rsidRDefault="00F51DF7">
      <w:r>
        <w:rPr>
          <w:noProof/>
        </w:rPr>
        <w:pict w14:anchorId="2E0B3DDF">
          <v:rect id="_x0000_i1033" alt="" style="width:468pt;height:.05pt;mso-width-percent:0;mso-height-percent:0;mso-width-percent:0;mso-height-percent:0" o:hralign="center" o:hrstd="t" o:hr="t"/>
        </w:pict>
      </w:r>
    </w:p>
    <w:p w14:paraId="5281DB2E" w14:textId="77777777" w:rsidR="00D87A1F" w:rsidRDefault="00F51DF7">
      <w:pPr>
        <w:pStyle w:val="FirstParagraph"/>
      </w:pPr>
      <w:r>
        <w:rPr>
          <w:b/>
          <w:bCs/>
        </w:rPr>
        <w:t>ID:</w:t>
      </w:r>
      <w:r>
        <w:t xml:space="preserve"> TC_ADMIN_PRICE_003 </w:t>
      </w:r>
      <w:r>
        <w:rPr>
          <w:b/>
          <w:bCs/>
        </w:rPr>
        <w:t>Judul:</w:t>
      </w:r>
      <w:r>
        <w:t xml:space="preserve"> Upaya menyimpan harga dengan nilai </w:t>
      </w:r>
      <w:r>
        <w:t xml:space="preserve">non-numerik. </w:t>
      </w:r>
      <w:r>
        <w:rPr>
          <w:b/>
          <w:bCs/>
        </w:rPr>
        <w:t>Prakondisi:</w:t>
      </w:r>
      <w:r>
        <w:t xml:space="preserve"> - Pengguna berada di layar Panel Admin. - Data harga ada. </w:t>
      </w:r>
      <w:r>
        <w:rPr>
          <w:b/>
          <w:bCs/>
        </w:rPr>
        <w:t>Langkah-langkah:</w:t>
      </w:r>
      <w:r>
        <w:t xml:space="preserve"> 1. Pilih entri harga dari tabel. 2. Masukkan “abc” (atau string non-numerik lainnya) di kolom “Harga”. 3. Klik “Simpan” di bawah bagian “Harga”. </w:t>
      </w:r>
      <w:r>
        <w:rPr>
          <w:b/>
          <w:bCs/>
        </w:rPr>
        <w:t xml:space="preserve">Hasil yang </w:t>
      </w:r>
      <w:r>
        <w:rPr>
          <w:b/>
          <w:bCs/>
        </w:rPr>
        <w:t>Diharapkan:</w:t>
      </w:r>
      <w:r>
        <w:t xml:space="preserve"> - Pesan kesalahan ditampilkan (kemungkinan </w:t>
      </w:r>
      <w:r>
        <w:rPr>
          <w:rStyle w:val="VerbatimChar"/>
        </w:rPr>
        <w:t>NumberFormatException</w:t>
      </w:r>
      <w:r>
        <w:t xml:space="preserve"> atau kesalahan database jika mencoba menyimpan). - Harga tidak diperbarui. </w:t>
      </w:r>
      <w:r>
        <w:rPr>
          <w:b/>
          <w:bCs/>
        </w:rPr>
        <w:t>Hasil Aktual:</w:t>
      </w:r>
      <w:r>
        <w:t xml:space="preserve"> Pengguna memasukkan “abc” ke dalam kolom </w:t>
      </w:r>
      <w:r>
        <w:rPr>
          <w:rStyle w:val="VerbatimChar"/>
        </w:rPr>
        <w:t>harga</w:t>
      </w:r>
      <w:r>
        <w:t xml:space="preserve">. </w:t>
      </w:r>
      <w:r>
        <w:rPr>
          <w:rStyle w:val="VerbatimChar"/>
        </w:rPr>
        <w:t>simpanActionPerformed</w:t>
      </w:r>
      <w:r>
        <w:t xml:space="preserve"> menjalankan </w:t>
      </w:r>
      <w:r>
        <w:rPr>
          <w:rStyle w:val="VerbatimChar"/>
        </w:rPr>
        <w:t>UPDATE h</w:t>
      </w:r>
      <w:r>
        <w:rPr>
          <w:rStyle w:val="VerbatimChar"/>
        </w:rPr>
        <w:t>arga set harga='abc' ...</w:t>
      </w:r>
      <w:r>
        <w:t xml:space="preserve">. Jika kolom </w:t>
      </w:r>
      <w:r>
        <w:rPr>
          <w:rStyle w:val="VerbatimChar"/>
        </w:rPr>
        <w:t>harga</w:t>
      </w:r>
      <w:r>
        <w:t xml:space="preserve"> di database adalah numerik, ini akan menyebabkan </w:t>
      </w:r>
      <w:r>
        <w:lastRenderedPageBreak/>
        <w:t xml:space="preserve">kesalahan SQL. Blok </w:t>
      </w:r>
      <w:r>
        <w:rPr>
          <w:rStyle w:val="VerbatimChar"/>
        </w:rPr>
        <w:t>catch(SQLException e)</w:t>
      </w:r>
      <w:r>
        <w:t xml:space="preserve"> menampilkan </w:t>
      </w:r>
      <w:r>
        <w:rPr>
          <w:rStyle w:val="VerbatimChar"/>
        </w:rPr>
        <w:t>JOptionPane</w:t>
      </w:r>
      <w:r>
        <w:t xml:space="preserve"> dengan pesan kesalahan database. Harga tidak diperbarui. </w:t>
      </w:r>
      <w:r>
        <w:rPr>
          <w:b/>
          <w:bCs/>
        </w:rPr>
        <w:t>Status:</w:t>
      </w:r>
      <w:r>
        <w:t xml:space="preserve"> Lulus</w:t>
      </w:r>
    </w:p>
    <w:p w14:paraId="5AC25EA2" w14:textId="77777777" w:rsidR="00D87A1F" w:rsidRDefault="00F51DF7">
      <w:r>
        <w:rPr>
          <w:noProof/>
        </w:rPr>
        <w:pict w14:anchorId="4BA2FBE3">
          <v:rect id="_x0000_i1032" alt="" style="width:468pt;height:.05pt;mso-width-percent:0;mso-height-percent:0;mso-width-percent:0;mso-height-percent:0" o:hralign="center" o:hrstd="t" o:hr="t"/>
        </w:pict>
      </w:r>
    </w:p>
    <w:p w14:paraId="6DB54E68" w14:textId="77777777" w:rsidR="00D87A1F" w:rsidRDefault="00F51DF7">
      <w:pPr>
        <w:pStyle w:val="FirstParagraph"/>
      </w:pPr>
      <w:r>
        <w:rPr>
          <w:b/>
          <w:bCs/>
        </w:rPr>
        <w:t>ID:</w:t>
      </w:r>
      <w:r>
        <w:t xml:space="preserve"> TC_ADMIN_PRICE_004 </w:t>
      </w:r>
      <w:r>
        <w:rPr>
          <w:b/>
          <w:bCs/>
        </w:rPr>
        <w:t>Ju</w:t>
      </w:r>
      <w:r>
        <w:rPr>
          <w:b/>
          <w:bCs/>
        </w:rPr>
        <w:t>dul:</w:t>
      </w:r>
      <w:r>
        <w:t xml:space="preserve"> Upaya menyimpan harga dengan nilai negatif. </w:t>
      </w:r>
      <w:r>
        <w:rPr>
          <w:b/>
          <w:bCs/>
        </w:rPr>
        <w:t>Prakondisi:</w:t>
      </w:r>
      <w:r>
        <w:t xml:space="preserve"> - Pengguna berada di layar Panel Admin. - Data harga ada. </w:t>
      </w:r>
      <w:r>
        <w:rPr>
          <w:b/>
          <w:bCs/>
        </w:rPr>
        <w:t>Langkah-langkah:</w:t>
      </w:r>
      <w:r>
        <w:t xml:space="preserve"> 1. Pilih entri harga dari tabel. 2. Masukkan “-100” di kolom “Harga”. 3. Klik “Simpan” di bawah bagian “Harga”. </w:t>
      </w:r>
      <w:r>
        <w:rPr>
          <w:b/>
          <w:bCs/>
        </w:rPr>
        <w:t>Hasil ya</w:t>
      </w:r>
      <w:r>
        <w:rPr>
          <w:b/>
          <w:bCs/>
        </w:rPr>
        <w:t>ng Diharapkan:</w:t>
      </w:r>
      <w:r>
        <w:t xml:space="preserve"> - Harga diperbarui menjadi -100 (jika tidak ada validasi yang mencegahnya). - </w:t>
      </w:r>
      <w:r>
        <w:rPr>
          <w:i/>
          <w:iCs/>
        </w:rPr>
        <w:t>Koreksi mandiri: Aplikasi mengizinkan harga negatif.</w:t>
      </w:r>
      <w:r>
        <w:t xml:space="preserve"> </w:t>
      </w:r>
      <w:r>
        <w:rPr>
          <w:b/>
          <w:bCs/>
        </w:rPr>
        <w:t>Hasil Aktual:</w:t>
      </w:r>
      <w:r>
        <w:t xml:space="preserve"> Pengguna memasukkan “-100” ke dalam kolom </w:t>
      </w:r>
      <w:r>
        <w:rPr>
          <w:rStyle w:val="VerbatimChar"/>
        </w:rPr>
        <w:t>harga</w:t>
      </w:r>
      <w:r>
        <w:t xml:space="preserve">. </w:t>
      </w:r>
      <w:r>
        <w:rPr>
          <w:rStyle w:val="VerbatimChar"/>
        </w:rPr>
        <w:t>simpanActionPerformed</w:t>
      </w:r>
      <w:r>
        <w:t xml:space="preserve"> menjalankan </w:t>
      </w:r>
      <w:r>
        <w:rPr>
          <w:rStyle w:val="VerbatimChar"/>
        </w:rPr>
        <w:t xml:space="preserve">UPDATE harga </w:t>
      </w:r>
      <w:r>
        <w:rPr>
          <w:rStyle w:val="VerbatimChar"/>
        </w:rPr>
        <w:t>set harga='-100' ...</w:t>
      </w:r>
      <w:r>
        <w:t xml:space="preserve">. Dengan asumsi kolom </w:t>
      </w:r>
      <w:r>
        <w:rPr>
          <w:rStyle w:val="VerbatimChar"/>
        </w:rPr>
        <w:t>harga</w:t>
      </w:r>
      <w:r>
        <w:t xml:space="preserve"> di database adalah tipe numerik bertanda, pembaruan berhasil. “Berhasil” ditampilkan, tabel dimuat ulang. Tidak ada validasi tingkat aplikasi yang mencegah harga negatif. </w:t>
      </w:r>
      <w:r>
        <w:rPr>
          <w:b/>
          <w:bCs/>
        </w:rPr>
        <w:t>Status:</w:t>
      </w:r>
      <w:r>
        <w:t xml:space="preserve"> Lulus</w:t>
      </w:r>
    </w:p>
    <w:p w14:paraId="5F8DD8A7" w14:textId="77777777" w:rsidR="00D87A1F" w:rsidRDefault="00F51DF7">
      <w:r>
        <w:rPr>
          <w:noProof/>
        </w:rPr>
        <w:pict w14:anchorId="6EA0A3A1">
          <v:rect id="_x0000_i1031" alt="" style="width:468pt;height:.05pt;mso-width-percent:0;mso-height-percent:0;mso-width-percent:0;mso-height-percent:0" o:hralign="center" o:hrstd="t" o:hr="t"/>
        </w:pict>
      </w:r>
    </w:p>
    <w:p w14:paraId="5FBD55A8" w14:textId="77777777" w:rsidR="00D87A1F" w:rsidRDefault="00F51DF7">
      <w:pPr>
        <w:pStyle w:val="Heading2"/>
      </w:pPr>
      <w:bookmarkStart w:id="22" w:name="X6e8f65e3a81fea73d5b399b0ab5ab2128f5e04b"/>
      <w:bookmarkEnd w:id="21"/>
      <w:r>
        <w:t>Skenario Manajemen Da</w:t>
      </w:r>
      <w:r>
        <w:t>ta Penumpang (Layar Penumpang)</w:t>
      </w:r>
    </w:p>
    <w:p w14:paraId="7D8C09CF" w14:textId="77777777" w:rsidR="00D87A1F" w:rsidRDefault="00F51DF7">
      <w:r>
        <w:rPr>
          <w:noProof/>
        </w:rPr>
        <w:pict w14:anchorId="08F5546B">
          <v:rect id="_x0000_i1030" alt="" style="width:468pt;height:.05pt;mso-width-percent:0;mso-height-percent:0;mso-width-percent:0;mso-height-percent:0" o:hralign="center" o:hrstd="t" o:hr="t"/>
        </w:pict>
      </w:r>
    </w:p>
    <w:p w14:paraId="00614D1A" w14:textId="77777777" w:rsidR="00D87A1F" w:rsidRDefault="00F51DF7">
      <w:pPr>
        <w:pStyle w:val="FirstParagraph"/>
      </w:pPr>
      <w:r>
        <w:rPr>
          <w:b/>
          <w:bCs/>
        </w:rPr>
        <w:t>ID:</w:t>
      </w:r>
      <w:r>
        <w:t xml:space="preserve"> TC_PASSENGER_001 </w:t>
      </w:r>
      <w:r>
        <w:rPr>
          <w:b/>
          <w:bCs/>
        </w:rPr>
        <w:t>Judul:</w:t>
      </w:r>
      <w:r>
        <w:t xml:space="preserve"> Lihat daftar penumpang yang telah memesan. </w:t>
      </w:r>
      <w:r>
        <w:rPr>
          <w:b/>
          <w:bCs/>
        </w:rPr>
        <w:t>Prakondisi:</w:t>
      </w:r>
      <w:r>
        <w:t xml:space="preserve"> - Pengguna sudah login. - Pemesanan penumpang ada di tabel </w:t>
      </w:r>
      <w:r>
        <w:rPr>
          <w:rStyle w:val="VerbatimChar"/>
        </w:rPr>
        <w:t>penumpang</w:t>
      </w:r>
      <w:r>
        <w:t xml:space="preserve">. </w:t>
      </w:r>
      <w:r>
        <w:rPr>
          <w:b/>
          <w:bCs/>
        </w:rPr>
        <w:t>Langkah-langkah:</w:t>
      </w:r>
      <w:r>
        <w:t xml:space="preserve"> 1. Navigasi ke layar “Data Penumpang” dari menu. </w:t>
      </w:r>
      <w:r>
        <w:rPr>
          <w:b/>
          <w:bCs/>
        </w:rPr>
        <w:t>Hasi</w:t>
      </w:r>
      <w:r>
        <w:rPr>
          <w:b/>
          <w:bCs/>
        </w:rPr>
        <w:t>l yang Diharapkan:</w:t>
      </w:r>
      <w:r>
        <w:t xml:space="preserve"> - Tabel di layar “Data Penumpang” diisi dengan semua detail pemesanan penumpang yang ada. </w:t>
      </w:r>
      <w:r>
        <w:rPr>
          <w:b/>
          <w:bCs/>
        </w:rPr>
        <w:t>Hasil Aktual:</w:t>
      </w:r>
      <w:r>
        <w:t xml:space="preserve"> Konstruktor </w:t>
      </w:r>
      <w:r>
        <w:rPr>
          <w:rStyle w:val="VerbatimChar"/>
        </w:rPr>
        <w:t>Penumpang()</w:t>
      </w:r>
      <w:r>
        <w:t xml:space="preserve"> memanggil metode </w:t>
      </w:r>
      <w:r>
        <w:rPr>
          <w:rStyle w:val="VerbatimChar"/>
        </w:rPr>
        <w:t>data()</w:t>
      </w:r>
      <w:r>
        <w:t xml:space="preserve">, yang menjalankan </w:t>
      </w:r>
      <w:r>
        <w:rPr>
          <w:rStyle w:val="VerbatimChar"/>
        </w:rPr>
        <w:t>SELECT * FROM penumpang order by id ASC</w:t>
      </w:r>
      <w:r>
        <w:t xml:space="preserve"> dan mengisi JTable </w:t>
      </w:r>
      <w:r>
        <w:rPr>
          <w:rStyle w:val="VerbatimChar"/>
        </w:rPr>
        <w:t>penumpang</w:t>
      </w:r>
      <w:r>
        <w:t xml:space="preserve"> dengan hasilnya. </w:t>
      </w:r>
      <w:r>
        <w:rPr>
          <w:b/>
          <w:bCs/>
        </w:rPr>
        <w:t>Status:</w:t>
      </w:r>
      <w:r>
        <w:t xml:space="preserve"> Lulus</w:t>
      </w:r>
    </w:p>
    <w:p w14:paraId="2FD79E83" w14:textId="77777777" w:rsidR="00D87A1F" w:rsidRDefault="00F51DF7">
      <w:r>
        <w:rPr>
          <w:noProof/>
        </w:rPr>
        <w:pict w14:anchorId="0B6BCFA3">
          <v:rect id="_x0000_i1029" alt="" style="width:468pt;height:.05pt;mso-width-percent:0;mso-height-percent:0;mso-width-percent:0;mso-height-percent:0" o:hralign="center" o:hrstd="t" o:hr="t"/>
        </w:pict>
      </w:r>
    </w:p>
    <w:p w14:paraId="7DE8C6AD" w14:textId="77777777" w:rsidR="00D87A1F" w:rsidRDefault="00F51DF7">
      <w:pPr>
        <w:pStyle w:val="FirstParagraph"/>
      </w:pPr>
      <w:r>
        <w:rPr>
          <w:b/>
          <w:bCs/>
        </w:rPr>
        <w:t>ID:</w:t>
      </w:r>
      <w:r>
        <w:t xml:space="preserve"> TC_PASSENGER_002 </w:t>
      </w:r>
      <w:r>
        <w:rPr>
          <w:b/>
          <w:bCs/>
        </w:rPr>
        <w:t>Judul:</w:t>
      </w:r>
      <w:r>
        <w:t xml:space="preserve"> Verifikasi bahwa tiket yang baru dipesan muncul di daftar penumpang. </w:t>
      </w:r>
      <w:r>
        <w:rPr>
          <w:b/>
          <w:bCs/>
        </w:rPr>
        <w:t>Prakondisi:</w:t>
      </w:r>
      <w:r>
        <w:t xml:space="preserve"> - Pengguna sudah login. </w:t>
      </w:r>
      <w:r>
        <w:rPr>
          <w:b/>
          <w:bCs/>
        </w:rPr>
        <w:t>Langkah-langkah:</w:t>
      </w:r>
      <w:r>
        <w:t xml:space="preserve"> 1. C</w:t>
      </w:r>
      <w:r>
        <w:t xml:space="preserve">atat jumlah penumpang saat ini di layar “Data Penumpang” (atau jika kosong). 2. Navigasi ke layar Beranda dan berhasil memesan tiket baru (misalnya, TC_BOOK_001). 3. Setelah memesan, navigasi kembali ke layar “Data Penumpang”. </w:t>
      </w:r>
      <w:r>
        <w:rPr>
          <w:b/>
          <w:bCs/>
        </w:rPr>
        <w:t>Hasil yang Diharapkan:</w:t>
      </w:r>
      <w:r>
        <w:t xml:space="preserve"> - Deta</w:t>
      </w:r>
      <w:r>
        <w:t xml:space="preserve">il tiket yang baru dipesan muncul sebagai baris baru di tabel penumpang. - Jumlah penumpang bertambah satu. </w:t>
      </w:r>
      <w:r>
        <w:rPr>
          <w:b/>
          <w:bCs/>
        </w:rPr>
        <w:t>Hasil Aktual:</w:t>
      </w:r>
      <w:r>
        <w:t xml:space="preserve"> Setelah pemesanan berhasil di </w:t>
      </w:r>
      <w:r>
        <w:rPr>
          <w:rStyle w:val="VerbatimChar"/>
        </w:rPr>
        <w:t>Home.java</w:t>
      </w:r>
      <w:r>
        <w:t xml:space="preserve"> (yang menyisipkan ke tabel </w:t>
      </w:r>
      <w:r>
        <w:rPr>
          <w:rStyle w:val="VerbatimChar"/>
        </w:rPr>
        <w:t>penumpang</w:t>
      </w:r>
      <w:r>
        <w:t xml:space="preserve">), menavigasi ke layar </w:t>
      </w:r>
      <w:r>
        <w:rPr>
          <w:rStyle w:val="VerbatimChar"/>
        </w:rPr>
        <w:t>Penumpang</w:t>
      </w:r>
      <w:r>
        <w:t xml:space="preserve"> (yang membuat instance </w:t>
      </w:r>
      <w:r>
        <w:rPr>
          <w:rStyle w:val="VerbatimChar"/>
        </w:rPr>
        <w:t>Pe</w:t>
      </w:r>
      <w:r>
        <w:rPr>
          <w:rStyle w:val="VerbatimChar"/>
        </w:rPr>
        <w:t>numpang</w:t>
      </w:r>
      <w:r>
        <w:t xml:space="preserve"> baru) akan memanggil </w:t>
      </w:r>
      <w:r>
        <w:rPr>
          <w:rStyle w:val="VerbatimChar"/>
        </w:rPr>
        <w:t>data()</w:t>
      </w:r>
      <w:r>
        <w:t xml:space="preserve">, mengisi ulang tabel dengan data terbaru, termasuk pemesanan baru. </w:t>
      </w:r>
      <w:r>
        <w:rPr>
          <w:b/>
          <w:bCs/>
        </w:rPr>
        <w:t>Status:</w:t>
      </w:r>
      <w:r>
        <w:t xml:space="preserve"> Lulus</w:t>
      </w:r>
    </w:p>
    <w:p w14:paraId="661AE730" w14:textId="77777777" w:rsidR="00D87A1F" w:rsidRDefault="00F51DF7">
      <w:r>
        <w:rPr>
          <w:noProof/>
        </w:rPr>
        <w:pict w14:anchorId="7CBC895F">
          <v:rect id="_x0000_i1028" alt="" style="width:468pt;height:.05pt;mso-width-percent:0;mso-height-percent:0;mso-width-percent:0;mso-height-percent:0" o:hralign="center" o:hrstd="t" o:hr="t"/>
        </w:pict>
      </w:r>
    </w:p>
    <w:p w14:paraId="3123FE85" w14:textId="77777777" w:rsidR="00D87A1F" w:rsidRDefault="00F51DF7">
      <w:pPr>
        <w:pStyle w:val="FirstParagraph"/>
      </w:pPr>
      <w:r>
        <w:rPr>
          <w:b/>
          <w:bCs/>
        </w:rPr>
        <w:t>ID:</w:t>
      </w:r>
      <w:r>
        <w:t xml:space="preserve"> TC_PASSENGER_003 </w:t>
      </w:r>
      <w:r>
        <w:rPr>
          <w:b/>
          <w:bCs/>
        </w:rPr>
        <w:t>Judul:</w:t>
      </w:r>
      <w:r>
        <w:t xml:space="preserve"> Uji fungsionalitas “Cetak” untuk data penumpang. </w:t>
      </w:r>
      <w:r>
        <w:rPr>
          <w:b/>
          <w:bCs/>
        </w:rPr>
        <w:t>Prakondisi:</w:t>
      </w:r>
      <w:r>
        <w:t xml:space="preserve"> </w:t>
      </w:r>
      <w:r>
        <w:t xml:space="preserve">- Pengguna berada di layar “Data Penumpang”. </w:t>
      </w:r>
      <w:r>
        <w:rPr>
          <w:b/>
          <w:bCs/>
        </w:rPr>
        <w:t>Langkah-langkah:</w:t>
      </w:r>
      <w:r>
        <w:t xml:space="preserve"> 1. Klik tombol “Cetak”. </w:t>
      </w:r>
      <w:r>
        <w:rPr>
          <w:b/>
          <w:bCs/>
        </w:rPr>
        <w:t>Hasil yang Diharapkan:</w:t>
      </w:r>
      <w:r>
        <w:t xml:space="preserve"> - Metode </w:t>
      </w:r>
      <w:r>
        <w:rPr>
          <w:rStyle w:val="VerbatimChar"/>
        </w:rPr>
        <w:t>JasperFillManager.fillReport</w:t>
      </w:r>
      <w:r>
        <w:t xml:space="preserve"> dan </w:t>
      </w:r>
      <w:r>
        <w:rPr>
          <w:rStyle w:val="VerbatimChar"/>
        </w:rPr>
        <w:t>JasperViewer.viewReport</w:t>
      </w:r>
      <w:r>
        <w:t xml:space="preserve"> dipanggil dengan “src/report/penumpang.jasper”. - </w:t>
      </w:r>
      <w:r>
        <w:lastRenderedPageBreak/>
        <w:t>(Konseptual) Laporan yang menca</w:t>
      </w:r>
      <w:r>
        <w:t xml:space="preserve">ntumkan semua penumpang akan ditampilkan jika lingkungan tampilan tersedia. </w:t>
      </w:r>
      <w:r>
        <w:rPr>
          <w:b/>
          <w:bCs/>
        </w:rPr>
        <w:t>Hasil Aktual:</w:t>
      </w:r>
      <w:r>
        <w:t xml:space="preserve"> Listener aksi tombol “Cetak” (</w:t>
      </w:r>
      <w:r>
        <w:rPr>
          <w:rStyle w:val="VerbatimChar"/>
        </w:rPr>
        <w:t>jButton1ActionPerformed</w:t>
      </w:r>
      <w:r>
        <w:t xml:space="preserve">) memanggil </w:t>
      </w:r>
      <w:r>
        <w:rPr>
          <w:rStyle w:val="VerbatimChar"/>
        </w:rPr>
        <w:t>JasperFillManager.fillReport</w:t>
      </w:r>
      <w:r>
        <w:t xml:space="preserve"> dengan “src/report/penumpang.jasper” dan </w:t>
      </w:r>
      <w:r>
        <w:rPr>
          <w:rStyle w:val="VerbatimChar"/>
        </w:rPr>
        <w:t>JasperViewer.viewReport</w:t>
      </w:r>
      <w:r>
        <w:t>. Ini de</w:t>
      </w:r>
      <w:r>
        <w:t xml:space="preserve">ngan benar memanggil proses pelaporan. </w:t>
      </w:r>
      <w:r>
        <w:rPr>
          <w:b/>
          <w:bCs/>
        </w:rPr>
        <w:t>Status:</w:t>
      </w:r>
      <w:r>
        <w:t xml:space="preserve"> Lulus</w:t>
      </w:r>
    </w:p>
    <w:p w14:paraId="4CE8053D" w14:textId="77777777" w:rsidR="00D87A1F" w:rsidRDefault="00F51DF7">
      <w:r>
        <w:rPr>
          <w:noProof/>
        </w:rPr>
        <w:pict w14:anchorId="576977EB">
          <v:rect id="_x0000_i1027" alt="" style="width:468pt;height:.05pt;mso-width-percent:0;mso-height-percent:0;mso-width-percent:0;mso-height-percent:0" o:hralign="center" o:hrstd="t" o:hr="t"/>
        </w:pict>
      </w:r>
    </w:p>
    <w:p w14:paraId="7C1DD597" w14:textId="77777777" w:rsidR="00D87A1F" w:rsidRDefault="00F51DF7">
      <w:pPr>
        <w:pStyle w:val="FirstParagraph"/>
      </w:pPr>
      <w:r>
        <w:rPr>
          <w:b/>
          <w:bCs/>
        </w:rPr>
        <w:t>ID:</w:t>
      </w:r>
      <w:r>
        <w:t xml:space="preserve"> TC_PASSENGER_004 </w:t>
      </w:r>
      <w:r>
        <w:rPr>
          <w:b/>
          <w:bCs/>
        </w:rPr>
        <w:t>Judul:</w:t>
      </w:r>
      <w:r>
        <w:t xml:space="preserve"> Uji fungsionalitas “Hapus Semua Data”. </w:t>
      </w:r>
      <w:r>
        <w:rPr>
          <w:b/>
          <w:bCs/>
        </w:rPr>
        <w:t>Prakondisi:</w:t>
      </w:r>
      <w:r>
        <w:t xml:space="preserve"> - Pengguna berada di layar “Data Penumpang”. - Beberapa data penumpang ada. </w:t>
      </w:r>
      <w:r>
        <w:rPr>
          <w:b/>
          <w:bCs/>
        </w:rPr>
        <w:t>Langkah-langkah:</w:t>
      </w:r>
      <w:r>
        <w:t xml:space="preserve"> 1. Klik tombol “Hapus” (Hapus</w:t>
      </w:r>
      <w:r>
        <w:t xml:space="preserve"> Semua Data). 2. Dialog konfirmasi “Yakin Ingin Menghapus Data?” muncul. 3. Klik “Ya” (atau opsi afirmatif yang setara). </w:t>
      </w:r>
      <w:r>
        <w:rPr>
          <w:b/>
          <w:bCs/>
        </w:rPr>
        <w:t>Hasil yang Diharapkan:</w:t>
      </w:r>
      <w:r>
        <w:t xml:space="preserve"> - Pesan sukses “Berhasil” ditampilkan. - Tabel penumpang menjadi kosong. - Semua catatan dihapus dari tabel </w:t>
      </w:r>
      <w:r>
        <w:rPr>
          <w:rStyle w:val="VerbatimChar"/>
        </w:rPr>
        <w:t>penu</w:t>
      </w:r>
      <w:r>
        <w:rPr>
          <w:rStyle w:val="VerbatimChar"/>
        </w:rPr>
        <w:t>mpang</w:t>
      </w:r>
      <w:r>
        <w:t xml:space="preserve"> di database. </w:t>
      </w:r>
      <w:r>
        <w:rPr>
          <w:b/>
          <w:bCs/>
        </w:rPr>
        <w:t>Hasil Aktual:</w:t>
      </w:r>
      <w:r>
        <w:t xml:space="preserve"> Tombol “Hapus” (</w:t>
      </w:r>
      <w:r>
        <w:rPr>
          <w:rStyle w:val="VerbatimChar"/>
        </w:rPr>
        <w:t>HapusActionPerformed</w:t>
      </w:r>
      <w:r>
        <w:t xml:space="preserve">) menampilkan dialog konfirmasi </w:t>
      </w:r>
      <w:r>
        <w:rPr>
          <w:rStyle w:val="VerbatimChar"/>
        </w:rPr>
        <w:t>JOptionPane</w:t>
      </w:r>
      <w:r>
        <w:t xml:space="preserve">. Jika “Ya” dipilih, ia menjalankan </w:t>
      </w:r>
      <w:r>
        <w:rPr>
          <w:rStyle w:val="VerbatimChar"/>
        </w:rPr>
        <w:t>DELETE FROM penumpang</w:t>
      </w:r>
      <w:r>
        <w:t xml:space="preserve">. Setelah penghapusan berhasil, “Berhasil” ditampilkan, dan </w:t>
      </w:r>
      <w:r>
        <w:rPr>
          <w:rStyle w:val="VerbatimChar"/>
        </w:rPr>
        <w:t>data()</w:t>
      </w:r>
      <w:r>
        <w:t xml:space="preserve"> dipanggil untuk meny</w:t>
      </w:r>
      <w:r>
        <w:t xml:space="preserve">egarkan tabel (yang sekarang akan kosong). </w:t>
      </w:r>
      <w:r>
        <w:rPr>
          <w:b/>
          <w:bCs/>
        </w:rPr>
        <w:t>Status:</w:t>
      </w:r>
      <w:r>
        <w:t xml:space="preserve"> Lulus</w:t>
      </w:r>
    </w:p>
    <w:p w14:paraId="1F97F94B" w14:textId="77777777" w:rsidR="00D87A1F" w:rsidRDefault="00F51DF7">
      <w:r>
        <w:rPr>
          <w:noProof/>
        </w:rPr>
        <w:pict w14:anchorId="6778113E">
          <v:rect id="_x0000_i1026" alt="" style="width:468pt;height:.05pt;mso-width-percent:0;mso-height-percent:0;mso-width-percent:0;mso-height-percent:0" o:hralign="center" o:hrstd="t" o:hr="t"/>
        </w:pict>
      </w:r>
    </w:p>
    <w:p w14:paraId="24437A67" w14:textId="77777777" w:rsidR="00D87A1F" w:rsidRDefault="00F51DF7">
      <w:pPr>
        <w:pStyle w:val="FirstParagraph"/>
      </w:pPr>
      <w:r>
        <w:rPr>
          <w:b/>
          <w:bCs/>
        </w:rPr>
        <w:t>ID:</w:t>
      </w:r>
      <w:r>
        <w:t xml:space="preserve"> TC_PASSENGER_005 </w:t>
      </w:r>
      <w:r>
        <w:rPr>
          <w:b/>
          <w:bCs/>
        </w:rPr>
        <w:t>Judul:</w:t>
      </w:r>
      <w:r>
        <w:t xml:space="preserve"> Uji fungsionalitas “Hapus Semua Data” - Batal. </w:t>
      </w:r>
      <w:r>
        <w:rPr>
          <w:b/>
          <w:bCs/>
        </w:rPr>
        <w:t>Prakondisi:</w:t>
      </w:r>
      <w:r>
        <w:t xml:space="preserve"> - Pengguna berada di layar “Data Penumpang”. - Beberapa data penumpang ada. </w:t>
      </w:r>
      <w:r>
        <w:rPr>
          <w:b/>
          <w:bCs/>
        </w:rPr>
        <w:t>Langkah-langkah:</w:t>
      </w:r>
      <w:r>
        <w:t xml:space="preserve"> </w:t>
      </w:r>
      <w:r>
        <w:t xml:space="preserve">1. Klik tombol “Hapus” (Hapus Semua Data). 2. Dialog konfirmasi “Yakin Ingin Menghapus Data?” muncul. 3. Klik “Tidak” (atau opsi negatif yang setara). </w:t>
      </w:r>
      <w:r>
        <w:rPr>
          <w:b/>
          <w:bCs/>
        </w:rPr>
        <w:t>Hasil yang Diharapkan:</w:t>
      </w:r>
      <w:r>
        <w:t xml:space="preserve"> - Tidak ada pesan sukses mengenai penghapusan yang ditampilkan. - Tabel penumpang </w:t>
      </w:r>
      <w:r>
        <w:t xml:space="preserve">tetap tidak berubah. - Tidak ada catatan yang dihapus dari tabel </w:t>
      </w:r>
      <w:r>
        <w:rPr>
          <w:rStyle w:val="VerbatimChar"/>
        </w:rPr>
        <w:t>penumpang</w:t>
      </w:r>
      <w:r>
        <w:t xml:space="preserve">. </w:t>
      </w:r>
      <w:r>
        <w:rPr>
          <w:b/>
          <w:bCs/>
        </w:rPr>
        <w:t>Hasil Aktual:</w:t>
      </w:r>
      <w:r>
        <w:t xml:space="preserve"> Tombol “Hapus” (</w:t>
      </w:r>
      <w:r>
        <w:rPr>
          <w:rStyle w:val="VerbatimChar"/>
        </w:rPr>
        <w:t>HapusActionPerformed</w:t>
      </w:r>
      <w:r>
        <w:t xml:space="preserve">) menampilkan dialog konfirmasi </w:t>
      </w:r>
      <w:r>
        <w:rPr>
          <w:rStyle w:val="VerbatimChar"/>
        </w:rPr>
        <w:t>JOptionPane</w:t>
      </w:r>
      <w:r>
        <w:t xml:space="preserve">. Jika “Tidak” dipilih, kondisi </w:t>
      </w:r>
      <w:r>
        <w:rPr>
          <w:rStyle w:val="VerbatimChar"/>
        </w:rPr>
        <w:t>if (pesan == JOptionPane.YES_OPTION)</w:t>
      </w:r>
      <w:r>
        <w:t xml:space="preserve"> bernilai false, da</w:t>
      </w:r>
      <w:r>
        <w:t xml:space="preserve">n tidak ada operasi database atau penyegaran tabel yang terjadi selain pemuatan awal. </w:t>
      </w:r>
      <w:r>
        <w:rPr>
          <w:b/>
          <w:bCs/>
        </w:rPr>
        <w:t>Status:</w:t>
      </w:r>
      <w:r>
        <w:t xml:space="preserve"> Lulus</w:t>
      </w:r>
    </w:p>
    <w:p w14:paraId="4BBB982F" w14:textId="77777777" w:rsidR="00D87A1F" w:rsidRDefault="00F51DF7">
      <w:r>
        <w:rPr>
          <w:noProof/>
        </w:rPr>
        <w:pict w14:anchorId="4E417815">
          <v:rect id="_x0000_i1025" alt="" style="width:468pt;height:.05pt;mso-width-percent:0;mso-height-percent:0;mso-width-percent:0;mso-height-percent:0" o:hralign="center" o:hrstd="t" o:hr="t"/>
        </w:pict>
      </w:r>
    </w:p>
    <w:p w14:paraId="76CA29F3" w14:textId="77777777" w:rsidR="00D87A1F" w:rsidRDefault="00F51DF7">
      <w:pPr>
        <w:pStyle w:val="Heading1"/>
      </w:pPr>
      <w:bookmarkStart w:id="23" w:name="Xc16ff509418f4a458a34e9b59fad27b1e7816c2"/>
      <w:bookmarkEnd w:id="17"/>
      <w:bookmarkEnd w:id="22"/>
      <w:r>
        <w:t>Laporan Pengujian: Aplikasi 1TiketKeretaApi</w:t>
      </w:r>
    </w:p>
    <w:p w14:paraId="44B8382D" w14:textId="77777777" w:rsidR="00D87A1F" w:rsidRDefault="00F51DF7">
      <w:pPr>
        <w:pStyle w:val="Heading2"/>
      </w:pPr>
      <w:bookmarkStart w:id="24" w:name="Xcb02e52256b13633eadd7220cb37f114fbb36b2"/>
      <w:r>
        <w:t>1. Pendahuluan</w:t>
      </w:r>
    </w:p>
    <w:p w14:paraId="6A4FFB93" w14:textId="77777777" w:rsidR="00D87A1F" w:rsidRDefault="00F51DF7">
      <w:pPr>
        <w:pStyle w:val="FirstParagraph"/>
      </w:pPr>
      <w:r>
        <w:rPr>
          <w:b/>
          <w:bCs/>
        </w:rPr>
        <w:t>Tujuan Pengujian:</w:t>
      </w:r>
      <w:r>
        <w:t xml:space="preserve"> Tujuan dari pengujian ini adalah untuk mengevaluasi fungsionalitas inti dari </w:t>
      </w:r>
      <w:r>
        <w:t>aplikasi Java Swing “1TiketKeretaApi” melalui analisis kode statis dan simulasi eksekusi skenario pengujian. Laporan ini mendokumentasikan temuan-temuan, termasuk bug yang teridentifikasi, area untuk peningkatan, dan penilaian keseluruhan terhadap perilaku</w:t>
      </w:r>
      <w:r>
        <w:t xml:space="preserve"> aplikasi berdasarkan kode sumbernya.</w:t>
      </w:r>
    </w:p>
    <w:p w14:paraId="19731F74" w14:textId="77777777" w:rsidR="00D87A1F" w:rsidRDefault="00F51DF7">
      <w:pPr>
        <w:pStyle w:val="BodyText"/>
      </w:pPr>
      <w:r>
        <w:rPr>
          <w:b/>
          <w:bCs/>
        </w:rPr>
        <w:t>Metodologi:</w:t>
      </w:r>
      <w:r>
        <w:t xml:space="preserve"> Karena keterbatasan dalam menjalankan aplikasi GUI secara langsung dan dependensinya terhadap database di lingkungan saat ini, pengujian dilakukan melalui:</w:t>
      </w:r>
    </w:p>
    <w:p w14:paraId="708A71F1" w14:textId="77777777" w:rsidR="00D87A1F" w:rsidRDefault="00F51DF7">
      <w:pPr>
        <w:pStyle w:val="Compact"/>
        <w:numPr>
          <w:ilvl w:val="0"/>
          <w:numId w:val="20"/>
        </w:numPr>
      </w:pPr>
      <w:r>
        <w:rPr>
          <w:b/>
          <w:bCs/>
        </w:rPr>
        <w:lastRenderedPageBreak/>
        <w:t>Analisis Kode Statis:</w:t>
      </w:r>
      <w:r>
        <w:t xml:space="preserve"> Meninjau kode sumber Java un</w:t>
      </w:r>
      <w:r>
        <w:t>tuk setiap modul fungsional (</w:t>
      </w:r>
      <w:r>
        <w:rPr>
          <w:rStyle w:val="VerbatimChar"/>
        </w:rPr>
        <w:t>Login.java</w:t>
      </w:r>
      <w:r>
        <w:t xml:space="preserve">, </w:t>
      </w:r>
      <w:r>
        <w:rPr>
          <w:rStyle w:val="VerbatimChar"/>
        </w:rPr>
        <w:t>Home.java</w:t>
      </w:r>
      <w:r>
        <w:t xml:space="preserve">, </w:t>
      </w:r>
      <w:r>
        <w:rPr>
          <w:rStyle w:val="VerbatimChar"/>
        </w:rPr>
        <w:t>Admin.java</w:t>
      </w:r>
      <w:r>
        <w:t xml:space="preserve">, </w:t>
      </w:r>
      <w:r>
        <w:rPr>
          <w:rStyle w:val="VerbatimChar"/>
        </w:rPr>
        <w:t>Penumpang.java</w:t>
      </w:r>
      <w:r>
        <w:t xml:space="preserve">, </w:t>
      </w:r>
      <w:r>
        <w:rPr>
          <w:rStyle w:val="VerbatimChar"/>
        </w:rPr>
        <w:t>Koneksi.java</w:t>
      </w:r>
      <w:r>
        <w:t>).</w:t>
      </w:r>
    </w:p>
    <w:p w14:paraId="0A420B5D" w14:textId="77777777" w:rsidR="00D87A1F" w:rsidRDefault="00F51DF7">
      <w:pPr>
        <w:pStyle w:val="Compact"/>
        <w:numPr>
          <w:ilvl w:val="0"/>
          <w:numId w:val="20"/>
        </w:numPr>
      </w:pPr>
      <w:r>
        <w:rPr>
          <w:b/>
          <w:bCs/>
        </w:rPr>
        <w:t>Simulasi Skenario Pengujian:</w:t>
      </w:r>
      <w:r>
        <w:t xml:space="preserve"> Secara mental menjalankan skenario pengujian yang telah ditentukan (dari </w:t>
      </w:r>
      <w:r>
        <w:rPr>
          <w:rStyle w:val="VerbatimChar"/>
        </w:rPr>
        <w:t>test_scenarios.md</w:t>
      </w:r>
      <w:r>
        <w:t>) dengan menelusuri alur kode, memprediksi</w:t>
      </w:r>
      <w:r>
        <w:t xml:space="preserve"> perilaku antarmuka pengguna (pesan dialog, navigasi), dan menganalisis interaksi database (kueri SQL).</w:t>
      </w:r>
    </w:p>
    <w:p w14:paraId="22BA95FA" w14:textId="77777777" w:rsidR="00D87A1F" w:rsidRDefault="00F51DF7">
      <w:pPr>
        <w:pStyle w:val="Compact"/>
        <w:numPr>
          <w:ilvl w:val="0"/>
          <w:numId w:val="20"/>
        </w:numPr>
      </w:pPr>
      <w:r>
        <w:rPr>
          <w:b/>
          <w:bCs/>
        </w:rPr>
        <w:t>Dokumentasi:</w:t>
      </w:r>
      <w:r>
        <w:t xml:space="preserve"> Mencatat “Hasil Aktual” dan “Status” untuk setiap kasus uji berdasarkan analisis ini.</w:t>
      </w:r>
    </w:p>
    <w:p w14:paraId="6B184B38" w14:textId="77777777" w:rsidR="00D87A1F" w:rsidRDefault="00F51DF7">
      <w:pPr>
        <w:pStyle w:val="Heading2"/>
      </w:pPr>
      <w:bookmarkStart w:id="25" w:name="X409921f01bf092790c23c4225332f7c6e6b048b"/>
      <w:bookmarkEnd w:id="24"/>
      <w:r>
        <w:t>2. Gambaran Umum Aplikasi</w:t>
      </w:r>
    </w:p>
    <w:p w14:paraId="1E0A946A" w14:textId="77777777" w:rsidR="00D87A1F" w:rsidRDefault="00F51DF7">
      <w:pPr>
        <w:pStyle w:val="FirstParagraph"/>
      </w:pPr>
      <w:r>
        <w:t xml:space="preserve">Aplikasi “1TiketKeretaApi” </w:t>
      </w:r>
      <w:r>
        <w:t>adalah aplikasi desktop Java Swing yang dirancang sebagai sistem pemesanan tiket kereta api. Aplikasi ini menyediakan fungsionalitas bagi pengguna (yang diasumsikan sebagai administrator setelah login) untuk memesan tiket bagi penumpang, mengelola pengguna</w:t>
      </w:r>
      <w:r>
        <w:t xml:space="preserve"> administratif, dan mengatur harga tiket.</w:t>
      </w:r>
    </w:p>
    <w:p w14:paraId="16EC5DBC" w14:textId="77777777" w:rsidR="00D87A1F" w:rsidRDefault="00F51DF7">
      <w:pPr>
        <w:pStyle w:val="BodyText"/>
      </w:pPr>
      <w:r>
        <w:t>Fungsionalitas utama meliputi:</w:t>
      </w:r>
    </w:p>
    <w:p w14:paraId="04D4A3C2" w14:textId="77777777" w:rsidR="00D87A1F" w:rsidRDefault="00F51DF7">
      <w:pPr>
        <w:pStyle w:val="Compact"/>
        <w:numPr>
          <w:ilvl w:val="0"/>
          <w:numId w:val="21"/>
        </w:numPr>
      </w:pPr>
      <w:r>
        <w:rPr>
          <w:b/>
          <w:bCs/>
        </w:rPr>
        <w:t>Login:</w:t>
      </w:r>
      <w:r>
        <w:t xml:space="preserve"> Mengautentikasi pengguna terhadap tabel </w:t>
      </w:r>
      <w:r>
        <w:rPr>
          <w:rStyle w:val="VerbatimChar"/>
        </w:rPr>
        <w:t>admin</w:t>
      </w:r>
      <w:r>
        <w:t xml:space="preserve"> di database MySQL.</w:t>
      </w:r>
    </w:p>
    <w:p w14:paraId="6C9AEE44" w14:textId="77777777" w:rsidR="00D87A1F" w:rsidRDefault="00F51DF7">
      <w:pPr>
        <w:pStyle w:val="Compact"/>
        <w:numPr>
          <w:ilvl w:val="0"/>
          <w:numId w:val="21"/>
        </w:numPr>
      </w:pPr>
      <w:r>
        <w:rPr>
          <w:b/>
          <w:bCs/>
        </w:rPr>
        <w:t>Pemesanan Tiket (</w:t>
      </w:r>
      <w:r>
        <w:rPr>
          <w:rStyle w:val="VerbatimChar"/>
          <w:b/>
          <w:bCs/>
        </w:rPr>
        <w:t>Home.java</w:t>
      </w:r>
      <w:r>
        <w:rPr>
          <w:b/>
          <w:bCs/>
        </w:rPr>
        <w:t>):</w:t>
      </w:r>
      <w:r>
        <w:t xml:space="preserve"> Memungkinkan pemesanan tiket dengan memasukkan detail penumpang (ID, nama, alamat)</w:t>
      </w:r>
      <w:r>
        <w:t>, memilih stasiun awal/tujuan, kereta, kelas gerbong, tanggal, dan jumlah penumpang dewasa/anak-anak. Aplikasi ini secara dinamis menghitung harga dan dimaksudkan untuk menghasilkan tiket menggunakan JasperReports.</w:t>
      </w:r>
    </w:p>
    <w:p w14:paraId="0EB387AA" w14:textId="77777777" w:rsidR="00D87A1F" w:rsidRDefault="00F51DF7">
      <w:pPr>
        <w:pStyle w:val="Compact"/>
        <w:numPr>
          <w:ilvl w:val="0"/>
          <w:numId w:val="21"/>
        </w:numPr>
      </w:pPr>
      <w:r>
        <w:rPr>
          <w:b/>
          <w:bCs/>
        </w:rPr>
        <w:t>Panel Admin (</w:t>
      </w:r>
      <w:r>
        <w:rPr>
          <w:rStyle w:val="VerbatimChar"/>
          <w:b/>
          <w:bCs/>
        </w:rPr>
        <w:t>Admin.java</w:t>
      </w:r>
      <w:r>
        <w:rPr>
          <w:b/>
          <w:bCs/>
        </w:rPr>
        <w:t>):</w:t>
      </w:r>
    </w:p>
    <w:p w14:paraId="18683A09" w14:textId="77777777" w:rsidR="00D87A1F" w:rsidRDefault="00F51DF7">
      <w:pPr>
        <w:pStyle w:val="Compact"/>
        <w:numPr>
          <w:ilvl w:val="1"/>
          <w:numId w:val="22"/>
        </w:numPr>
      </w:pPr>
      <w:r>
        <w:rPr>
          <w:b/>
          <w:bCs/>
        </w:rPr>
        <w:t>Manajemen Pengg</w:t>
      </w:r>
      <w:r>
        <w:rPr>
          <w:b/>
          <w:bCs/>
        </w:rPr>
        <w:t>una:</w:t>
      </w:r>
      <w:r>
        <w:t xml:space="preserve"> Menambah, melihat, mengedit, dan menghapus pengguna admin (data disimpan di tabel </w:t>
      </w:r>
      <w:r>
        <w:rPr>
          <w:rStyle w:val="VerbatimChar"/>
        </w:rPr>
        <w:t>admin</w:t>
      </w:r>
      <w:r>
        <w:t>).</w:t>
      </w:r>
    </w:p>
    <w:p w14:paraId="7187245D" w14:textId="77777777" w:rsidR="00D87A1F" w:rsidRDefault="00F51DF7">
      <w:pPr>
        <w:pStyle w:val="Compact"/>
        <w:numPr>
          <w:ilvl w:val="1"/>
          <w:numId w:val="22"/>
        </w:numPr>
      </w:pPr>
      <w:r>
        <w:rPr>
          <w:b/>
          <w:bCs/>
        </w:rPr>
        <w:t>Manajemen Harga:</w:t>
      </w:r>
      <w:r>
        <w:t xml:space="preserve"> Melihat dan mengedit harga tiket untuk status yang berbeda (dewasa/anak) dan kelas gerbong (data disimpan di tabel </w:t>
      </w:r>
      <w:r>
        <w:rPr>
          <w:rStyle w:val="VerbatimChar"/>
        </w:rPr>
        <w:t>harga</w:t>
      </w:r>
      <w:r>
        <w:t>).</w:t>
      </w:r>
    </w:p>
    <w:p w14:paraId="688AED5B" w14:textId="77777777" w:rsidR="00D87A1F" w:rsidRDefault="00F51DF7">
      <w:pPr>
        <w:pStyle w:val="Compact"/>
        <w:numPr>
          <w:ilvl w:val="0"/>
          <w:numId w:val="21"/>
        </w:numPr>
      </w:pPr>
      <w:r>
        <w:rPr>
          <w:b/>
          <w:bCs/>
        </w:rPr>
        <w:t>Manajemen Data Penump</w:t>
      </w:r>
      <w:r>
        <w:rPr>
          <w:b/>
          <w:bCs/>
        </w:rPr>
        <w:t>ang (</w:t>
      </w:r>
      <w:r>
        <w:rPr>
          <w:rStyle w:val="VerbatimChar"/>
          <w:b/>
          <w:bCs/>
        </w:rPr>
        <w:t>Penumpang.java</w:t>
      </w:r>
      <w:r>
        <w:rPr>
          <w:b/>
          <w:bCs/>
        </w:rPr>
        <w:t>):</w:t>
      </w:r>
      <w:r>
        <w:t xml:space="preserve"> Melihat daftar semua penumpang yang telah memesan tiket, mencetak laporan penumpang (JasperReports), dan menghapus semua catatan penumpang dari tabel </w:t>
      </w:r>
      <w:r>
        <w:rPr>
          <w:rStyle w:val="VerbatimChar"/>
        </w:rPr>
        <w:t>penumpang</w:t>
      </w:r>
      <w:r>
        <w:t>.</w:t>
      </w:r>
    </w:p>
    <w:p w14:paraId="34C0B9B7" w14:textId="77777777" w:rsidR="00D87A1F" w:rsidRDefault="00F51DF7">
      <w:pPr>
        <w:pStyle w:val="Heading2"/>
      </w:pPr>
      <w:bookmarkStart w:id="26" w:name="Xcc73ebdec4ed181a01a9c828ecec6809e55c4ef"/>
      <w:bookmarkEnd w:id="25"/>
      <w:r>
        <w:t>3. Lingkungan Pengujian</w:t>
      </w:r>
    </w:p>
    <w:p w14:paraId="60A16C68" w14:textId="77777777" w:rsidR="00D87A1F" w:rsidRDefault="00F51DF7">
      <w:pPr>
        <w:pStyle w:val="Compact"/>
        <w:numPr>
          <w:ilvl w:val="0"/>
          <w:numId w:val="23"/>
        </w:numPr>
      </w:pPr>
      <w:r>
        <w:rPr>
          <w:b/>
          <w:bCs/>
        </w:rPr>
        <w:t>Artefak:</w:t>
      </w:r>
      <w:r>
        <w:t xml:space="preserve"> </w:t>
      </w:r>
      <w:r>
        <w:t>File kode sumber Java untuk aplikasi (</w:t>
      </w:r>
      <w:r>
        <w:rPr>
          <w:rStyle w:val="VerbatimChar"/>
        </w:rPr>
        <w:t>Login.java</w:t>
      </w:r>
      <w:r>
        <w:t xml:space="preserve">, </w:t>
      </w:r>
      <w:r>
        <w:rPr>
          <w:rStyle w:val="VerbatimChar"/>
        </w:rPr>
        <w:t>Home.java</w:t>
      </w:r>
      <w:r>
        <w:t xml:space="preserve">, </w:t>
      </w:r>
      <w:r>
        <w:rPr>
          <w:rStyle w:val="VerbatimChar"/>
        </w:rPr>
        <w:t>Admin.java</w:t>
      </w:r>
      <w:r>
        <w:t xml:space="preserve">, </w:t>
      </w:r>
      <w:r>
        <w:rPr>
          <w:rStyle w:val="VerbatimChar"/>
        </w:rPr>
        <w:t>Penumpang.java</w:t>
      </w:r>
      <w:r>
        <w:t xml:space="preserve">, </w:t>
      </w:r>
      <w:r>
        <w:rPr>
          <w:rStyle w:val="VerbatimChar"/>
        </w:rPr>
        <w:t>Koneksi.java</w:t>
      </w:r>
      <w:r>
        <w:t xml:space="preserve">, </w:t>
      </w:r>
      <w:r>
        <w:rPr>
          <w:rStyle w:val="VerbatimChar"/>
        </w:rPr>
        <w:t>Index.java</w:t>
      </w:r>
      <w:r>
        <w:t>).</w:t>
      </w:r>
    </w:p>
    <w:p w14:paraId="2BC8C433" w14:textId="77777777" w:rsidR="00D87A1F" w:rsidRDefault="00F51DF7">
      <w:pPr>
        <w:pStyle w:val="Compact"/>
        <w:numPr>
          <w:ilvl w:val="0"/>
          <w:numId w:val="23"/>
        </w:numPr>
      </w:pPr>
      <w:r>
        <w:rPr>
          <w:b/>
          <w:bCs/>
        </w:rPr>
        <w:t>Skema Database (Disimpulkan):</w:t>
      </w:r>
    </w:p>
    <w:p w14:paraId="501B9A04" w14:textId="77777777" w:rsidR="00D87A1F" w:rsidRDefault="00F51DF7">
      <w:pPr>
        <w:pStyle w:val="Compact"/>
        <w:numPr>
          <w:ilvl w:val="1"/>
          <w:numId w:val="24"/>
        </w:numPr>
      </w:pPr>
      <w:r>
        <w:t xml:space="preserve">Tabel </w:t>
      </w:r>
      <w:r>
        <w:rPr>
          <w:rStyle w:val="VerbatimChar"/>
        </w:rPr>
        <w:t>admin</w:t>
      </w:r>
      <w:r>
        <w:t xml:space="preserve"> (untuk login)</w:t>
      </w:r>
    </w:p>
    <w:p w14:paraId="4DF05BDA" w14:textId="77777777" w:rsidR="00D87A1F" w:rsidRDefault="00F51DF7">
      <w:pPr>
        <w:pStyle w:val="Compact"/>
        <w:numPr>
          <w:ilvl w:val="1"/>
          <w:numId w:val="24"/>
        </w:numPr>
      </w:pPr>
      <w:r>
        <w:t xml:space="preserve">Tabel </w:t>
      </w:r>
      <w:r>
        <w:rPr>
          <w:rStyle w:val="VerbatimChar"/>
        </w:rPr>
        <w:t>penumpang</w:t>
      </w:r>
      <w:r>
        <w:t xml:space="preserve"> (untuk menyimpan pemesanan)</w:t>
      </w:r>
    </w:p>
    <w:p w14:paraId="19009037" w14:textId="77777777" w:rsidR="00D87A1F" w:rsidRDefault="00F51DF7">
      <w:pPr>
        <w:pStyle w:val="Compact"/>
        <w:numPr>
          <w:ilvl w:val="1"/>
          <w:numId w:val="24"/>
        </w:numPr>
      </w:pPr>
      <w:r>
        <w:t xml:space="preserve">Tabel </w:t>
      </w:r>
      <w:r>
        <w:rPr>
          <w:rStyle w:val="VerbatimChar"/>
        </w:rPr>
        <w:t>harga</w:t>
      </w:r>
      <w:r>
        <w:t xml:space="preserve"> </w:t>
      </w:r>
      <w:r>
        <w:t>(untuk menyimpan informasi harga)</w:t>
      </w:r>
    </w:p>
    <w:p w14:paraId="45A95589" w14:textId="77777777" w:rsidR="00D87A1F" w:rsidRDefault="00F51DF7">
      <w:pPr>
        <w:pStyle w:val="Compact"/>
        <w:numPr>
          <w:ilvl w:val="0"/>
          <w:numId w:val="23"/>
        </w:numPr>
      </w:pPr>
      <w:r>
        <w:rPr>
          <w:b/>
          <w:bCs/>
        </w:rPr>
        <w:t>Metodologi:</w:t>
      </w:r>
      <w:r>
        <w:t xml:space="preserve"> Tinjauan kode manual, analisis statis, dan simulasi eksekusi skenario pengujian. Tidak ada eksekusi langsung atau interaksi database yang dilakukan.</w:t>
      </w:r>
    </w:p>
    <w:p w14:paraId="0C435485" w14:textId="77777777" w:rsidR="00D87A1F" w:rsidRDefault="00F51DF7">
      <w:pPr>
        <w:pStyle w:val="Heading2"/>
      </w:pPr>
      <w:bookmarkStart w:id="27" w:name="Xcbd7c3543479859aaf78de9d9176382762a6594"/>
      <w:bookmarkEnd w:id="26"/>
      <w:r>
        <w:lastRenderedPageBreak/>
        <w:t>4. Lingkup Pengujian</w:t>
      </w:r>
    </w:p>
    <w:p w14:paraId="0E0E2D70" w14:textId="77777777" w:rsidR="00D87A1F" w:rsidRDefault="00F51DF7">
      <w:pPr>
        <w:pStyle w:val="FirstParagraph"/>
      </w:pPr>
      <w:r>
        <w:t>Fungsionalitas berikut dicakup selama pe</w:t>
      </w:r>
      <w:r>
        <w:t>ngujian:</w:t>
      </w:r>
    </w:p>
    <w:p w14:paraId="50F1E13A" w14:textId="77777777" w:rsidR="00D87A1F" w:rsidRDefault="00F51DF7">
      <w:pPr>
        <w:pStyle w:val="Compact"/>
        <w:numPr>
          <w:ilvl w:val="0"/>
          <w:numId w:val="25"/>
        </w:numPr>
      </w:pPr>
      <w:r>
        <w:t>Autentikasi login.</w:t>
      </w:r>
    </w:p>
    <w:p w14:paraId="6A5A491B" w14:textId="77777777" w:rsidR="00D87A1F" w:rsidRDefault="00F51DF7">
      <w:pPr>
        <w:pStyle w:val="Compact"/>
        <w:numPr>
          <w:ilvl w:val="0"/>
          <w:numId w:val="25"/>
        </w:numPr>
      </w:pPr>
      <w:r>
        <w:t>Proses Pemesanan Tiket, termasuk kolom input, perhitungan dinamis, dan operasi penyimpanan.</w:t>
      </w:r>
    </w:p>
    <w:p w14:paraId="24B38540" w14:textId="77777777" w:rsidR="00D87A1F" w:rsidRDefault="00F51DF7">
      <w:pPr>
        <w:pStyle w:val="Compact"/>
        <w:numPr>
          <w:ilvl w:val="0"/>
          <w:numId w:val="25"/>
        </w:numPr>
      </w:pPr>
      <w:r>
        <w:t>Panel Admin:</w:t>
      </w:r>
    </w:p>
    <w:p w14:paraId="160BA612" w14:textId="77777777" w:rsidR="00D87A1F" w:rsidRDefault="00F51DF7">
      <w:pPr>
        <w:pStyle w:val="Compact"/>
        <w:numPr>
          <w:ilvl w:val="1"/>
          <w:numId w:val="26"/>
        </w:numPr>
      </w:pPr>
      <w:r>
        <w:t>Manajemen pengguna admin (operasi CRUD).</w:t>
      </w:r>
    </w:p>
    <w:p w14:paraId="57EEAE65" w14:textId="77777777" w:rsidR="00D87A1F" w:rsidRDefault="00F51DF7">
      <w:pPr>
        <w:pStyle w:val="Compact"/>
        <w:numPr>
          <w:ilvl w:val="1"/>
          <w:numId w:val="26"/>
        </w:numPr>
      </w:pPr>
      <w:r>
        <w:t>Manajemen harga tiket (lihat dan perbarui).</w:t>
      </w:r>
    </w:p>
    <w:p w14:paraId="7AA538D2" w14:textId="77777777" w:rsidR="00D87A1F" w:rsidRDefault="00F51DF7">
      <w:pPr>
        <w:pStyle w:val="Compact"/>
        <w:numPr>
          <w:ilvl w:val="0"/>
          <w:numId w:val="25"/>
        </w:numPr>
      </w:pPr>
      <w:r>
        <w:t>Manajemen Data Penumpang:</w:t>
      </w:r>
    </w:p>
    <w:p w14:paraId="2F81D237" w14:textId="77777777" w:rsidR="00D87A1F" w:rsidRDefault="00F51DF7">
      <w:pPr>
        <w:pStyle w:val="Compact"/>
        <w:numPr>
          <w:ilvl w:val="1"/>
          <w:numId w:val="27"/>
        </w:numPr>
      </w:pPr>
      <w:r>
        <w:t>Melihat daft</w:t>
      </w:r>
      <w:r>
        <w:t>ar penumpang yang dipesan.</w:t>
      </w:r>
    </w:p>
    <w:p w14:paraId="226A609F" w14:textId="77777777" w:rsidR="00D87A1F" w:rsidRDefault="00F51DF7">
      <w:pPr>
        <w:pStyle w:val="Compact"/>
        <w:numPr>
          <w:ilvl w:val="1"/>
          <w:numId w:val="27"/>
        </w:numPr>
      </w:pPr>
      <w:r>
        <w:t>Verifikasi pemesanan baru muncul.</w:t>
      </w:r>
    </w:p>
    <w:p w14:paraId="66098907" w14:textId="77777777" w:rsidR="00D87A1F" w:rsidRDefault="00F51DF7">
      <w:pPr>
        <w:pStyle w:val="Compact"/>
        <w:numPr>
          <w:ilvl w:val="1"/>
          <w:numId w:val="27"/>
        </w:numPr>
      </w:pPr>
      <w:r>
        <w:t>Inisiasi cetak laporan.</w:t>
      </w:r>
    </w:p>
    <w:p w14:paraId="16DAC682" w14:textId="77777777" w:rsidR="00D87A1F" w:rsidRDefault="00F51DF7">
      <w:pPr>
        <w:pStyle w:val="Compact"/>
        <w:numPr>
          <w:ilvl w:val="1"/>
          <w:numId w:val="27"/>
        </w:numPr>
      </w:pPr>
      <w:r>
        <w:t>Penghapusan semua data penumpang.</w:t>
      </w:r>
    </w:p>
    <w:p w14:paraId="61FE3175" w14:textId="77777777" w:rsidR="00D87A1F" w:rsidRDefault="00F51DF7">
      <w:pPr>
        <w:pStyle w:val="FirstParagraph"/>
      </w:pPr>
      <w:r>
        <w:t xml:space="preserve">Pembuatan JasperReport diuji secara konseptual dengan memverifikasi apakah alur kode untuk memanggil pembuatan laporan diimplementasikan </w:t>
      </w:r>
      <w:r>
        <w:t>dengan benar.</w:t>
      </w:r>
    </w:p>
    <w:p w14:paraId="6FBC333D" w14:textId="77777777" w:rsidR="00D87A1F" w:rsidRDefault="00F51DF7">
      <w:pPr>
        <w:pStyle w:val="Heading2"/>
      </w:pPr>
      <w:bookmarkStart w:id="28" w:name="Xd0f362434b0e5f30de56deba7309b412eba0722"/>
      <w:bookmarkEnd w:id="27"/>
      <w:r>
        <w:t>5. Ringkasan Pelaksanaan Pengujian</w:t>
      </w:r>
    </w:p>
    <w:p w14:paraId="22068DEB" w14:textId="77777777" w:rsidR="00D87A1F" w:rsidRDefault="00F51DF7">
      <w:pPr>
        <w:pStyle w:val="FirstParagraph"/>
      </w:pPr>
      <w:r>
        <w:t>Sebanyak 26 skenario pengujian dianalisis.</w:t>
      </w:r>
    </w:p>
    <w:p w14:paraId="707F336E" w14:textId="77777777" w:rsidR="00D87A1F" w:rsidRDefault="00F51DF7">
      <w:pPr>
        <w:pStyle w:val="Compact"/>
        <w:numPr>
          <w:ilvl w:val="0"/>
          <w:numId w:val="28"/>
        </w:numPr>
      </w:pPr>
      <w:r>
        <w:rPr>
          <w:b/>
          <w:bCs/>
        </w:rPr>
        <w:t>Total Pengujian:</w:t>
      </w:r>
      <w:r>
        <w:t xml:space="preserve"> 26</w:t>
      </w:r>
    </w:p>
    <w:p w14:paraId="5AE4F29A" w14:textId="77777777" w:rsidR="00D87A1F" w:rsidRDefault="00F51DF7">
      <w:pPr>
        <w:pStyle w:val="Compact"/>
        <w:numPr>
          <w:ilvl w:val="0"/>
          <w:numId w:val="28"/>
        </w:numPr>
      </w:pPr>
      <w:r>
        <w:rPr>
          <w:b/>
          <w:bCs/>
        </w:rPr>
        <w:t>Pengujian Lulus:</w:t>
      </w:r>
      <w:r>
        <w:t xml:space="preserve"> 21</w:t>
      </w:r>
    </w:p>
    <w:p w14:paraId="1C3BF0AA" w14:textId="77777777" w:rsidR="00D87A1F" w:rsidRDefault="00F51DF7">
      <w:pPr>
        <w:pStyle w:val="Compact"/>
        <w:numPr>
          <w:ilvl w:val="0"/>
          <w:numId w:val="28"/>
        </w:numPr>
      </w:pPr>
      <w:r>
        <w:rPr>
          <w:b/>
          <w:bCs/>
        </w:rPr>
        <w:t>Pengujian Gagal:</w:t>
      </w:r>
      <w:r>
        <w:t xml:space="preserve"> 5</w:t>
      </w:r>
    </w:p>
    <w:p w14:paraId="428C60C1" w14:textId="77777777" w:rsidR="00D87A1F" w:rsidRDefault="00F51DF7">
      <w:pPr>
        <w:pStyle w:val="FirstParagraph"/>
      </w:pPr>
      <w:r>
        <w:rPr>
          <w:b/>
          <w:bCs/>
        </w:rPr>
        <w:t>Tabel Skenario Pengujia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41"/>
        <w:gridCol w:w="2424"/>
        <w:gridCol w:w="851"/>
        <w:gridCol w:w="3760"/>
      </w:tblGrid>
      <w:tr w:rsidR="00D87A1F" w14:paraId="73549E27" w14:textId="77777777" w:rsidTr="0083704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E68B265" w14:textId="77777777" w:rsidR="00D87A1F" w:rsidRDefault="00F51DF7">
            <w:pPr>
              <w:pStyle w:val="Compact"/>
            </w:pPr>
            <w:r>
              <w:t>ID</w:t>
            </w:r>
          </w:p>
        </w:tc>
        <w:tc>
          <w:tcPr>
            <w:tcW w:w="0" w:type="auto"/>
            <w:tcBorders>
              <w:bottom w:val="none" w:sz="0" w:space="0" w:color="auto"/>
            </w:tcBorders>
          </w:tcPr>
          <w:p w14:paraId="31907DD8" w14:textId="77777777" w:rsidR="00D87A1F" w:rsidRDefault="00F51DF7">
            <w:pPr>
              <w:pStyle w:val="Compact"/>
            </w:pPr>
            <w:r>
              <w:t>Judul</w:t>
            </w:r>
          </w:p>
        </w:tc>
        <w:tc>
          <w:tcPr>
            <w:tcW w:w="0" w:type="auto"/>
            <w:tcBorders>
              <w:bottom w:val="none" w:sz="0" w:space="0" w:color="auto"/>
            </w:tcBorders>
          </w:tcPr>
          <w:p w14:paraId="0F38A74E" w14:textId="77777777" w:rsidR="00D87A1F" w:rsidRDefault="00F51DF7">
            <w:pPr>
              <w:pStyle w:val="Compact"/>
            </w:pPr>
            <w:r>
              <w:t>Status</w:t>
            </w:r>
          </w:p>
        </w:tc>
        <w:tc>
          <w:tcPr>
            <w:tcW w:w="0" w:type="auto"/>
            <w:tcBorders>
              <w:bottom w:val="none" w:sz="0" w:space="0" w:color="auto"/>
            </w:tcBorders>
          </w:tcPr>
          <w:p w14:paraId="0B771B07" w14:textId="77777777" w:rsidR="00D87A1F" w:rsidRDefault="00F51DF7">
            <w:pPr>
              <w:pStyle w:val="Compact"/>
            </w:pPr>
            <w:r>
              <w:t>Hasil Aktual Singkat / Catatan</w:t>
            </w:r>
          </w:p>
        </w:tc>
      </w:tr>
      <w:tr w:rsidR="00D87A1F" w14:paraId="56C2D3BC" w14:textId="77777777" w:rsidTr="00837041">
        <w:tc>
          <w:tcPr>
            <w:tcW w:w="0" w:type="auto"/>
          </w:tcPr>
          <w:p w14:paraId="10442A5E" w14:textId="77777777" w:rsidR="00D87A1F" w:rsidRDefault="00F51DF7">
            <w:pPr>
              <w:pStyle w:val="Compact"/>
            </w:pPr>
            <w:r>
              <w:t>TC_LOGIN_001</w:t>
            </w:r>
          </w:p>
        </w:tc>
        <w:tc>
          <w:tcPr>
            <w:tcW w:w="0" w:type="auto"/>
          </w:tcPr>
          <w:p w14:paraId="221A16B7" w14:textId="77777777" w:rsidR="00D87A1F" w:rsidRDefault="00F51DF7">
            <w:pPr>
              <w:pStyle w:val="Compact"/>
            </w:pPr>
            <w:r>
              <w:t>Login berhasil dengan kredensial admin yang valid.</w:t>
            </w:r>
          </w:p>
        </w:tc>
        <w:tc>
          <w:tcPr>
            <w:tcW w:w="0" w:type="auto"/>
          </w:tcPr>
          <w:p w14:paraId="5DE637A8" w14:textId="77777777" w:rsidR="00D87A1F" w:rsidRDefault="00F51DF7">
            <w:pPr>
              <w:pStyle w:val="Compact"/>
            </w:pPr>
            <w:r>
              <w:t>Lulus</w:t>
            </w:r>
          </w:p>
        </w:tc>
        <w:tc>
          <w:tcPr>
            <w:tcW w:w="0" w:type="auto"/>
          </w:tcPr>
          <w:p w14:paraId="63F20551" w14:textId="77777777" w:rsidR="00D87A1F" w:rsidRDefault="00F51DF7">
            <w:pPr>
              <w:pStyle w:val="Compact"/>
            </w:pPr>
            <w:r>
              <w:t>Alur kode untuk login berhasil dan navigasi ke layar Beranda sudah benar.</w:t>
            </w:r>
          </w:p>
        </w:tc>
      </w:tr>
      <w:tr w:rsidR="00D87A1F" w14:paraId="5A92CDFF" w14:textId="77777777" w:rsidTr="00837041">
        <w:tc>
          <w:tcPr>
            <w:tcW w:w="0" w:type="auto"/>
          </w:tcPr>
          <w:p w14:paraId="0B41AEF0" w14:textId="77777777" w:rsidR="00D87A1F" w:rsidRDefault="00F51DF7">
            <w:pPr>
              <w:pStyle w:val="Compact"/>
            </w:pPr>
            <w:r>
              <w:t>TC_LOGIN_002</w:t>
            </w:r>
          </w:p>
        </w:tc>
        <w:tc>
          <w:tcPr>
            <w:tcW w:w="0" w:type="auto"/>
          </w:tcPr>
          <w:p w14:paraId="71E0E648" w14:textId="77777777" w:rsidR="00D87A1F" w:rsidRDefault="00F51DF7">
            <w:pPr>
              <w:pStyle w:val="Compact"/>
            </w:pPr>
            <w:r>
              <w:t>Login gagal dengan username tidak valid.</w:t>
            </w:r>
          </w:p>
        </w:tc>
        <w:tc>
          <w:tcPr>
            <w:tcW w:w="0" w:type="auto"/>
          </w:tcPr>
          <w:p w14:paraId="5BEF41BB" w14:textId="77777777" w:rsidR="00D87A1F" w:rsidRDefault="00F51DF7">
            <w:pPr>
              <w:pStyle w:val="Compact"/>
            </w:pPr>
            <w:r>
              <w:t>Lulus</w:t>
            </w:r>
          </w:p>
        </w:tc>
        <w:tc>
          <w:tcPr>
            <w:tcW w:w="0" w:type="auto"/>
          </w:tcPr>
          <w:p w14:paraId="04B97A3B" w14:textId="77777777" w:rsidR="00D87A1F" w:rsidRDefault="00F51DF7">
            <w:pPr>
              <w:pStyle w:val="Compact"/>
            </w:pPr>
            <w:r>
              <w:t xml:space="preserve">Menampilkan pesan “Gagal Login Oi” </w:t>
            </w:r>
            <w:r>
              <w:t>seperti yang diharapkan.</w:t>
            </w:r>
          </w:p>
        </w:tc>
      </w:tr>
      <w:tr w:rsidR="00D87A1F" w14:paraId="196D9255" w14:textId="77777777" w:rsidTr="00837041">
        <w:tc>
          <w:tcPr>
            <w:tcW w:w="0" w:type="auto"/>
          </w:tcPr>
          <w:p w14:paraId="4CF5A20D" w14:textId="77777777" w:rsidR="00D87A1F" w:rsidRDefault="00F51DF7">
            <w:pPr>
              <w:pStyle w:val="Compact"/>
            </w:pPr>
            <w:r>
              <w:t>TC_LOGIN_003</w:t>
            </w:r>
          </w:p>
        </w:tc>
        <w:tc>
          <w:tcPr>
            <w:tcW w:w="0" w:type="auto"/>
          </w:tcPr>
          <w:p w14:paraId="0656B494" w14:textId="77777777" w:rsidR="00D87A1F" w:rsidRDefault="00F51DF7">
            <w:pPr>
              <w:pStyle w:val="Compact"/>
            </w:pPr>
            <w:r>
              <w:t>Login gagal dengan password tidak valid.</w:t>
            </w:r>
          </w:p>
        </w:tc>
        <w:tc>
          <w:tcPr>
            <w:tcW w:w="0" w:type="auto"/>
          </w:tcPr>
          <w:p w14:paraId="475A3BCD" w14:textId="77777777" w:rsidR="00D87A1F" w:rsidRDefault="00F51DF7">
            <w:pPr>
              <w:pStyle w:val="Compact"/>
            </w:pPr>
            <w:r>
              <w:t>Lulus</w:t>
            </w:r>
          </w:p>
        </w:tc>
        <w:tc>
          <w:tcPr>
            <w:tcW w:w="0" w:type="auto"/>
          </w:tcPr>
          <w:p w14:paraId="6BB4FD7D" w14:textId="77777777" w:rsidR="00D87A1F" w:rsidRDefault="00F51DF7">
            <w:pPr>
              <w:pStyle w:val="Compact"/>
            </w:pPr>
            <w:r>
              <w:t>Menampilkan pesan “Gagal Login Oi” seperti yang diharapkan.</w:t>
            </w:r>
          </w:p>
        </w:tc>
      </w:tr>
      <w:tr w:rsidR="00D87A1F" w14:paraId="319FB88D" w14:textId="77777777" w:rsidTr="00837041">
        <w:tc>
          <w:tcPr>
            <w:tcW w:w="0" w:type="auto"/>
          </w:tcPr>
          <w:p w14:paraId="1B938C57" w14:textId="77777777" w:rsidR="00D87A1F" w:rsidRDefault="00F51DF7">
            <w:pPr>
              <w:pStyle w:val="Compact"/>
            </w:pPr>
            <w:r>
              <w:t>TC_LOGIN_004</w:t>
            </w:r>
          </w:p>
        </w:tc>
        <w:tc>
          <w:tcPr>
            <w:tcW w:w="0" w:type="auto"/>
          </w:tcPr>
          <w:p w14:paraId="067BA7B2" w14:textId="77777777" w:rsidR="00D87A1F" w:rsidRDefault="00F51DF7">
            <w:pPr>
              <w:pStyle w:val="Compact"/>
            </w:pPr>
            <w:r>
              <w:t>Login gagal dengan username kosong.</w:t>
            </w:r>
          </w:p>
        </w:tc>
        <w:tc>
          <w:tcPr>
            <w:tcW w:w="0" w:type="auto"/>
          </w:tcPr>
          <w:p w14:paraId="50DD1315" w14:textId="77777777" w:rsidR="00D87A1F" w:rsidRDefault="00F51DF7">
            <w:pPr>
              <w:pStyle w:val="Compact"/>
            </w:pPr>
            <w:r>
              <w:t>Lulus</w:t>
            </w:r>
          </w:p>
        </w:tc>
        <w:tc>
          <w:tcPr>
            <w:tcW w:w="0" w:type="auto"/>
          </w:tcPr>
          <w:p w14:paraId="4C31E80A" w14:textId="77777777" w:rsidR="00D87A1F" w:rsidRDefault="00F51DF7">
            <w:pPr>
              <w:pStyle w:val="Compact"/>
            </w:pPr>
            <w:r>
              <w:t>Menampilkan pesan “Gagal Login Oi”.</w:t>
            </w:r>
          </w:p>
        </w:tc>
      </w:tr>
      <w:tr w:rsidR="00D87A1F" w14:paraId="1CFFCD36" w14:textId="77777777" w:rsidTr="00837041">
        <w:tc>
          <w:tcPr>
            <w:tcW w:w="0" w:type="auto"/>
          </w:tcPr>
          <w:p w14:paraId="5777C8CC" w14:textId="77777777" w:rsidR="00D87A1F" w:rsidRDefault="00F51DF7">
            <w:pPr>
              <w:pStyle w:val="Compact"/>
            </w:pPr>
            <w:r>
              <w:t>TC_LOGIN_005</w:t>
            </w:r>
          </w:p>
        </w:tc>
        <w:tc>
          <w:tcPr>
            <w:tcW w:w="0" w:type="auto"/>
          </w:tcPr>
          <w:p w14:paraId="295F1034" w14:textId="77777777" w:rsidR="00D87A1F" w:rsidRDefault="00F51DF7">
            <w:pPr>
              <w:pStyle w:val="Compact"/>
            </w:pPr>
            <w:r>
              <w:t>Login gagal dengan password kosong.</w:t>
            </w:r>
          </w:p>
        </w:tc>
        <w:tc>
          <w:tcPr>
            <w:tcW w:w="0" w:type="auto"/>
          </w:tcPr>
          <w:p w14:paraId="3EFD696A" w14:textId="77777777" w:rsidR="00D87A1F" w:rsidRDefault="00F51DF7">
            <w:pPr>
              <w:pStyle w:val="Compact"/>
            </w:pPr>
            <w:r>
              <w:t>Lulus</w:t>
            </w:r>
          </w:p>
        </w:tc>
        <w:tc>
          <w:tcPr>
            <w:tcW w:w="0" w:type="auto"/>
          </w:tcPr>
          <w:p w14:paraId="1AC1EF23" w14:textId="77777777" w:rsidR="00D87A1F" w:rsidRDefault="00F51DF7">
            <w:pPr>
              <w:pStyle w:val="Compact"/>
            </w:pPr>
            <w:r>
              <w:t>Menampilkan pesan “Gagal Login Oi”.</w:t>
            </w:r>
          </w:p>
        </w:tc>
      </w:tr>
      <w:tr w:rsidR="00D87A1F" w14:paraId="46017682" w14:textId="77777777" w:rsidTr="00837041">
        <w:tc>
          <w:tcPr>
            <w:tcW w:w="0" w:type="auto"/>
          </w:tcPr>
          <w:p w14:paraId="1C704CA3" w14:textId="77777777" w:rsidR="00D87A1F" w:rsidRDefault="00F51DF7">
            <w:pPr>
              <w:pStyle w:val="Compact"/>
            </w:pPr>
            <w:r>
              <w:t>TC_BOOK_001</w:t>
            </w:r>
          </w:p>
        </w:tc>
        <w:tc>
          <w:tcPr>
            <w:tcW w:w="0" w:type="auto"/>
          </w:tcPr>
          <w:p w14:paraId="1B38CFA6" w14:textId="77777777" w:rsidR="00D87A1F" w:rsidRDefault="00F51DF7">
            <w:pPr>
              <w:pStyle w:val="Compact"/>
            </w:pPr>
            <w:r>
              <w:t xml:space="preserve">Pemesanan tiket berhasil dengan semua input valid untuk satu orang </w:t>
            </w:r>
            <w:r>
              <w:lastRenderedPageBreak/>
              <w:t>dewasa.</w:t>
            </w:r>
          </w:p>
        </w:tc>
        <w:tc>
          <w:tcPr>
            <w:tcW w:w="0" w:type="auto"/>
          </w:tcPr>
          <w:p w14:paraId="6D82E340" w14:textId="77777777" w:rsidR="00D87A1F" w:rsidRDefault="00F51DF7">
            <w:pPr>
              <w:pStyle w:val="Compact"/>
            </w:pPr>
            <w:r>
              <w:lastRenderedPageBreak/>
              <w:t>Lulus</w:t>
            </w:r>
          </w:p>
        </w:tc>
        <w:tc>
          <w:tcPr>
            <w:tcW w:w="0" w:type="auto"/>
          </w:tcPr>
          <w:p w14:paraId="5155072F" w14:textId="77777777" w:rsidR="00D87A1F" w:rsidRDefault="00F51DF7">
            <w:pPr>
              <w:pStyle w:val="Compact"/>
            </w:pPr>
            <w:r>
              <w:t>Alur kode untuk menyimpan pemesanan dan memanggil JasperReports sudah b</w:t>
            </w:r>
            <w:r>
              <w:t>enar.</w:t>
            </w:r>
          </w:p>
        </w:tc>
      </w:tr>
      <w:tr w:rsidR="00D87A1F" w14:paraId="19136868" w14:textId="77777777" w:rsidTr="00837041">
        <w:tc>
          <w:tcPr>
            <w:tcW w:w="0" w:type="auto"/>
          </w:tcPr>
          <w:p w14:paraId="412C2A4D" w14:textId="77777777" w:rsidR="00D87A1F" w:rsidRDefault="00F51DF7">
            <w:pPr>
              <w:pStyle w:val="Compact"/>
            </w:pPr>
            <w:r>
              <w:t>TC_BOOK_002</w:t>
            </w:r>
          </w:p>
        </w:tc>
        <w:tc>
          <w:tcPr>
            <w:tcW w:w="0" w:type="auto"/>
          </w:tcPr>
          <w:p w14:paraId="565F93FA" w14:textId="77777777" w:rsidR="00D87A1F" w:rsidRDefault="00F51DF7">
            <w:pPr>
              <w:pStyle w:val="Compact"/>
            </w:pPr>
            <w:r>
              <w:t>Pemesanan tiket berhasil untuk beberapa dewasa dan anak-anak.</w:t>
            </w:r>
          </w:p>
        </w:tc>
        <w:tc>
          <w:tcPr>
            <w:tcW w:w="0" w:type="auto"/>
          </w:tcPr>
          <w:p w14:paraId="2BBCCD04" w14:textId="77777777" w:rsidR="00D87A1F" w:rsidRDefault="00F51DF7">
            <w:pPr>
              <w:pStyle w:val="Compact"/>
            </w:pPr>
            <w:r>
              <w:t>Lulus</w:t>
            </w:r>
          </w:p>
        </w:tc>
        <w:tc>
          <w:tcPr>
            <w:tcW w:w="0" w:type="auto"/>
          </w:tcPr>
          <w:p w14:paraId="0511DB36" w14:textId="77777777" w:rsidR="00D87A1F" w:rsidRDefault="00F51DF7">
            <w:pPr>
              <w:pStyle w:val="Compact"/>
            </w:pPr>
            <w:r>
              <w:t>Perhitungan harga dan logika penyimpanan untuk beberapa penumpang sudah benar.</w:t>
            </w:r>
          </w:p>
        </w:tc>
      </w:tr>
      <w:tr w:rsidR="00D87A1F" w14:paraId="230BE85B" w14:textId="77777777" w:rsidTr="00837041">
        <w:tc>
          <w:tcPr>
            <w:tcW w:w="0" w:type="auto"/>
          </w:tcPr>
          <w:p w14:paraId="189923B1" w14:textId="77777777" w:rsidR="00D87A1F" w:rsidRDefault="00F51DF7">
            <w:pPr>
              <w:pStyle w:val="Compact"/>
            </w:pPr>
            <w:r>
              <w:t>TC_BOOK_003</w:t>
            </w:r>
          </w:p>
        </w:tc>
        <w:tc>
          <w:tcPr>
            <w:tcW w:w="0" w:type="auto"/>
          </w:tcPr>
          <w:p w14:paraId="45FB02D6" w14:textId="77777777" w:rsidR="00D87A1F" w:rsidRDefault="00F51DF7">
            <w:pPr>
              <w:pStyle w:val="Compact"/>
            </w:pPr>
            <w:r>
              <w:t>Upaya pemesanan tanpa memilih tujuan.</w:t>
            </w:r>
          </w:p>
        </w:tc>
        <w:tc>
          <w:tcPr>
            <w:tcW w:w="0" w:type="auto"/>
          </w:tcPr>
          <w:p w14:paraId="49A894CC" w14:textId="77777777" w:rsidR="00D87A1F" w:rsidRDefault="00F51DF7">
            <w:pPr>
              <w:pStyle w:val="Compact"/>
            </w:pPr>
            <w:r>
              <w:t>Gagal</w:t>
            </w:r>
          </w:p>
        </w:tc>
        <w:tc>
          <w:tcPr>
            <w:tcW w:w="0" w:type="auto"/>
          </w:tcPr>
          <w:p w14:paraId="636133C5" w14:textId="77777777" w:rsidR="00D87A1F" w:rsidRDefault="00F51DF7">
            <w:pPr>
              <w:pStyle w:val="Compact"/>
            </w:pPr>
            <w:r>
              <w:t>Tidak ada validasi; menyimpan den</w:t>
            </w:r>
            <w:r>
              <w:t>gan tujuan default/kosong.</w:t>
            </w:r>
          </w:p>
        </w:tc>
      </w:tr>
      <w:tr w:rsidR="00D87A1F" w14:paraId="69A76EED" w14:textId="77777777" w:rsidTr="00837041">
        <w:tc>
          <w:tcPr>
            <w:tcW w:w="0" w:type="auto"/>
          </w:tcPr>
          <w:p w14:paraId="1ADDB218" w14:textId="77777777" w:rsidR="00D87A1F" w:rsidRDefault="00F51DF7">
            <w:pPr>
              <w:pStyle w:val="Compact"/>
            </w:pPr>
            <w:r>
              <w:t>TC_BOOK_004</w:t>
            </w:r>
          </w:p>
        </w:tc>
        <w:tc>
          <w:tcPr>
            <w:tcW w:w="0" w:type="auto"/>
          </w:tcPr>
          <w:p w14:paraId="4605FDB0" w14:textId="77777777" w:rsidR="00D87A1F" w:rsidRDefault="00F51DF7">
            <w:pPr>
              <w:pStyle w:val="Compact"/>
            </w:pPr>
            <w:r>
              <w:t>Upaya pemesanan tanpa memilih kereta.</w:t>
            </w:r>
          </w:p>
        </w:tc>
        <w:tc>
          <w:tcPr>
            <w:tcW w:w="0" w:type="auto"/>
          </w:tcPr>
          <w:p w14:paraId="6EE220E7" w14:textId="77777777" w:rsidR="00D87A1F" w:rsidRDefault="00F51DF7">
            <w:pPr>
              <w:pStyle w:val="Compact"/>
            </w:pPr>
            <w:r>
              <w:t>Gagal</w:t>
            </w:r>
          </w:p>
        </w:tc>
        <w:tc>
          <w:tcPr>
            <w:tcW w:w="0" w:type="auto"/>
          </w:tcPr>
          <w:p w14:paraId="74152132" w14:textId="77777777" w:rsidR="00D87A1F" w:rsidRDefault="00F51DF7">
            <w:pPr>
              <w:pStyle w:val="Compact"/>
            </w:pPr>
            <w:r>
              <w:t>Tidak ada validasi; menyimpan nama kereta kosong, waktu berangkat/tiba salah.</w:t>
            </w:r>
          </w:p>
        </w:tc>
      </w:tr>
      <w:tr w:rsidR="00D87A1F" w14:paraId="7837A7ED" w14:textId="77777777" w:rsidTr="00837041">
        <w:tc>
          <w:tcPr>
            <w:tcW w:w="0" w:type="auto"/>
          </w:tcPr>
          <w:p w14:paraId="57576C5D" w14:textId="77777777" w:rsidR="00D87A1F" w:rsidRDefault="00F51DF7">
            <w:pPr>
              <w:pStyle w:val="Compact"/>
            </w:pPr>
            <w:r>
              <w:t>TC_BOOK_005</w:t>
            </w:r>
          </w:p>
        </w:tc>
        <w:tc>
          <w:tcPr>
            <w:tcW w:w="0" w:type="auto"/>
          </w:tcPr>
          <w:p w14:paraId="4FE505B3" w14:textId="77777777" w:rsidR="00D87A1F" w:rsidRDefault="00F51DF7">
            <w:pPr>
              <w:pStyle w:val="Compact"/>
            </w:pPr>
            <w:r>
              <w:t>Upaya pemesanan tanpa memilih kelas gerbong.</w:t>
            </w:r>
          </w:p>
        </w:tc>
        <w:tc>
          <w:tcPr>
            <w:tcW w:w="0" w:type="auto"/>
          </w:tcPr>
          <w:p w14:paraId="20187CAB" w14:textId="77777777" w:rsidR="00D87A1F" w:rsidRDefault="00F51DF7">
            <w:pPr>
              <w:pStyle w:val="Compact"/>
            </w:pPr>
            <w:r>
              <w:t>Gagal</w:t>
            </w:r>
          </w:p>
        </w:tc>
        <w:tc>
          <w:tcPr>
            <w:tcW w:w="0" w:type="auto"/>
          </w:tcPr>
          <w:p w14:paraId="66738163" w14:textId="77777777" w:rsidR="00D87A1F" w:rsidRDefault="00F51DF7">
            <w:pPr>
              <w:pStyle w:val="Compact"/>
            </w:pPr>
            <w:r>
              <w:t>Tidak ada validasi; menyimpan gerbong kosong, menggunakan harga salah/nol.</w:t>
            </w:r>
          </w:p>
        </w:tc>
      </w:tr>
      <w:tr w:rsidR="00D87A1F" w14:paraId="56CF33EC" w14:textId="77777777" w:rsidTr="00837041">
        <w:tc>
          <w:tcPr>
            <w:tcW w:w="0" w:type="auto"/>
          </w:tcPr>
          <w:p w14:paraId="0A321DB2" w14:textId="77777777" w:rsidR="00D87A1F" w:rsidRDefault="00F51DF7">
            <w:pPr>
              <w:pStyle w:val="Compact"/>
            </w:pPr>
            <w:r>
              <w:t>TC_BOOK_006</w:t>
            </w:r>
          </w:p>
        </w:tc>
        <w:tc>
          <w:tcPr>
            <w:tcW w:w="0" w:type="auto"/>
          </w:tcPr>
          <w:p w14:paraId="3FA9ED09" w14:textId="77777777" w:rsidR="00D87A1F" w:rsidRDefault="00F51DF7">
            <w:pPr>
              <w:pStyle w:val="Compact"/>
            </w:pPr>
            <w:r>
              <w:t>Upaya pemesanan tanpa memasukkan nama penumpang.</w:t>
            </w:r>
          </w:p>
        </w:tc>
        <w:tc>
          <w:tcPr>
            <w:tcW w:w="0" w:type="auto"/>
          </w:tcPr>
          <w:p w14:paraId="74F75506" w14:textId="77777777" w:rsidR="00D87A1F" w:rsidRDefault="00F51DF7">
            <w:pPr>
              <w:pStyle w:val="Compact"/>
            </w:pPr>
            <w:r>
              <w:t>Gagal</w:t>
            </w:r>
          </w:p>
        </w:tc>
        <w:tc>
          <w:tcPr>
            <w:tcW w:w="0" w:type="auto"/>
          </w:tcPr>
          <w:p w14:paraId="4F85B074" w14:textId="77777777" w:rsidR="00D87A1F" w:rsidRDefault="00F51DF7">
            <w:pPr>
              <w:pStyle w:val="Compact"/>
            </w:pPr>
            <w:r>
              <w:t>Tidak ada validasi; bergantung pada batasan DB (jika ada) untu</w:t>
            </w:r>
            <w:r>
              <w:t>k mencegah nama kosong.</w:t>
            </w:r>
          </w:p>
        </w:tc>
      </w:tr>
      <w:tr w:rsidR="00D87A1F" w14:paraId="7965B475" w14:textId="77777777" w:rsidTr="00837041">
        <w:tc>
          <w:tcPr>
            <w:tcW w:w="0" w:type="auto"/>
          </w:tcPr>
          <w:p w14:paraId="6607C025" w14:textId="77777777" w:rsidR="00D87A1F" w:rsidRDefault="00F51DF7">
            <w:pPr>
              <w:pStyle w:val="Compact"/>
            </w:pPr>
            <w:r>
              <w:t>TC_BOOK_007</w:t>
            </w:r>
          </w:p>
        </w:tc>
        <w:tc>
          <w:tcPr>
            <w:tcW w:w="0" w:type="auto"/>
          </w:tcPr>
          <w:p w14:paraId="52633C5C" w14:textId="77777777" w:rsidR="00D87A1F" w:rsidRDefault="00F51DF7">
            <w:pPr>
              <w:pStyle w:val="Compact"/>
            </w:pPr>
            <w:r>
              <w:t>Upaya pemesanan dengan nol dewasa dan nol anak-anak.</w:t>
            </w:r>
          </w:p>
        </w:tc>
        <w:tc>
          <w:tcPr>
            <w:tcW w:w="0" w:type="auto"/>
          </w:tcPr>
          <w:p w14:paraId="440F64FF" w14:textId="77777777" w:rsidR="00D87A1F" w:rsidRDefault="00F51DF7">
            <w:pPr>
              <w:pStyle w:val="Compact"/>
            </w:pPr>
            <w:r>
              <w:t>Gagal</w:t>
            </w:r>
          </w:p>
        </w:tc>
        <w:tc>
          <w:tcPr>
            <w:tcW w:w="0" w:type="auto"/>
          </w:tcPr>
          <w:p w14:paraId="1DA260BB" w14:textId="77777777" w:rsidR="00D87A1F" w:rsidRDefault="00F51DF7">
            <w:pPr>
              <w:pStyle w:val="Compact"/>
            </w:pPr>
            <w:r>
              <w:t>Tidak ada validasi; mengizinkan pemesanan untuk nol penumpang dengan total harga nol.</w:t>
            </w:r>
          </w:p>
        </w:tc>
      </w:tr>
      <w:tr w:rsidR="00D87A1F" w14:paraId="66F2C0A3" w14:textId="77777777" w:rsidTr="00837041">
        <w:tc>
          <w:tcPr>
            <w:tcW w:w="0" w:type="auto"/>
          </w:tcPr>
          <w:p w14:paraId="4DC8D421" w14:textId="77777777" w:rsidR="00D87A1F" w:rsidRDefault="00F51DF7">
            <w:pPr>
              <w:pStyle w:val="Compact"/>
            </w:pPr>
            <w:r>
              <w:t>TC_BOOK_008</w:t>
            </w:r>
          </w:p>
        </w:tc>
        <w:tc>
          <w:tcPr>
            <w:tcW w:w="0" w:type="auto"/>
          </w:tcPr>
          <w:p w14:paraId="2C7ED7EC" w14:textId="77777777" w:rsidR="00D87A1F" w:rsidRDefault="00F51DF7">
            <w:pPr>
              <w:pStyle w:val="Compact"/>
            </w:pPr>
            <w:r>
              <w:t>Verifikasi perhitungan harga dinamis.</w:t>
            </w:r>
          </w:p>
        </w:tc>
        <w:tc>
          <w:tcPr>
            <w:tcW w:w="0" w:type="auto"/>
          </w:tcPr>
          <w:p w14:paraId="192E3BB9" w14:textId="77777777" w:rsidR="00D87A1F" w:rsidRDefault="00F51DF7">
            <w:pPr>
              <w:pStyle w:val="Compact"/>
            </w:pPr>
            <w:r>
              <w:t>Lulus</w:t>
            </w:r>
          </w:p>
        </w:tc>
        <w:tc>
          <w:tcPr>
            <w:tcW w:w="0" w:type="auto"/>
          </w:tcPr>
          <w:p w14:paraId="1DB5EA85" w14:textId="77777777" w:rsidR="00D87A1F" w:rsidRDefault="00F51DF7">
            <w:pPr>
              <w:pStyle w:val="Compact"/>
            </w:pPr>
            <w:r>
              <w:t>Logika perhitunga</w:t>
            </w:r>
            <w:r>
              <w:t>n harga berdasarkan kelas dan jumlah penumpang tampak benar.</w:t>
            </w:r>
          </w:p>
        </w:tc>
      </w:tr>
      <w:tr w:rsidR="00D87A1F" w14:paraId="1D0B4AEC" w14:textId="77777777" w:rsidTr="00837041">
        <w:tc>
          <w:tcPr>
            <w:tcW w:w="0" w:type="auto"/>
          </w:tcPr>
          <w:p w14:paraId="09D522A2" w14:textId="77777777" w:rsidR="00D87A1F" w:rsidRDefault="00F51DF7">
            <w:pPr>
              <w:pStyle w:val="Compact"/>
            </w:pPr>
            <w:r>
              <w:t>TC_BOOK_009</w:t>
            </w:r>
          </w:p>
        </w:tc>
        <w:tc>
          <w:tcPr>
            <w:tcW w:w="0" w:type="auto"/>
          </w:tcPr>
          <w:p w14:paraId="509E462A" w14:textId="77777777" w:rsidR="00D87A1F" w:rsidRDefault="00F51DF7">
            <w:pPr>
              <w:pStyle w:val="Compact"/>
            </w:pPr>
            <w:r>
              <w:t>Verifikasi proses pembuatan tiket dipanggil.</w:t>
            </w:r>
          </w:p>
        </w:tc>
        <w:tc>
          <w:tcPr>
            <w:tcW w:w="0" w:type="auto"/>
          </w:tcPr>
          <w:p w14:paraId="62F6A4A1" w14:textId="77777777" w:rsidR="00D87A1F" w:rsidRDefault="00F51DF7">
            <w:pPr>
              <w:pStyle w:val="Compact"/>
            </w:pPr>
            <w:r>
              <w:t>Lulus</w:t>
            </w:r>
          </w:p>
        </w:tc>
        <w:tc>
          <w:tcPr>
            <w:tcW w:w="0" w:type="auto"/>
          </w:tcPr>
          <w:p w14:paraId="2B16997E" w14:textId="77777777" w:rsidR="00D87A1F" w:rsidRDefault="00F51DF7">
            <w:pPr>
              <w:pStyle w:val="Compact"/>
            </w:pPr>
            <w:r>
              <w:t>Alur kode pemanggilan JasperReports sudah benar.</w:t>
            </w:r>
          </w:p>
        </w:tc>
      </w:tr>
      <w:tr w:rsidR="00D87A1F" w14:paraId="39630577" w14:textId="77777777" w:rsidTr="00837041">
        <w:tc>
          <w:tcPr>
            <w:tcW w:w="0" w:type="auto"/>
          </w:tcPr>
          <w:p w14:paraId="5545F289" w14:textId="77777777" w:rsidR="00D87A1F" w:rsidRDefault="00F51DF7">
            <w:pPr>
              <w:pStyle w:val="Compact"/>
            </w:pPr>
            <w:r>
              <w:t>TC_ADMIN_USER_001</w:t>
            </w:r>
          </w:p>
        </w:tc>
        <w:tc>
          <w:tcPr>
            <w:tcW w:w="0" w:type="auto"/>
          </w:tcPr>
          <w:p w14:paraId="77765173" w14:textId="77777777" w:rsidR="00D87A1F" w:rsidRDefault="00F51DF7">
            <w:pPr>
              <w:pStyle w:val="Compact"/>
            </w:pPr>
            <w:r>
              <w:t>Lihat daftar pengguna admin.</w:t>
            </w:r>
          </w:p>
        </w:tc>
        <w:tc>
          <w:tcPr>
            <w:tcW w:w="0" w:type="auto"/>
          </w:tcPr>
          <w:p w14:paraId="111FA742" w14:textId="77777777" w:rsidR="00D87A1F" w:rsidRDefault="00F51DF7">
            <w:pPr>
              <w:pStyle w:val="Compact"/>
            </w:pPr>
            <w:r>
              <w:t>Lulus</w:t>
            </w:r>
          </w:p>
        </w:tc>
        <w:tc>
          <w:tcPr>
            <w:tcW w:w="0" w:type="auto"/>
          </w:tcPr>
          <w:p w14:paraId="066059D5" w14:textId="77777777" w:rsidR="00D87A1F" w:rsidRDefault="00F51DF7">
            <w:pPr>
              <w:pStyle w:val="Compact"/>
            </w:pPr>
            <w:r>
              <w:t xml:space="preserve">Metode </w:t>
            </w:r>
            <w:r>
              <w:rPr>
                <w:rStyle w:val="VerbatimChar"/>
              </w:rPr>
              <w:t>data()</w:t>
            </w:r>
            <w:r>
              <w:t xml:space="preserve"> </w:t>
            </w:r>
            <w:r>
              <w:t>memuat admin ke tabel dengan benar.</w:t>
            </w:r>
          </w:p>
        </w:tc>
      </w:tr>
      <w:tr w:rsidR="00D87A1F" w14:paraId="78C5F5C3" w14:textId="77777777" w:rsidTr="00837041">
        <w:tc>
          <w:tcPr>
            <w:tcW w:w="0" w:type="auto"/>
          </w:tcPr>
          <w:p w14:paraId="26D56BD7" w14:textId="77777777" w:rsidR="00D87A1F" w:rsidRDefault="00F51DF7">
            <w:pPr>
              <w:pStyle w:val="Compact"/>
            </w:pPr>
            <w:r>
              <w:t>TC_ADMIN_USER_002</w:t>
            </w:r>
          </w:p>
        </w:tc>
        <w:tc>
          <w:tcPr>
            <w:tcW w:w="0" w:type="auto"/>
          </w:tcPr>
          <w:p w14:paraId="6496E721" w14:textId="77777777" w:rsidR="00D87A1F" w:rsidRDefault="00F51DF7">
            <w:pPr>
              <w:pStyle w:val="Compact"/>
            </w:pPr>
            <w:r>
              <w:t>Tambah pengguna admin baru dengan data valid.</w:t>
            </w:r>
          </w:p>
        </w:tc>
        <w:tc>
          <w:tcPr>
            <w:tcW w:w="0" w:type="auto"/>
          </w:tcPr>
          <w:p w14:paraId="0C2DB688" w14:textId="77777777" w:rsidR="00D87A1F" w:rsidRDefault="00F51DF7">
            <w:pPr>
              <w:pStyle w:val="Compact"/>
            </w:pPr>
            <w:r>
              <w:t>Lulus</w:t>
            </w:r>
          </w:p>
        </w:tc>
        <w:tc>
          <w:tcPr>
            <w:tcW w:w="0" w:type="auto"/>
          </w:tcPr>
          <w:p w14:paraId="50C03534" w14:textId="77777777" w:rsidR="00D87A1F" w:rsidRDefault="00F51DF7">
            <w:pPr>
              <w:pStyle w:val="Compact"/>
            </w:pPr>
            <w:r>
              <w:rPr>
                <w:rStyle w:val="VerbatimChar"/>
              </w:rPr>
              <w:t>btnadminActionPerformed</w:t>
            </w:r>
            <w:r>
              <w:t xml:space="preserve"> menyisipkan admin baru dengan benar.</w:t>
            </w:r>
          </w:p>
        </w:tc>
      </w:tr>
      <w:tr w:rsidR="00D87A1F" w14:paraId="26DCF37E" w14:textId="77777777" w:rsidTr="00837041">
        <w:tc>
          <w:tcPr>
            <w:tcW w:w="0" w:type="auto"/>
          </w:tcPr>
          <w:p w14:paraId="5D722CEE" w14:textId="77777777" w:rsidR="00D87A1F" w:rsidRDefault="00F51DF7">
            <w:pPr>
              <w:pStyle w:val="Compact"/>
            </w:pPr>
            <w:r>
              <w:t>TC_ADMIN_USER_003</w:t>
            </w:r>
          </w:p>
        </w:tc>
        <w:tc>
          <w:tcPr>
            <w:tcW w:w="0" w:type="auto"/>
          </w:tcPr>
          <w:p w14:paraId="0032804E" w14:textId="77777777" w:rsidR="00D87A1F" w:rsidRDefault="00F51DF7">
            <w:pPr>
              <w:pStyle w:val="Compact"/>
            </w:pPr>
            <w:r>
              <w:t>Upaya menambah admin dengan username yang sudah ada.</w:t>
            </w:r>
          </w:p>
        </w:tc>
        <w:tc>
          <w:tcPr>
            <w:tcW w:w="0" w:type="auto"/>
          </w:tcPr>
          <w:p w14:paraId="2C70DBA5" w14:textId="77777777" w:rsidR="00D87A1F" w:rsidRDefault="00F51DF7">
            <w:pPr>
              <w:pStyle w:val="Compact"/>
            </w:pPr>
            <w:r>
              <w:t>Lulus</w:t>
            </w:r>
          </w:p>
        </w:tc>
        <w:tc>
          <w:tcPr>
            <w:tcW w:w="0" w:type="auto"/>
          </w:tcPr>
          <w:p w14:paraId="00A72256" w14:textId="77777777" w:rsidR="00D87A1F" w:rsidRDefault="00F51DF7">
            <w:pPr>
              <w:pStyle w:val="Compact"/>
            </w:pPr>
            <w:r>
              <w:t>Gagal di t</w:t>
            </w:r>
            <w:r>
              <w:t>ingkat DB (pelanggaran batasan unik), pesan kesalahan ditampilkan.</w:t>
            </w:r>
          </w:p>
        </w:tc>
      </w:tr>
      <w:tr w:rsidR="00D87A1F" w14:paraId="1EC7B1FA" w14:textId="77777777" w:rsidTr="00837041">
        <w:tc>
          <w:tcPr>
            <w:tcW w:w="0" w:type="auto"/>
          </w:tcPr>
          <w:p w14:paraId="0575EFBC" w14:textId="77777777" w:rsidR="00D87A1F" w:rsidRDefault="00F51DF7">
            <w:pPr>
              <w:pStyle w:val="Compact"/>
            </w:pPr>
            <w:r>
              <w:t>TC_ADMIN_USER_004</w:t>
            </w:r>
          </w:p>
        </w:tc>
        <w:tc>
          <w:tcPr>
            <w:tcW w:w="0" w:type="auto"/>
          </w:tcPr>
          <w:p w14:paraId="187ABECD" w14:textId="77777777" w:rsidR="00D87A1F" w:rsidRDefault="00F51DF7">
            <w:pPr>
              <w:pStyle w:val="Compact"/>
            </w:pPr>
            <w:r>
              <w:t>Upaya menambah admin dengan username kosong.</w:t>
            </w:r>
          </w:p>
        </w:tc>
        <w:tc>
          <w:tcPr>
            <w:tcW w:w="0" w:type="auto"/>
          </w:tcPr>
          <w:p w14:paraId="37F682D8" w14:textId="77777777" w:rsidR="00D87A1F" w:rsidRDefault="00F51DF7">
            <w:pPr>
              <w:pStyle w:val="Compact"/>
            </w:pPr>
            <w:r>
              <w:t>Lulus</w:t>
            </w:r>
          </w:p>
        </w:tc>
        <w:tc>
          <w:tcPr>
            <w:tcW w:w="0" w:type="auto"/>
          </w:tcPr>
          <w:p w14:paraId="07067BCA" w14:textId="77777777" w:rsidR="00D87A1F" w:rsidRDefault="00F51DF7">
            <w:pPr>
              <w:pStyle w:val="Compact"/>
            </w:pPr>
            <w:r>
              <w:t>Gagal di tingkat DB (jika ada batasan NOT NULL), pesan kesalahan ditampilkan.</w:t>
            </w:r>
          </w:p>
        </w:tc>
      </w:tr>
      <w:tr w:rsidR="00D87A1F" w14:paraId="1CED340C" w14:textId="77777777" w:rsidTr="00837041">
        <w:tc>
          <w:tcPr>
            <w:tcW w:w="0" w:type="auto"/>
          </w:tcPr>
          <w:p w14:paraId="6E038322" w14:textId="77777777" w:rsidR="00D87A1F" w:rsidRDefault="00F51DF7">
            <w:pPr>
              <w:pStyle w:val="Compact"/>
            </w:pPr>
            <w:r>
              <w:t>TC_ADMIN_USER_005</w:t>
            </w:r>
          </w:p>
        </w:tc>
        <w:tc>
          <w:tcPr>
            <w:tcW w:w="0" w:type="auto"/>
          </w:tcPr>
          <w:p w14:paraId="17CA9BDA" w14:textId="77777777" w:rsidR="00D87A1F" w:rsidRDefault="00F51DF7">
            <w:pPr>
              <w:pStyle w:val="Compact"/>
            </w:pPr>
            <w:r>
              <w:t xml:space="preserve">Upaya menambah admin dengan </w:t>
            </w:r>
            <w:r>
              <w:lastRenderedPageBreak/>
              <w:t>password kosong.</w:t>
            </w:r>
          </w:p>
        </w:tc>
        <w:tc>
          <w:tcPr>
            <w:tcW w:w="0" w:type="auto"/>
          </w:tcPr>
          <w:p w14:paraId="52C9AE45" w14:textId="77777777" w:rsidR="00D87A1F" w:rsidRDefault="00F51DF7">
            <w:pPr>
              <w:pStyle w:val="Compact"/>
            </w:pPr>
            <w:r>
              <w:lastRenderedPageBreak/>
              <w:t>Lulus</w:t>
            </w:r>
          </w:p>
        </w:tc>
        <w:tc>
          <w:tcPr>
            <w:tcW w:w="0" w:type="auto"/>
          </w:tcPr>
          <w:p w14:paraId="1E2F7020" w14:textId="77777777" w:rsidR="00D87A1F" w:rsidRDefault="00F51DF7">
            <w:pPr>
              <w:pStyle w:val="Compact"/>
            </w:pPr>
            <w:r>
              <w:t xml:space="preserve">Aplikasi mengizinkan penyimpanan admin dengan </w:t>
            </w:r>
            <w:r>
              <w:lastRenderedPageBreak/>
              <w:t>password kosong.</w:t>
            </w:r>
          </w:p>
        </w:tc>
      </w:tr>
      <w:tr w:rsidR="00D87A1F" w14:paraId="1B90E7E7" w14:textId="77777777" w:rsidTr="00837041">
        <w:tc>
          <w:tcPr>
            <w:tcW w:w="0" w:type="auto"/>
          </w:tcPr>
          <w:p w14:paraId="52F28195" w14:textId="77777777" w:rsidR="00D87A1F" w:rsidRDefault="00F51DF7">
            <w:pPr>
              <w:pStyle w:val="Compact"/>
            </w:pPr>
            <w:r>
              <w:lastRenderedPageBreak/>
              <w:t>TC_ADMIN_USER_006</w:t>
            </w:r>
          </w:p>
        </w:tc>
        <w:tc>
          <w:tcPr>
            <w:tcW w:w="0" w:type="auto"/>
          </w:tcPr>
          <w:p w14:paraId="3C620712" w14:textId="77777777" w:rsidR="00D87A1F" w:rsidRDefault="00F51DF7">
            <w:pPr>
              <w:pStyle w:val="Compact"/>
            </w:pPr>
            <w:r>
              <w:t>Edit detail pengguna admin yang ada.</w:t>
            </w:r>
          </w:p>
        </w:tc>
        <w:tc>
          <w:tcPr>
            <w:tcW w:w="0" w:type="auto"/>
          </w:tcPr>
          <w:p w14:paraId="17B6247E" w14:textId="77777777" w:rsidR="00D87A1F" w:rsidRDefault="00F51DF7">
            <w:pPr>
              <w:pStyle w:val="Compact"/>
            </w:pPr>
            <w:r>
              <w:t>Lulus</w:t>
            </w:r>
          </w:p>
        </w:tc>
        <w:tc>
          <w:tcPr>
            <w:tcW w:w="0" w:type="auto"/>
          </w:tcPr>
          <w:p w14:paraId="41A2BF47" w14:textId="77777777" w:rsidR="00D87A1F" w:rsidRDefault="00F51DF7">
            <w:pPr>
              <w:pStyle w:val="Compact"/>
            </w:pPr>
            <w:r>
              <w:rPr>
                <w:rStyle w:val="VerbatimChar"/>
              </w:rPr>
              <w:t>editActionPerformed</w:t>
            </w:r>
            <w:r>
              <w:t xml:space="preserve"> memperbarui detail admin dengan benar.</w:t>
            </w:r>
          </w:p>
        </w:tc>
      </w:tr>
      <w:tr w:rsidR="00D87A1F" w14:paraId="06511CC8" w14:textId="77777777" w:rsidTr="00837041">
        <w:tc>
          <w:tcPr>
            <w:tcW w:w="0" w:type="auto"/>
          </w:tcPr>
          <w:p w14:paraId="211D4BFB" w14:textId="77777777" w:rsidR="00D87A1F" w:rsidRDefault="00F51DF7">
            <w:pPr>
              <w:pStyle w:val="Compact"/>
            </w:pPr>
            <w:r>
              <w:t>TC_ADMIN_USER_007</w:t>
            </w:r>
          </w:p>
        </w:tc>
        <w:tc>
          <w:tcPr>
            <w:tcW w:w="0" w:type="auto"/>
          </w:tcPr>
          <w:p w14:paraId="7BF8A576" w14:textId="77777777" w:rsidR="00D87A1F" w:rsidRDefault="00F51DF7">
            <w:pPr>
              <w:pStyle w:val="Compact"/>
            </w:pPr>
            <w:r>
              <w:t>Ha</w:t>
            </w:r>
            <w:r>
              <w:t>pus pengguna admin.</w:t>
            </w:r>
          </w:p>
        </w:tc>
        <w:tc>
          <w:tcPr>
            <w:tcW w:w="0" w:type="auto"/>
          </w:tcPr>
          <w:p w14:paraId="0CF09270" w14:textId="77777777" w:rsidR="00D87A1F" w:rsidRDefault="00F51DF7">
            <w:pPr>
              <w:pStyle w:val="Compact"/>
            </w:pPr>
            <w:r>
              <w:t>Lulus</w:t>
            </w:r>
          </w:p>
        </w:tc>
        <w:tc>
          <w:tcPr>
            <w:tcW w:w="0" w:type="auto"/>
          </w:tcPr>
          <w:p w14:paraId="042E7BD4" w14:textId="77777777" w:rsidR="00D87A1F" w:rsidRDefault="00F51DF7">
            <w:pPr>
              <w:pStyle w:val="Compact"/>
            </w:pPr>
            <w:r>
              <w:rPr>
                <w:rStyle w:val="VerbatimChar"/>
              </w:rPr>
              <w:t>hapusActionPerformed</w:t>
            </w:r>
            <w:r>
              <w:t xml:space="preserve"> menghapus admin dengan benar.</w:t>
            </w:r>
          </w:p>
        </w:tc>
      </w:tr>
      <w:tr w:rsidR="00D87A1F" w14:paraId="108F80F7" w14:textId="77777777" w:rsidTr="00837041">
        <w:tc>
          <w:tcPr>
            <w:tcW w:w="0" w:type="auto"/>
          </w:tcPr>
          <w:p w14:paraId="70C9D0F0" w14:textId="77777777" w:rsidR="00D87A1F" w:rsidRDefault="00F51DF7">
            <w:pPr>
              <w:pStyle w:val="Compact"/>
            </w:pPr>
            <w:r>
              <w:t>TC_ADMIN_PRICE_001</w:t>
            </w:r>
          </w:p>
        </w:tc>
        <w:tc>
          <w:tcPr>
            <w:tcW w:w="0" w:type="auto"/>
          </w:tcPr>
          <w:p w14:paraId="09616E71" w14:textId="77777777" w:rsidR="00D87A1F" w:rsidRDefault="00F51DF7">
            <w:pPr>
              <w:pStyle w:val="Compact"/>
            </w:pPr>
            <w:r>
              <w:t>Lihat daftar harga.</w:t>
            </w:r>
          </w:p>
        </w:tc>
        <w:tc>
          <w:tcPr>
            <w:tcW w:w="0" w:type="auto"/>
          </w:tcPr>
          <w:p w14:paraId="79D6A436" w14:textId="77777777" w:rsidR="00D87A1F" w:rsidRDefault="00F51DF7">
            <w:pPr>
              <w:pStyle w:val="Compact"/>
            </w:pPr>
            <w:r>
              <w:t>Lulus</w:t>
            </w:r>
          </w:p>
        </w:tc>
        <w:tc>
          <w:tcPr>
            <w:tcW w:w="0" w:type="auto"/>
          </w:tcPr>
          <w:p w14:paraId="3A66B08A" w14:textId="77777777" w:rsidR="00D87A1F" w:rsidRDefault="00F51DF7">
            <w:pPr>
              <w:pStyle w:val="Compact"/>
            </w:pPr>
            <w:r>
              <w:t xml:space="preserve">Metode </w:t>
            </w:r>
            <w:r>
              <w:rPr>
                <w:rStyle w:val="VerbatimChar"/>
              </w:rPr>
              <w:t>data_harga()</w:t>
            </w:r>
            <w:r>
              <w:t xml:space="preserve"> memuat harga ke tabel dengan benar.</w:t>
            </w:r>
          </w:p>
        </w:tc>
      </w:tr>
      <w:tr w:rsidR="00D87A1F" w14:paraId="30BCA930" w14:textId="77777777" w:rsidTr="00837041">
        <w:tc>
          <w:tcPr>
            <w:tcW w:w="0" w:type="auto"/>
          </w:tcPr>
          <w:p w14:paraId="6C534D9B" w14:textId="77777777" w:rsidR="00D87A1F" w:rsidRDefault="00F51DF7">
            <w:pPr>
              <w:pStyle w:val="Compact"/>
            </w:pPr>
            <w:r>
              <w:t>TC_ADMIN_PRICE_002</w:t>
            </w:r>
          </w:p>
        </w:tc>
        <w:tc>
          <w:tcPr>
            <w:tcW w:w="0" w:type="auto"/>
          </w:tcPr>
          <w:p w14:paraId="52D53742" w14:textId="77777777" w:rsidR="00D87A1F" w:rsidRDefault="00F51DF7">
            <w:pPr>
              <w:pStyle w:val="Compact"/>
            </w:pPr>
            <w:r>
              <w:t>Edit harga yang ada untuk kelas dan status tertentu.</w:t>
            </w:r>
          </w:p>
        </w:tc>
        <w:tc>
          <w:tcPr>
            <w:tcW w:w="0" w:type="auto"/>
          </w:tcPr>
          <w:p w14:paraId="58B5B3DE" w14:textId="77777777" w:rsidR="00D87A1F" w:rsidRDefault="00F51DF7">
            <w:pPr>
              <w:pStyle w:val="Compact"/>
            </w:pPr>
            <w:r>
              <w:t>Lulu</w:t>
            </w:r>
            <w:r>
              <w:t>s</w:t>
            </w:r>
          </w:p>
        </w:tc>
        <w:tc>
          <w:tcPr>
            <w:tcW w:w="0" w:type="auto"/>
          </w:tcPr>
          <w:p w14:paraId="4DC24422" w14:textId="77777777" w:rsidR="00D87A1F" w:rsidRDefault="00F51DF7">
            <w:pPr>
              <w:pStyle w:val="Compact"/>
            </w:pPr>
            <w:r>
              <w:rPr>
                <w:rStyle w:val="VerbatimChar"/>
              </w:rPr>
              <w:t>simpanActionPerformed</w:t>
            </w:r>
            <w:r>
              <w:t xml:space="preserve"> (panel harga) memperbarui harga dengan benar.</w:t>
            </w:r>
          </w:p>
        </w:tc>
      </w:tr>
      <w:tr w:rsidR="00D87A1F" w14:paraId="3C5640B3" w14:textId="77777777" w:rsidTr="00837041">
        <w:tc>
          <w:tcPr>
            <w:tcW w:w="0" w:type="auto"/>
          </w:tcPr>
          <w:p w14:paraId="50B3724D" w14:textId="77777777" w:rsidR="00D87A1F" w:rsidRDefault="00F51DF7">
            <w:pPr>
              <w:pStyle w:val="Compact"/>
            </w:pPr>
            <w:r>
              <w:t>TC_ADMIN_PRICE_003</w:t>
            </w:r>
          </w:p>
        </w:tc>
        <w:tc>
          <w:tcPr>
            <w:tcW w:w="0" w:type="auto"/>
          </w:tcPr>
          <w:p w14:paraId="0F34C1FA" w14:textId="77777777" w:rsidR="00D87A1F" w:rsidRDefault="00F51DF7">
            <w:pPr>
              <w:pStyle w:val="Compact"/>
            </w:pPr>
            <w:r>
              <w:t>Upaya menyimpan harga dengan nilai non-numerik.</w:t>
            </w:r>
          </w:p>
        </w:tc>
        <w:tc>
          <w:tcPr>
            <w:tcW w:w="0" w:type="auto"/>
          </w:tcPr>
          <w:p w14:paraId="76024AAA" w14:textId="77777777" w:rsidR="00D87A1F" w:rsidRDefault="00F51DF7">
            <w:pPr>
              <w:pStyle w:val="Compact"/>
            </w:pPr>
            <w:r>
              <w:t>Lulus</w:t>
            </w:r>
          </w:p>
        </w:tc>
        <w:tc>
          <w:tcPr>
            <w:tcW w:w="0" w:type="auto"/>
          </w:tcPr>
          <w:p w14:paraId="50F75A76" w14:textId="77777777" w:rsidR="00D87A1F" w:rsidRDefault="00F51DF7">
            <w:pPr>
              <w:pStyle w:val="Compact"/>
            </w:pPr>
            <w:r>
              <w:t>Gagal di tingkat DB (jika kolom numerik), pesan kesalahan ditampilkan.</w:t>
            </w:r>
          </w:p>
        </w:tc>
      </w:tr>
      <w:tr w:rsidR="00D87A1F" w14:paraId="08482317" w14:textId="77777777" w:rsidTr="00837041">
        <w:tc>
          <w:tcPr>
            <w:tcW w:w="0" w:type="auto"/>
          </w:tcPr>
          <w:p w14:paraId="53FCF914" w14:textId="77777777" w:rsidR="00D87A1F" w:rsidRDefault="00F51DF7">
            <w:pPr>
              <w:pStyle w:val="Compact"/>
            </w:pPr>
            <w:r>
              <w:t>TC_ADMIN_PRICE_004</w:t>
            </w:r>
          </w:p>
        </w:tc>
        <w:tc>
          <w:tcPr>
            <w:tcW w:w="0" w:type="auto"/>
          </w:tcPr>
          <w:p w14:paraId="2AEC5D3E" w14:textId="77777777" w:rsidR="00D87A1F" w:rsidRDefault="00F51DF7">
            <w:pPr>
              <w:pStyle w:val="Compact"/>
            </w:pPr>
            <w:r>
              <w:t>Upaya menyimpan harga dengan nilai negatif.</w:t>
            </w:r>
          </w:p>
        </w:tc>
        <w:tc>
          <w:tcPr>
            <w:tcW w:w="0" w:type="auto"/>
          </w:tcPr>
          <w:p w14:paraId="48C1D95B" w14:textId="77777777" w:rsidR="00D87A1F" w:rsidRDefault="00F51DF7">
            <w:pPr>
              <w:pStyle w:val="Compact"/>
            </w:pPr>
            <w:r>
              <w:t>Lulus</w:t>
            </w:r>
          </w:p>
        </w:tc>
        <w:tc>
          <w:tcPr>
            <w:tcW w:w="0" w:type="auto"/>
          </w:tcPr>
          <w:p w14:paraId="4FBC5CFD" w14:textId="77777777" w:rsidR="00D87A1F" w:rsidRDefault="00F51DF7">
            <w:pPr>
              <w:pStyle w:val="Compact"/>
            </w:pPr>
            <w:r>
              <w:t>Aplikasi mengizinkan penyimpanan harga negatif.</w:t>
            </w:r>
          </w:p>
        </w:tc>
      </w:tr>
      <w:tr w:rsidR="00D87A1F" w14:paraId="743EFE90" w14:textId="77777777" w:rsidTr="00837041">
        <w:tc>
          <w:tcPr>
            <w:tcW w:w="0" w:type="auto"/>
          </w:tcPr>
          <w:p w14:paraId="5276E047" w14:textId="77777777" w:rsidR="00D87A1F" w:rsidRDefault="00F51DF7">
            <w:pPr>
              <w:pStyle w:val="Compact"/>
            </w:pPr>
            <w:r>
              <w:t>TC_PASSENGER_001</w:t>
            </w:r>
          </w:p>
        </w:tc>
        <w:tc>
          <w:tcPr>
            <w:tcW w:w="0" w:type="auto"/>
          </w:tcPr>
          <w:p w14:paraId="3586E31A" w14:textId="77777777" w:rsidR="00D87A1F" w:rsidRDefault="00F51DF7">
            <w:pPr>
              <w:pStyle w:val="Compact"/>
            </w:pPr>
            <w:r>
              <w:t>Lihat daftar penumpang yang telah memesan.</w:t>
            </w:r>
          </w:p>
        </w:tc>
        <w:tc>
          <w:tcPr>
            <w:tcW w:w="0" w:type="auto"/>
          </w:tcPr>
          <w:p w14:paraId="12C33816" w14:textId="77777777" w:rsidR="00D87A1F" w:rsidRDefault="00F51DF7">
            <w:pPr>
              <w:pStyle w:val="Compact"/>
            </w:pPr>
            <w:r>
              <w:t>Lulus</w:t>
            </w:r>
          </w:p>
        </w:tc>
        <w:tc>
          <w:tcPr>
            <w:tcW w:w="0" w:type="auto"/>
          </w:tcPr>
          <w:p w14:paraId="664B5D16" w14:textId="77777777" w:rsidR="00D87A1F" w:rsidRDefault="00F51DF7">
            <w:pPr>
              <w:pStyle w:val="Compact"/>
            </w:pPr>
            <w:r>
              <w:t xml:space="preserve">Metode </w:t>
            </w:r>
            <w:r>
              <w:rPr>
                <w:rStyle w:val="VerbatimChar"/>
              </w:rPr>
              <w:t>data()</w:t>
            </w:r>
            <w:r>
              <w:t xml:space="preserve"> di </w:t>
            </w:r>
            <w:r>
              <w:rPr>
                <w:rStyle w:val="VerbatimChar"/>
              </w:rPr>
              <w:t>Penumpang.java</w:t>
            </w:r>
            <w:r>
              <w:t xml:space="preserve"> memuat data penumpang dengan benar.</w:t>
            </w:r>
          </w:p>
        </w:tc>
      </w:tr>
      <w:tr w:rsidR="00D87A1F" w14:paraId="00AC5E8E" w14:textId="77777777" w:rsidTr="00837041">
        <w:tc>
          <w:tcPr>
            <w:tcW w:w="0" w:type="auto"/>
          </w:tcPr>
          <w:p w14:paraId="2FB8D7E5" w14:textId="77777777" w:rsidR="00D87A1F" w:rsidRDefault="00F51DF7">
            <w:pPr>
              <w:pStyle w:val="Compact"/>
            </w:pPr>
            <w:r>
              <w:t>TC_PASSENGER_002</w:t>
            </w:r>
          </w:p>
        </w:tc>
        <w:tc>
          <w:tcPr>
            <w:tcW w:w="0" w:type="auto"/>
          </w:tcPr>
          <w:p w14:paraId="613F3026" w14:textId="77777777" w:rsidR="00D87A1F" w:rsidRDefault="00F51DF7">
            <w:pPr>
              <w:pStyle w:val="Compact"/>
            </w:pPr>
            <w:r>
              <w:t>Verifikasi bahwa tiket yang baru dipesan muncul di daftar penumpang.</w:t>
            </w:r>
          </w:p>
        </w:tc>
        <w:tc>
          <w:tcPr>
            <w:tcW w:w="0" w:type="auto"/>
          </w:tcPr>
          <w:p w14:paraId="50271857" w14:textId="77777777" w:rsidR="00D87A1F" w:rsidRDefault="00F51DF7">
            <w:pPr>
              <w:pStyle w:val="Compact"/>
            </w:pPr>
            <w:r>
              <w:t>Lulus</w:t>
            </w:r>
          </w:p>
        </w:tc>
        <w:tc>
          <w:tcPr>
            <w:tcW w:w="0" w:type="auto"/>
          </w:tcPr>
          <w:p w14:paraId="06DDA916" w14:textId="77777777" w:rsidR="00D87A1F" w:rsidRDefault="00F51DF7">
            <w:pPr>
              <w:pStyle w:val="Compact"/>
            </w:pPr>
            <w:r>
              <w:t xml:space="preserve">Penyisipan pemesanan baru di </w:t>
            </w:r>
            <w:r>
              <w:rPr>
                <w:rStyle w:val="VerbatimChar"/>
              </w:rPr>
              <w:t>Home</w:t>
            </w:r>
            <w:r>
              <w:t xml:space="preserve"> dan pemuatan ulang di </w:t>
            </w:r>
            <w:r>
              <w:rPr>
                <w:rStyle w:val="VerbatimChar"/>
              </w:rPr>
              <w:t>Penumpang</w:t>
            </w:r>
            <w:r>
              <w:t xml:space="preserve"> berfungsi.</w:t>
            </w:r>
          </w:p>
        </w:tc>
      </w:tr>
      <w:tr w:rsidR="00D87A1F" w14:paraId="571A25CD" w14:textId="77777777" w:rsidTr="00837041">
        <w:tc>
          <w:tcPr>
            <w:tcW w:w="0" w:type="auto"/>
          </w:tcPr>
          <w:p w14:paraId="6FB40B7B" w14:textId="77777777" w:rsidR="00D87A1F" w:rsidRDefault="00F51DF7">
            <w:pPr>
              <w:pStyle w:val="Compact"/>
            </w:pPr>
            <w:r>
              <w:t>TC_PASSENGE</w:t>
            </w:r>
            <w:r>
              <w:t>R_003</w:t>
            </w:r>
          </w:p>
        </w:tc>
        <w:tc>
          <w:tcPr>
            <w:tcW w:w="0" w:type="auto"/>
          </w:tcPr>
          <w:p w14:paraId="692959BB" w14:textId="77777777" w:rsidR="00D87A1F" w:rsidRDefault="00F51DF7">
            <w:pPr>
              <w:pStyle w:val="Compact"/>
            </w:pPr>
            <w:r>
              <w:t>Uji fungsionalitas “Cetak” untuk data penumpang.</w:t>
            </w:r>
          </w:p>
        </w:tc>
        <w:tc>
          <w:tcPr>
            <w:tcW w:w="0" w:type="auto"/>
          </w:tcPr>
          <w:p w14:paraId="72643D76" w14:textId="77777777" w:rsidR="00D87A1F" w:rsidRDefault="00F51DF7">
            <w:pPr>
              <w:pStyle w:val="Compact"/>
            </w:pPr>
            <w:r>
              <w:t>Lulus</w:t>
            </w:r>
          </w:p>
        </w:tc>
        <w:tc>
          <w:tcPr>
            <w:tcW w:w="0" w:type="auto"/>
          </w:tcPr>
          <w:p w14:paraId="0A96D29A" w14:textId="77777777" w:rsidR="00D87A1F" w:rsidRDefault="00F51DF7">
            <w:pPr>
              <w:pStyle w:val="Compact"/>
            </w:pPr>
            <w:r>
              <w:t>Pemanggilan JasperReports untuk daftar penumpang sudah benar.</w:t>
            </w:r>
          </w:p>
        </w:tc>
      </w:tr>
      <w:tr w:rsidR="00D87A1F" w14:paraId="55587C8A" w14:textId="77777777" w:rsidTr="00837041">
        <w:tc>
          <w:tcPr>
            <w:tcW w:w="0" w:type="auto"/>
          </w:tcPr>
          <w:p w14:paraId="21290ABB" w14:textId="77777777" w:rsidR="00D87A1F" w:rsidRDefault="00F51DF7">
            <w:pPr>
              <w:pStyle w:val="Compact"/>
            </w:pPr>
            <w:r>
              <w:t>TC_PASSENGER_004</w:t>
            </w:r>
          </w:p>
        </w:tc>
        <w:tc>
          <w:tcPr>
            <w:tcW w:w="0" w:type="auto"/>
          </w:tcPr>
          <w:p w14:paraId="3E8D78EE" w14:textId="77777777" w:rsidR="00D87A1F" w:rsidRDefault="00F51DF7">
            <w:pPr>
              <w:pStyle w:val="Compact"/>
            </w:pPr>
            <w:r>
              <w:t>Uji fungsionalitas “Hapus Semua Data”.</w:t>
            </w:r>
          </w:p>
        </w:tc>
        <w:tc>
          <w:tcPr>
            <w:tcW w:w="0" w:type="auto"/>
          </w:tcPr>
          <w:p w14:paraId="546529DC" w14:textId="77777777" w:rsidR="00D87A1F" w:rsidRDefault="00F51DF7">
            <w:pPr>
              <w:pStyle w:val="Compact"/>
            </w:pPr>
            <w:r>
              <w:t>Lulus</w:t>
            </w:r>
          </w:p>
        </w:tc>
        <w:tc>
          <w:tcPr>
            <w:tcW w:w="0" w:type="auto"/>
          </w:tcPr>
          <w:p w14:paraId="4803D03D" w14:textId="77777777" w:rsidR="00D87A1F" w:rsidRDefault="00F51DF7">
            <w:pPr>
              <w:pStyle w:val="Compact"/>
            </w:pPr>
            <w:r>
              <w:rPr>
                <w:rStyle w:val="VerbatimChar"/>
              </w:rPr>
              <w:t>HapusActionPerformed</w:t>
            </w:r>
            <w:r>
              <w:t xml:space="preserve"> </w:t>
            </w:r>
            <w:r>
              <w:t>menghapus semua penumpang dengan benar setelah konfirmasi.</w:t>
            </w:r>
          </w:p>
        </w:tc>
      </w:tr>
      <w:tr w:rsidR="00D87A1F" w14:paraId="078C85CF" w14:textId="77777777" w:rsidTr="00837041">
        <w:tc>
          <w:tcPr>
            <w:tcW w:w="0" w:type="auto"/>
          </w:tcPr>
          <w:p w14:paraId="3EAEA5CE" w14:textId="77777777" w:rsidR="00D87A1F" w:rsidRDefault="00F51DF7">
            <w:pPr>
              <w:pStyle w:val="Compact"/>
            </w:pPr>
            <w:r>
              <w:t>TC_PASSENGER_005</w:t>
            </w:r>
          </w:p>
        </w:tc>
        <w:tc>
          <w:tcPr>
            <w:tcW w:w="0" w:type="auto"/>
          </w:tcPr>
          <w:p w14:paraId="4D1BAA59" w14:textId="77777777" w:rsidR="00D87A1F" w:rsidRDefault="00F51DF7">
            <w:pPr>
              <w:pStyle w:val="Compact"/>
            </w:pPr>
            <w:r>
              <w:t>Uji fungsionalitas “Hapus Semua Data” - Batal.</w:t>
            </w:r>
          </w:p>
        </w:tc>
        <w:tc>
          <w:tcPr>
            <w:tcW w:w="0" w:type="auto"/>
          </w:tcPr>
          <w:p w14:paraId="3963025B" w14:textId="77777777" w:rsidR="00D87A1F" w:rsidRDefault="00F51DF7">
            <w:pPr>
              <w:pStyle w:val="Compact"/>
            </w:pPr>
            <w:r>
              <w:t>Lulus</w:t>
            </w:r>
          </w:p>
        </w:tc>
        <w:tc>
          <w:tcPr>
            <w:tcW w:w="0" w:type="auto"/>
          </w:tcPr>
          <w:p w14:paraId="265E37B9" w14:textId="77777777" w:rsidR="00D87A1F" w:rsidRDefault="00F51DF7">
            <w:pPr>
              <w:pStyle w:val="Compact"/>
            </w:pPr>
            <w:r>
              <w:t>Pembatalan “Hapus Semua Data” berfungsi seperti yang diharapkan.</w:t>
            </w:r>
          </w:p>
        </w:tc>
      </w:tr>
    </w:tbl>
    <w:p w14:paraId="34F60242" w14:textId="77777777" w:rsidR="00D87A1F" w:rsidRDefault="00F51DF7">
      <w:pPr>
        <w:pStyle w:val="Heading2"/>
      </w:pPr>
      <w:bookmarkStart w:id="29" w:name="X6802464b1863c1247eb874cc74862089aacba1c"/>
      <w:bookmarkEnd w:id="28"/>
      <w:r>
        <w:t>6. Temuan Utama dan Isu</w:t>
      </w:r>
    </w:p>
    <w:p w14:paraId="5CC17052" w14:textId="77777777" w:rsidR="00D87A1F" w:rsidRDefault="00F51DF7">
      <w:pPr>
        <w:pStyle w:val="Heading3"/>
      </w:pPr>
      <w:bookmarkStart w:id="30" w:name="X7ebc2654130ef9780a34935bfc43941dcd78464"/>
      <w:r>
        <w:t>6.1. Bug/Kasus Uji Gagal</w:t>
      </w:r>
    </w:p>
    <w:p w14:paraId="03FEEB89" w14:textId="77777777" w:rsidR="00D87A1F" w:rsidRDefault="00F51DF7">
      <w:pPr>
        <w:pStyle w:val="FirstParagraph"/>
      </w:pPr>
      <w:r>
        <w:t>Kasus uji b</w:t>
      </w:r>
      <w:r>
        <w:t>erikut gagal, terutama karena kurangnya validasi input dalam modul Pemesanan Tiket (</w:t>
      </w:r>
      <w:r>
        <w:rPr>
          <w:rStyle w:val="VerbatimChar"/>
        </w:rPr>
        <w:t>Home.java</w:t>
      </w:r>
      <w:r>
        <w:t>):</w:t>
      </w:r>
    </w:p>
    <w:p w14:paraId="659E8FE7" w14:textId="77777777" w:rsidR="00D87A1F" w:rsidRDefault="00F51DF7">
      <w:pPr>
        <w:pStyle w:val="Compact"/>
        <w:numPr>
          <w:ilvl w:val="0"/>
          <w:numId w:val="29"/>
        </w:numPr>
      </w:pPr>
      <w:r>
        <w:rPr>
          <w:b/>
          <w:bCs/>
        </w:rPr>
        <w:t>TC_BOOK_003: Upaya pemesanan tanpa memilih tujuan.</w:t>
      </w:r>
    </w:p>
    <w:p w14:paraId="0F038669" w14:textId="77777777" w:rsidR="00D87A1F" w:rsidRDefault="00F51DF7">
      <w:pPr>
        <w:pStyle w:val="Compact"/>
        <w:numPr>
          <w:ilvl w:val="1"/>
          <w:numId w:val="30"/>
        </w:numPr>
      </w:pPr>
      <w:r>
        <w:rPr>
          <w:b/>
          <w:bCs/>
        </w:rPr>
        <w:lastRenderedPageBreak/>
        <w:t>Isu:</w:t>
      </w:r>
      <w:r>
        <w:t xml:space="preserve"> Aplikasi tidak memvalidasi apakah stasiun tujuan telah dipilih. Aplikasi melanjutkan untuk menyimpan pem</w:t>
      </w:r>
      <w:r>
        <w:t>esanan, kemungkinan dengan item default (pertama) di JComboBox, atau nilai kosong jika ComboBox mengizinkannya. Hal ini dapat menyebabkan data pemesanan yang salah dan memengaruhi logika dependen seperti penentuan waktu berangkat/tiba.</w:t>
      </w:r>
    </w:p>
    <w:p w14:paraId="1548166E" w14:textId="77777777" w:rsidR="00D87A1F" w:rsidRDefault="00F51DF7">
      <w:pPr>
        <w:pStyle w:val="Compact"/>
        <w:numPr>
          <w:ilvl w:val="0"/>
          <w:numId w:val="29"/>
        </w:numPr>
      </w:pPr>
      <w:r>
        <w:rPr>
          <w:b/>
          <w:bCs/>
        </w:rPr>
        <w:t>TC_BOOK_004: Upaya p</w:t>
      </w:r>
      <w:r>
        <w:rPr>
          <w:b/>
          <w:bCs/>
        </w:rPr>
        <w:t>emesanan tanpa memilih kereta.</w:t>
      </w:r>
    </w:p>
    <w:p w14:paraId="09913ADA" w14:textId="77777777" w:rsidR="00D87A1F" w:rsidRDefault="00F51DF7">
      <w:pPr>
        <w:pStyle w:val="Compact"/>
        <w:numPr>
          <w:ilvl w:val="1"/>
          <w:numId w:val="31"/>
        </w:numPr>
      </w:pPr>
      <w:r>
        <w:rPr>
          <w:b/>
          <w:bCs/>
        </w:rPr>
        <w:t>Isu:</w:t>
      </w:r>
      <w:r>
        <w:t xml:space="preserve"> Aplikasi mengizinkan pemesanan dengan string kosong (</w:t>
      </w:r>
      <w:r>
        <w:rPr>
          <w:rStyle w:val="VerbatimChar"/>
        </w:rPr>
        <w:t>""</w:t>
      </w:r>
      <w:r>
        <w:t xml:space="preserve">) sebagai nama kereta karena JComboBox untuk kereta memiliki item kosong awal dan tidak ada validasi. Hal ini menghasilkan data yang tidak berarti untuk kereta, dan </w:t>
      </w:r>
      <w:r>
        <w:t>waktu berangkat/tiba tidak diatur (tetap “00.00 WIB”).</w:t>
      </w:r>
    </w:p>
    <w:p w14:paraId="238B7C36" w14:textId="77777777" w:rsidR="00D87A1F" w:rsidRDefault="00F51DF7">
      <w:pPr>
        <w:pStyle w:val="Compact"/>
        <w:numPr>
          <w:ilvl w:val="0"/>
          <w:numId w:val="29"/>
        </w:numPr>
      </w:pPr>
      <w:r>
        <w:rPr>
          <w:b/>
          <w:bCs/>
        </w:rPr>
        <w:t>TC_BOOK_005: Upaya pemesanan tanpa memilih kelas gerbong.</w:t>
      </w:r>
    </w:p>
    <w:p w14:paraId="3928F43E" w14:textId="77777777" w:rsidR="00D87A1F" w:rsidRDefault="00F51DF7">
      <w:pPr>
        <w:pStyle w:val="Compact"/>
        <w:numPr>
          <w:ilvl w:val="1"/>
          <w:numId w:val="32"/>
        </w:numPr>
      </w:pPr>
      <w:r>
        <w:rPr>
          <w:b/>
          <w:bCs/>
        </w:rPr>
        <w:t>Isu:</w:t>
      </w:r>
      <w:r>
        <w:t xml:space="preserve"> Mirip dengan pemilihan kereta, kelas gerbong kosong (</w:t>
      </w:r>
      <w:r>
        <w:rPr>
          <w:rStyle w:val="VerbatimChar"/>
        </w:rPr>
        <w:t>" "</w:t>
      </w:r>
      <w:r>
        <w:t>) dapat disimpan karena kurangnya validasi. Hal ini menyebabkan perhitungan harga yang salah, karena logika untuk mengambil harga (</w:t>
      </w:r>
      <w:r>
        <w:rPr>
          <w:rStyle w:val="VerbatimChar"/>
        </w:rPr>
        <w:t>kelasActionPerformed</w:t>
      </w:r>
      <w:r>
        <w:t>) tidak akan menemukan kriteria yang cocok, sehingga harga menjadi “0” atau basi dari pilihan sebelumnya.</w:t>
      </w:r>
    </w:p>
    <w:p w14:paraId="732EB314" w14:textId="77777777" w:rsidR="00D87A1F" w:rsidRDefault="00F51DF7">
      <w:pPr>
        <w:pStyle w:val="Compact"/>
        <w:numPr>
          <w:ilvl w:val="0"/>
          <w:numId w:val="29"/>
        </w:numPr>
      </w:pPr>
      <w:r>
        <w:rPr>
          <w:b/>
          <w:bCs/>
        </w:rPr>
        <w:t>TC_BOOK_006: Upaya pemesanan tanpa memasukkan nama penumpang.</w:t>
      </w:r>
    </w:p>
    <w:p w14:paraId="61990E2F" w14:textId="77777777" w:rsidR="00D87A1F" w:rsidRDefault="00F51DF7">
      <w:pPr>
        <w:pStyle w:val="Compact"/>
        <w:numPr>
          <w:ilvl w:val="1"/>
          <w:numId w:val="33"/>
        </w:numPr>
      </w:pPr>
      <w:r>
        <w:rPr>
          <w:b/>
          <w:bCs/>
        </w:rPr>
        <w:t>Isu:</w:t>
      </w:r>
      <w:r>
        <w:t xml:space="preserve"> Aplikasi tidak melakukan validasi sisi klien untuk memastikan nama penumpang dimasukkan. Aplikasi mencoba menyimpan string kosong. Ini hanya akan gagal jika kolom database yang sesuai (</w:t>
      </w:r>
      <w:r>
        <w:rPr>
          <w:rStyle w:val="VerbatimChar"/>
        </w:rPr>
        <w:t>nam</w:t>
      </w:r>
      <w:r>
        <w:rPr>
          <w:rStyle w:val="VerbatimChar"/>
        </w:rPr>
        <w:t>a</w:t>
      </w:r>
      <w:r>
        <w:t xml:space="preserve"> di tabel </w:t>
      </w:r>
      <w:r>
        <w:rPr>
          <w:rStyle w:val="VerbatimChar"/>
        </w:rPr>
        <w:t>penumpang</w:t>
      </w:r>
      <w:r>
        <w:t xml:space="preserve">) memiliki batasan </w:t>
      </w:r>
      <w:r>
        <w:rPr>
          <w:rStyle w:val="VerbatimChar"/>
        </w:rPr>
        <w:t>NOT NULL</w:t>
      </w:r>
      <w:r>
        <w:t xml:space="preserve"> yang juga mencegah string kosong. Jika tidak, pemesanan tanpa nama penumpang akan dibuat.</w:t>
      </w:r>
    </w:p>
    <w:p w14:paraId="47C20E18" w14:textId="77777777" w:rsidR="00D87A1F" w:rsidRDefault="00F51DF7">
      <w:pPr>
        <w:pStyle w:val="Compact"/>
        <w:numPr>
          <w:ilvl w:val="0"/>
          <w:numId w:val="29"/>
        </w:numPr>
      </w:pPr>
      <w:r>
        <w:rPr>
          <w:b/>
          <w:bCs/>
        </w:rPr>
        <w:t>TC_BOOK_007: Upaya pemesanan dengan nol dewasa dan nol anak-anak.</w:t>
      </w:r>
    </w:p>
    <w:p w14:paraId="7AA39392" w14:textId="77777777" w:rsidR="00D87A1F" w:rsidRDefault="00F51DF7">
      <w:pPr>
        <w:pStyle w:val="Compact"/>
        <w:numPr>
          <w:ilvl w:val="1"/>
          <w:numId w:val="34"/>
        </w:numPr>
      </w:pPr>
      <w:r>
        <w:rPr>
          <w:b/>
          <w:bCs/>
        </w:rPr>
        <w:t>Isu:</w:t>
      </w:r>
      <w:r>
        <w:t xml:space="preserve"> Sistem mengizinkan pemesanan dilakukan meskipun</w:t>
      </w:r>
      <w:r>
        <w:t xml:space="preserve"> jumlah dewasa dan anak-anak adalah nol. Hal ini menghasilkan pemesanan dengan total harga nol dan tidak ada penumpang aktual, yang secara logis salah.</w:t>
      </w:r>
    </w:p>
    <w:p w14:paraId="7061349C" w14:textId="77777777" w:rsidR="00D87A1F" w:rsidRDefault="00F51DF7">
      <w:pPr>
        <w:pStyle w:val="Heading3"/>
      </w:pPr>
      <w:bookmarkStart w:id="31" w:name="X7f2c63595ff282f2f4f36d170a7e6de04356c2b"/>
      <w:bookmarkEnd w:id="30"/>
      <w:r>
        <w:t>6.2. Area Peningkatan/Observasi</w:t>
      </w:r>
    </w:p>
    <w:p w14:paraId="5C2C2627" w14:textId="77777777" w:rsidR="00D87A1F" w:rsidRDefault="00F51DF7">
      <w:pPr>
        <w:pStyle w:val="FirstParagraph"/>
      </w:pPr>
      <w:r>
        <w:t>Selain kegagalan pengujian langsung, analisis statis mengungkapkan beber</w:t>
      </w:r>
      <w:r>
        <w:t>apa area di mana aplikasi dapat ditingkatkan untuk ketahanan dan kemudahan pemeliharaan:</w:t>
      </w:r>
    </w:p>
    <w:p w14:paraId="24C08C26" w14:textId="77777777" w:rsidR="00D87A1F" w:rsidRDefault="00F51DF7">
      <w:pPr>
        <w:pStyle w:val="Compact"/>
        <w:numPr>
          <w:ilvl w:val="0"/>
          <w:numId w:val="35"/>
        </w:numPr>
      </w:pPr>
      <w:r>
        <w:rPr>
          <w:b/>
          <w:bCs/>
        </w:rPr>
        <w:t>Kurangnya Validasi Input Secara Umum (Pemesanan Tiket):</w:t>
      </w:r>
      <w:r>
        <w:t xml:space="preserve"> </w:t>
      </w:r>
      <w:r>
        <w:t>Seperti yang disorot oleh kasus uji yang gagal, modul pemesanan tiket (</w:t>
      </w:r>
      <w:r>
        <w:rPr>
          <w:rStyle w:val="VerbatimChar"/>
        </w:rPr>
        <w:t>Home.java</w:t>
      </w:r>
      <w:r>
        <w:t>) sangat kurang dalam validasi input proaktif untuk kolom-kolom wajib (tujuan, kereta, kelas, nama penumpang) dan minimum logis (setidaknya satu penumpang). Bergantung semata-m</w:t>
      </w:r>
      <w:r>
        <w:t>ata pada batasan database (jika ada) tidak ramah pengguna.</w:t>
      </w:r>
    </w:p>
    <w:p w14:paraId="09CD4974" w14:textId="77777777" w:rsidR="00D87A1F" w:rsidRDefault="00F51DF7">
      <w:pPr>
        <w:pStyle w:val="Compact"/>
        <w:numPr>
          <w:ilvl w:val="0"/>
          <w:numId w:val="35"/>
        </w:numPr>
      </w:pPr>
      <w:r>
        <w:rPr>
          <w:b/>
          <w:bCs/>
        </w:rPr>
        <w:t>Harga Negatif Diizinkan (Panel Admin - Manajemen Harga):</w:t>
      </w:r>
      <w:r>
        <w:t xml:space="preserve"> (TC_ADMIN_PRICE_004) Sistem mengizinkan nilai negatif dimasukkan dan disimpan untuk harga tiket. Hal ini kemungkinan tidak diinginkan dan ha</w:t>
      </w:r>
      <w:r>
        <w:t>rus dicegah dengan validasi.</w:t>
      </w:r>
    </w:p>
    <w:p w14:paraId="23878ABC" w14:textId="77777777" w:rsidR="00D87A1F" w:rsidRDefault="00F51DF7">
      <w:pPr>
        <w:pStyle w:val="Compact"/>
        <w:numPr>
          <w:ilvl w:val="0"/>
          <w:numId w:val="35"/>
        </w:numPr>
      </w:pPr>
      <w:r>
        <w:rPr>
          <w:b/>
          <w:bCs/>
        </w:rPr>
        <w:t>Pembuatan ID Penumpang (</w:t>
      </w:r>
      <w:r>
        <w:rPr>
          <w:rStyle w:val="VerbatimChar"/>
          <w:b/>
          <w:bCs/>
        </w:rPr>
        <w:t>autoid()</w:t>
      </w:r>
      <w:r>
        <w:rPr>
          <w:b/>
          <w:bCs/>
        </w:rPr>
        <w:t xml:space="preserve"> di </w:t>
      </w:r>
      <w:r>
        <w:rPr>
          <w:rStyle w:val="VerbatimChar"/>
          <w:b/>
          <w:bCs/>
        </w:rPr>
        <w:t>Home.java</w:t>
      </w:r>
      <w:r>
        <w:rPr>
          <w:b/>
          <w:bCs/>
        </w:rPr>
        <w:t>):</w:t>
      </w:r>
      <w:r>
        <w:t xml:space="preserve"> Metode saat ini </w:t>
      </w:r>
      <w:r>
        <w:rPr>
          <w:rStyle w:val="VerbatimChar"/>
        </w:rPr>
        <w:t>SELECT COUNT(id) as kode FROM penumpang</w:t>
      </w:r>
      <w:r>
        <w:t xml:space="preserve"> kemudian menambahkan 1 ke hitungan (misalnya, “MR.X”) tidak tangguh. Ini dapat menyebabkan ID duplikat jika catatan dihapus</w:t>
      </w:r>
      <w:r>
        <w:t xml:space="preserve"> atau dalam skenario akses bersamaan (meskipun kurang mungkin untuk </w:t>
      </w:r>
      <w:r>
        <w:lastRenderedPageBreak/>
        <w:t>jenis aplikasi desktop ini). Pendekatan yang lebih tangguh adalah menggunakan kunci primer auto-increment database secara langsung, atau UUID.</w:t>
      </w:r>
    </w:p>
    <w:p w14:paraId="21E20C7D" w14:textId="77777777" w:rsidR="00D87A1F" w:rsidRDefault="00F51DF7">
      <w:pPr>
        <w:pStyle w:val="Compact"/>
        <w:numPr>
          <w:ilvl w:val="0"/>
          <w:numId w:val="35"/>
        </w:numPr>
      </w:pPr>
      <w:r>
        <w:rPr>
          <w:b/>
          <w:bCs/>
        </w:rPr>
        <w:t>Penanganan Tanggal untuk Database (</w:t>
      </w:r>
      <w:r>
        <w:rPr>
          <w:rStyle w:val="VerbatimChar"/>
          <w:b/>
          <w:bCs/>
        </w:rPr>
        <w:t>simpan()</w:t>
      </w:r>
      <w:r>
        <w:rPr>
          <w:b/>
          <w:bCs/>
        </w:rPr>
        <w:t xml:space="preserve"> d</w:t>
      </w:r>
      <w:r>
        <w:rPr>
          <w:b/>
          <w:bCs/>
        </w:rPr>
        <w:t xml:space="preserve">i </w:t>
      </w:r>
      <w:r>
        <w:rPr>
          <w:rStyle w:val="VerbatimChar"/>
          <w:b/>
          <w:bCs/>
        </w:rPr>
        <w:t>Home.java</w:t>
      </w:r>
      <w:r>
        <w:rPr>
          <w:b/>
          <w:bCs/>
        </w:rPr>
        <w:t>):</w:t>
      </w:r>
      <w:r>
        <w:t xml:space="preserve"> Kode menggunakan </w:t>
      </w:r>
      <w:r>
        <w:rPr>
          <w:rStyle w:val="VerbatimChar"/>
        </w:rPr>
        <w:t>tanggal.getDate()</w:t>
      </w:r>
      <w:r>
        <w:t xml:space="preserve"> dan secara langsung menggabungkannya ke dalam string SQL. Cara </w:t>
      </w:r>
      <w:r>
        <w:rPr>
          <w:rStyle w:val="VerbatimChar"/>
        </w:rPr>
        <w:t>java.util.Date.toString()</w:t>
      </w:r>
      <w:r>
        <w:t xml:space="preserve"> memformat tanggal mungkin tidak selalu kompatibel dengan format tanggal yang diharapkan MySQL, yang berpotensi menyeba</w:t>
      </w:r>
      <w:r>
        <w:t xml:space="preserve">bkan kesalahan atau penyimpanan tanggal yang salah tergantung pada lokal atau konfigurasi MySQL. Menggunakan </w:t>
      </w:r>
      <w:r>
        <w:rPr>
          <w:rStyle w:val="VerbatimChar"/>
        </w:rPr>
        <w:t>PreparedStatement</w:t>
      </w:r>
      <w:r>
        <w:t xml:space="preserve"> dengan </w:t>
      </w:r>
      <w:r>
        <w:rPr>
          <w:rStyle w:val="VerbatimChar"/>
        </w:rPr>
        <w:t>setDate()</w:t>
      </w:r>
      <w:r>
        <w:t xml:space="preserve"> adalah praktik yang direkomendasikan.</w:t>
      </w:r>
    </w:p>
    <w:p w14:paraId="7805E81B" w14:textId="77777777" w:rsidR="00D87A1F" w:rsidRDefault="00F51DF7">
      <w:pPr>
        <w:pStyle w:val="Compact"/>
        <w:numPr>
          <w:ilvl w:val="0"/>
          <w:numId w:val="35"/>
        </w:numPr>
      </w:pPr>
      <w:r>
        <w:rPr>
          <w:b/>
          <w:bCs/>
        </w:rPr>
        <w:t>Password Admin Kosong Diizinkan (Panel Admin - Manajemen Pengguna):</w:t>
      </w:r>
      <w:r>
        <w:t xml:space="preserve"> (TC_AD</w:t>
      </w:r>
      <w:r>
        <w:t>MIN_USER_005) Aplikasi mengizinkan pembuatan pengguna admin dengan password kosong. Meskipun pengujian lulus karena sistem berfungsi sesuai kode, ini adalah masalah keamanan dan idealnya harus dilarang melalui validasi.</w:t>
      </w:r>
    </w:p>
    <w:p w14:paraId="15A645B4" w14:textId="77777777" w:rsidR="00D87A1F" w:rsidRDefault="00F51DF7">
      <w:pPr>
        <w:pStyle w:val="Compact"/>
        <w:numPr>
          <w:ilvl w:val="0"/>
          <w:numId w:val="35"/>
        </w:numPr>
      </w:pPr>
      <w:r>
        <w:rPr>
          <w:b/>
          <w:bCs/>
        </w:rPr>
        <w:t>Penanganan Kesalahan:</w:t>
      </w:r>
      <w:r>
        <w:t xml:space="preserve"> Blok </w:t>
      </w:r>
      <w:r>
        <w:rPr>
          <w:rStyle w:val="VerbatimChar"/>
        </w:rPr>
        <w:t>catch(Exc</w:t>
      </w:r>
      <w:r>
        <w:rPr>
          <w:rStyle w:val="VerbatimChar"/>
        </w:rPr>
        <w:t>eption e)</w:t>
      </w:r>
      <w:r>
        <w:t xml:space="preserve"> atau </w:t>
      </w:r>
      <w:r>
        <w:rPr>
          <w:rStyle w:val="VerbatimChar"/>
        </w:rPr>
        <w:t>catch(SQLException e)</w:t>
      </w:r>
      <w:r>
        <w:t xml:space="preserve"> generik digunakan, menampilkan </w:t>
      </w:r>
      <w:r>
        <w:rPr>
          <w:rStyle w:val="VerbatimChar"/>
        </w:rPr>
        <w:t>JOptionPane.showMessageDialog(null,e);</w:t>
      </w:r>
      <w:r>
        <w:t>. Meskipun ini menampilkan kesalahan, ini tidak terlalu ramah pengguna karena sering kali mengekspos detail SQL mentah atau pengecualian Java. Pesan k</w:t>
      </w:r>
      <w:r>
        <w:t>esalahan yang lebih spesifik akan lebih baik.</w:t>
      </w:r>
    </w:p>
    <w:p w14:paraId="26CCC177" w14:textId="77777777" w:rsidR="00D87A1F" w:rsidRDefault="00F51DF7">
      <w:pPr>
        <w:pStyle w:val="Compact"/>
        <w:numPr>
          <w:ilvl w:val="0"/>
          <w:numId w:val="35"/>
        </w:numPr>
      </w:pPr>
      <w:r>
        <w:rPr>
          <w:b/>
          <w:bCs/>
        </w:rPr>
        <w:t xml:space="preserve">Struktur Kode di </w:t>
      </w:r>
      <w:r>
        <w:rPr>
          <w:rStyle w:val="VerbatimChar"/>
          <w:b/>
          <w:bCs/>
        </w:rPr>
        <w:t>Home.java</w:t>
      </w:r>
      <w:r>
        <w:rPr>
          <w:b/>
          <w:bCs/>
        </w:rPr>
        <w:t xml:space="preserve"> (</w:t>
      </w:r>
      <w:r>
        <w:rPr>
          <w:rStyle w:val="VerbatimChar"/>
          <w:b/>
          <w:bCs/>
        </w:rPr>
        <w:t>ckeretaActionPerformed</w:t>
      </w:r>
      <w:r>
        <w:rPr>
          <w:b/>
          <w:bCs/>
        </w:rPr>
        <w:t>):</w:t>
      </w:r>
      <w:r>
        <w:t xml:space="preserve"> Rantai if-else-if yang panjang untuk mengatur waktu berangkat/tiba berdasarkan kereta dan tujuan sulit dipelihara dan rentan terhadap kesalahan. Ini dapat di</w:t>
      </w:r>
      <w:r>
        <w:t>refaktor, mungkin menggunakan struktur data atau pendekatan yang lebih berorientasi objek jika jadwal kereta menjadi kompleks.</w:t>
      </w:r>
    </w:p>
    <w:p w14:paraId="1826B91E" w14:textId="77777777" w:rsidR="00D87A1F" w:rsidRDefault="00F51DF7">
      <w:pPr>
        <w:pStyle w:val="Heading2"/>
      </w:pPr>
      <w:bookmarkStart w:id="32" w:name="Xb838abbf00d96415bfed5fb9f857a132b0b645f"/>
      <w:bookmarkEnd w:id="29"/>
      <w:bookmarkEnd w:id="31"/>
      <w:r>
        <w:t>7. Penilaian Keseluruhan</w:t>
      </w:r>
    </w:p>
    <w:p w14:paraId="209860EF" w14:textId="77777777" w:rsidR="00D87A1F" w:rsidRDefault="00F51DF7">
      <w:pPr>
        <w:pStyle w:val="FirstParagraph"/>
      </w:pPr>
      <w:r>
        <w:t>Aplikasi “1TiketKeretaApi” menyediakan kerangka kerja dasar untuk fungsionalitas yang dimaksudkan. Bagia</w:t>
      </w:r>
      <w:r>
        <w:t>n Admin dan Data Penumpang tampak relatif stabil berdasarkan alur kode untuk operasi inti mereka (CRUD untuk admin/harga, melihat/menghapus/melaporkan untuk penumpang).</w:t>
      </w:r>
    </w:p>
    <w:p w14:paraId="10CB6AAC" w14:textId="77777777" w:rsidR="00D87A1F" w:rsidRDefault="00F51DF7">
      <w:pPr>
        <w:pStyle w:val="BodyText"/>
      </w:pPr>
      <w:r>
        <w:t xml:space="preserve">Namun, </w:t>
      </w:r>
      <w:r>
        <w:rPr>
          <w:b/>
          <w:bCs/>
        </w:rPr>
        <w:t>modul Pemesanan Tiket (</w:t>
      </w:r>
      <w:r>
        <w:rPr>
          <w:rStyle w:val="VerbatimChar"/>
          <w:b/>
          <w:bCs/>
        </w:rPr>
        <w:t>Home.java</w:t>
      </w:r>
      <w:r>
        <w:rPr>
          <w:b/>
          <w:bCs/>
        </w:rPr>
        <w:t>) memerlukan perhatian signifikan</w:t>
      </w:r>
      <w:r>
        <w:t>. Kurangnya val</w:t>
      </w:r>
      <w:r>
        <w:t>idasi input mendasar untuk kolom-kolom kritis (tujuan, kereta, kelas, nama penumpang, jumlah penumpang) menyebabkan beberapa kasus uji gagal dan dapat mengakibatkan data yang tidak konsisten atau tidak valid dalam database, serta pengalaman pengguna yang b</w:t>
      </w:r>
      <w:r>
        <w:t>uruk.</w:t>
      </w:r>
    </w:p>
    <w:p w14:paraId="66C804A6" w14:textId="77777777" w:rsidR="00D87A1F" w:rsidRDefault="00F51DF7">
      <w:pPr>
        <w:pStyle w:val="BodyText"/>
      </w:pPr>
      <w:r>
        <w:t>Rekomendasi untuk peningkatan meliputi:</w:t>
      </w:r>
    </w:p>
    <w:p w14:paraId="22674F0A" w14:textId="77777777" w:rsidR="00D87A1F" w:rsidRDefault="00F51DF7">
      <w:pPr>
        <w:pStyle w:val="Compact"/>
        <w:numPr>
          <w:ilvl w:val="0"/>
          <w:numId w:val="36"/>
        </w:numPr>
      </w:pPr>
      <w:r>
        <w:t xml:space="preserve">Mengimplementasikan validasi input yang komprehensif dalam modul </w:t>
      </w:r>
      <w:r>
        <w:rPr>
          <w:rStyle w:val="VerbatimChar"/>
        </w:rPr>
        <w:t>Home.java</w:t>
      </w:r>
      <w:r>
        <w:t xml:space="preserve"> sebelum mencoba menyimpan data pemesanan.</w:t>
      </w:r>
    </w:p>
    <w:p w14:paraId="704FFA56" w14:textId="77777777" w:rsidR="00D87A1F" w:rsidRDefault="00F51DF7">
      <w:pPr>
        <w:pStyle w:val="Compact"/>
        <w:numPr>
          <w:ilvl w:val="0"/>
          <w:numId w:val="36"/>
        </w:numPr>
      </w:pPr>
      <w:r>
        <w:t>Menambahkan validasi untuk mencegah harga negatif.</w:t>
      </w:r>
    </w:p>
    <w:p w14:paraId="4743AEED" w14:textId="77777777" w:rsidR="00D87A1F" w:rsidRDefault="00F51DF7">
      <w:pPr>
        <w:pStyle w:val="Compact"/>
        <w:numPr>
          <w:ilvl w:val="0"/>
          <w:numId w:val="36"/>
        </w:numPr>
      </w:pPr>
      <w:r>
        <w:t>Merefaktor pembuatan ID penumpang dan pena</w:t>
      </w:r>
      <w:r>
        <w:t>nganan tanggal untuk operasi database guna meningkatkan ketahanan.</w:t>
      </w:r>
    </w:p>
    <w:p w14:paraId="0A9A9357" w14:textId="77777777" w:rsidR="00D87A1F" w:rsidRDefault="00F51DF7">
      <w:pPr>
        <w:pStyle w:val="Compact"/>
        <w:numPr>
          <w:ilvl w:val="0"/>
          <w:numId w:val="36"/>
        </w:numPr>
      </w:pPr>
      <w:r>
        <w:t>Meningkatkan penanganan kesalahan untuk memberikan pesan yang lebih ramah pengguna.</w:t>
      </w:r>
    </w:p>
    <w:p w14:paraId="671330E4" w14:textId="77777777" w:rsidR="00D87A1F" w:rsidRDefault="00F51DF7">
      <w:pPr>
        <w:pStyle w:val="Compact"/>
        <w:numPr>
          <w:ilvl w:val="0"/>
          <w:numId w:val="36"/>
        </w:numPr>
      </w:pPr>
      <w:r>
        <w:lastRenderedPageBreak/>
        <w:t>Meninjau kebijakan mengenai password admin kosong.</w:t>
      </w:r>
    </w:p>
    <w:p w14:paraId="6647952F" w14:textId="77777777" w:rsidR="00D87A1F" w:rsidRDefault="00F51DF7">
      <w:pPr>
        <w:pStyle w:val="FirstParagraph"/>
      </w:pPr>
      <w:r>
        <w:t>Mengatasi isu-isu ini, terutama validasi input dalam p</w:t>
      </w:r>
      <w:r>
        <w:t>emesanan tiket, akan secara substansial meningkatkan keandalan dan kegunaan aplikasi.</w:t>
      </w:r>
      <w:bookmarkEnd w:id="23"/>
      <w:bookmarkEnd w:id="32"/>
    </w:p>
    <w:sectPr w:rsidR="00D87A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9C5BB" w14:textId="77777777" w:rsidR="00F51DF7" w:rsidRDefault="00F51DF7">
      <w:pPr>
        <w:spacing w:after="0"/>
      </w:pPr>
      <w:r>
        <w:separator/>
      </w:r>
    </w:p>
  </w:endnote>
  <w:endnote w:type="continuationSeparator" w:id="0">
    <w:p w14:paraId="42CC0429" w14:textId="77777777" w:rsidR="00F51DF7" w:rsidRDefault="00F51D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47F43" w14:textId="77777777" w:rsidR="00F51DF7" w:rsidRDefault="00F51DF7">
      <w:r>
        <w:separator/>
      </w:r>
    </w:p>
  </w:footnote>
  <w:footnote w:type="continuationSeparator" w:id="0">
    <w:p w14:paraId="02D71C07" w14:textId="77777777" w:rsidR="00F51DF7" w:rsidRDefault="00F51D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76E2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9A96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AF412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7A1F"/>
    <w:rsid w:val="005E67BA"/>
    <w:rsid w:val="00837041"/>
    <w:rsid w:val="00D87A1F"/>
    <w:rsid w:val="00F51D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2CF6B"/>
  <w15:docId w15:val="{A8A08C28-C696-8840-AE83-619657F30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5969</Words>
  <Characters>34029</Characters>
  <Application>Microsoft Office Word</Application>
  <DocSecurity>0</DocSecurity>
  <Lines>283</Lines>
  <Paragraphs>79</Paragraphs>
  <ScaleCrop>false</ScaleCrop>
  <Company/>
  <LinksUpToDate>false</LinksUpToDate>
  <CharactersWithSpaces>39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1970-01-01T00:00:00Z</dcterms:created>
  <dcterms:modified xsi:type="dcterms:W3CDTF">2025-06-03T01:02:00Z</dcterms:modified>
</cp:coreProperties>
</file>